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4F119" w14:textId="07E5D205" w:rsidR="00C115F4" w:rsidRPr="00BB2876" w:rsidRDefault="00BC6916" w:rsidP="006545CA">
      <w:pPr>
        <w:pStyle w:val="Heading1"/>
        <w:rPr>
          <w:bCs/>
        </w:rPr>
      </w:pPr>
      <w:r w:rsidRPr="00BB2876">
        <w:t>Request for</w:t>
      </w:r>
      <w:r w:rsidR="0039048E" w:rsidRPr="00BB2876">
        <w:t xml:space="preserve"> Academic Documentation Form</w:t>
      </w:r>
      <w:r w:rsidR="0039048E" w:rsidRPr="00BB2876">
        <w:rPr>
          <w:lang w:val="x-none"/>
        </w:rPr>
        <w:t xml:space="preserve"> </w:t>
      </w:r>
    </w:p>
    <w:p w14:paraId="0EA4F11A" w14:textId="76841487" w:rsidR="008C2D12" w:rsidRDefault="008C2D12" w:rsidP="006545CA">
      <w:pPr>
        <w:pStyle w:val="Bullet-Level1"/>
      </w:pPr>
      <w:r>
        <w:t>Student</w:t>
      </w:r>
      <w:r w:rsidR="00FC5D42">
        <w:t xml:space="preserve"> </w:t>
      </w:r>
      <w:r w:rsidR="00FB306B">
        <w:t>/Graduand</w:t>
      </w:r>
      <w:r w:rsidR="00FC5D42">
        <w:t xml:space="preserve"> </w:t>
      </w:r>
      <w:r>
        <w:t>/</w:t>
      </w:r>
      <w:r w:rsidR="00FC5D42">
        <w:t xml:space="preserve"> </w:t>
      </w:r>
      <w:r>
        <w:t>Graduate</w:t>
      </w:r>
      <w:r w:rsidR="00FE1187">
        <w:t xml:space="preserve"> or Legal Representative</w:t>
      </w:r>
      <w:r>
        <w:t xml:space="preserve"> to complete </w:t>
      </w:r>
      <w:r w:rsidR="00FB306B">
        <w:t xml:space="preserve">Sections 1 - </w:t>
      </w:r>
      <w:r w:rsidR="00642462">
        <w:t>5</w:t>
      </w:r>
      <w:r w:rsidR="00B26BE9">
        <w:t xml:space="preserve">. </w:t>
      </w:r>
    </w:p>
    <w:p w14:paraId="0EA4F11B" w14:textId="554400F9" w:rsidR="0021065D" w:rsidRPr="00526852" w:rsidRDefault="0021065D" w:rsidP="006545CA">
      <w:pPr>
        <w:pStyle w:val="Bullet-Level1"/>
        <w:rPr>
          <w:color w:val="0070C0"/>
        </w:rPr>
      </w:pPr>
      <w:r>
        <w:t xml:space="preserve">Refer to Reissue of Documentation Options as stated, or for further information refer to </w:t>
      </w:r>
      <w:hyperlink r:id="rId12" w:history="1">
        <w:r w:rsidRPr="00FC5D42">
          <w:rPr>
            <w:rStyle w:val="Hyperlink-WithinChar"/>
            <w:i w:val="0"/>
            <w:iCs/>
          </w:rPr>
          <w:t>Graduation Documents Issuance Policy and Procedures</w:t>
        </w:r>
      </w:hyperlink>
      <w:r w:rsidRPr="00526852">
        <w:rPr>
          <w:color w:val="0070C0"/>
        </w:rPr>
        <w:t>.</w:t>
      </w:r>
    </w:p>
    <w:p w14:paraId="0EA4F11C" w14:textId="05698206" w:rsidR="00485983" w:rsidRPr="00DD0D66" w:rsidRDefault="00485983" w:rsidP="006545CA">
      <w:pPr>
        <w:pStyle w:val="Bullet-Level1"/>
      </w:pPr>
      <w:r w:rsidRPr="00DD0D66">
        <w:t xml:space="preserve">Current students are entitled to </w:t>
      </w:r>
      <w:r w:rsidRPr="00B26BE9">
        <w:t>one free copy</w:t>
      </w:r>
      <w:r w:rsidRPr="00DD0D66">
        <w:t xml:space="preserve"> of their official documentation upon graduation.</w:t>
      </w:r>
    </w:p>
    <w:p w14:paraId="0EA4F11D" w14:textId="705096D6" w:rsidR="00485983" w:rsidRPr="00DD0D66" w:rsidRDefault="00485983" w:rsidP="006545CA">
      <w:pPr>
        <w:pStyle w:val="Bullet-Level1"/>
      </w:pPr>
      <w:r w:rsidRPr="00DD0D66">
        <w:t xml:space="preserve">Previous students or requests for issue outside of graduation (including re-issue) will incur a </w:t>
      </w:r>
      <w:r w:rsidR="00725BFB">
        <w:t>fee per document, plus a postage fee (see below)</w:t>
      </w:r>
      <w:r w:rsidRPr="00DD0D66">
        <w:t xml:space="preserve">. </w:t>
      </w:r>
      <w:r w:rsidR="00D725CF">
        <w:t>Requests for Express Post</w:t>
      </w:r>
      <w:r w:rsidR="00725BFB">
        <w:t xml:space="preserve"> or international post</w:t>
      </w:r>
      <w:r w:rsidR="00D725CF">
        <w:t xml:space="preserve"> incur additional charges</w:t>
      </w:r>
      <w:r w:rsidR="006051D3">
        <w:t xml:space="preserve"> which</w:t>
      </w:r>
      <w:r w:rsidR="00D725CF">
        <w:t xml:space="preserve"> are subject to change without notice.</w:t>
      </w:r>
    </w:p>
    <w:p w14:paraId="0EA4F11E" w14:textId="334088E4" w:rsidR="00485983" w:rsidRDefault="00485983" w:rsidP="006545CA">
      <w:pPr>
        <w:pStyle w:val="Bullet-Level1"/>
      </w:pPr>
      <w:r w:rsidRPr="00DD0D66">
        <w:t xml:space="preserve">Please allow 7-10 working days from the processing of this form for receipt of your Transcript and ensure you have provided the correct postal address. </w:t>
      </w:r>
      <w:r w:rsidR="009C1E4B" w:rsidRPr="00642462">
        <w:t>Longer timeframes apply when using international postage.</w:t>
      </w:r>
    </w:p>
    <w:p w14:paraId="57E870C9" w14:textId="09018153" w:rsidR="009C1E4B" w:rsidRDefault="00AE1867" w:rsidP="006545CA">
      <w:pPr>
        <w:pStyle w:val="Bullet-Level1"/>
      </w:pPr>
      <w:r>
        <w:t xml:space="preserve">An Academic </w:t>
      </w:r>
      <w:r w:rsidR="002C7280">
        <w:t xml:space="preserve">Record </w:t>
      </w:r>
      <w:r>
        <w:t xml:space="preserve">will be automatically included with reissue of a VET Academic </w:t>
      </w:r>
      <w:proofErr w:type="spellStart"/>
      <w:r>
        <w:t>Testamur</w:t>
      </w:r>
      <w:proofErr w:type="spellEnd"/>
      <w:r w:rsidR="00E72830">
        <w:t xml:space="preserve"> and is included in the standard issue fee</w:t>
      </w:r>
      <w:r>
        <w:t>.</w:t>
      </w:r>
    </w:p>
    <w:p w14:paraId="709D6400" w14:textId="18DCD4CA" w:rsidR="00FC5D42" w:rsidRPr="00FC5D42" w:rsidRDefault="0028687E" w:rsidP="00FC5D42">
      <w:pPr>
        <w:pStyle w:val="Bullet-Level1"/>
        <w:rPr>
          <w:sz w:val="18"/>
          <w:szCs w:val="18"/>
        </w:rPr>
      </w:pPr>
      <w:r>
        <w:rPr>
          <w:bdr w:val="none" w:sz="0" w:space="0" w:color="auto" w:frame="1"/>
        </w:rPr>
        <w:t>**</w:t>
      </w:r>
      <w:r w:rsidR="00932261">
        <w:rPr>
          <w:bdr w:val="none" w:sz="0" w:space="0" w:color="auto" w:frame="1"/>
        </w:rPr>
        <w:t>Unique Student Identifiers </w:t>
      </w:r>
      <w:hyperlink r:id="rId13" w:tgtFrame="_blank" w:history="1">
        <w:r w:rsidR="00932261" w:rsidRPr="00FC5D42">
          <w:rPr>
            <w:rStyle w:val="Hyperlink-WithinChar"/>
            <w:i w:val="0"/>
            <w:iCs/>
          </w:rPr>
          <w:t>(USI)</w:t>
        </w:r>
      </w:hyperlink>
      <w:r w:rsidR="00932261">
        <w:rPr>
          <w:bdr w:val="none" w:sz="0" w:space="0" w:color="auto" w:frame="1"/>
        </w:rPr>
        <w:t xml:space="preserve"> are required for </w:t>
      </w:r>
      <w:r w:rsidR="00FC5D42">
        <w:rPr>
          <w:bdr w:val="none" w:sz="0" w:space="0" w:color="auto" w:frame="1"/>
        </w:rPr>
        <w:t>re/issue of:</w:t>
      </w:r>
    </w:p>
    <w:p w14:paraId="3F8440E4" w14:textId="77777777" w:rsidR="00FC5D42" w:rsidRDefault="00932261" w:rsidP="00FC5D42">
      <w:pPr>
        <w:pStyle w:val="Bullet-Level2"/>
        <w:rPr>
          <w:sz w:val="18"/>
          <w:szCs w:val="18"/>
        </w:rPr>
      </w:pPr>
      <w:r>
        <w:rPr>
          <w:bdr w:val="none" w:sz="0" w:space="0" w:color="auto" w:frame="1"/>
        </w:rPr>
        <w:t>HE qualifications when the completion date of the course occurred after 1 January 2023.</w:t>
      </w:r>
    </w:p>
    <w:p w14:paraId="31A59815" w14:textId="2A880714" w:rsidR="00932261" w:rsidRPr="00FC5D42" w:rsidRDefault="00932261" w:rsidP="00FC5D42">
      <w:pPr>
        <w:pStyle w:val="Bullet-Level2"/>
        <w:rPr>
          <w:sz w:val="18"/>
          <w:szCs w:val="18"/>
        </w:rPr>
      </w:pPr>
      <w:r w:rsidRPr="00FC5D42">
        <w:rPr>
          <w:bdr w:val="none" w:sz="0" w:space="0" w:color="auto" w:frame="1"/>
        </w:rPr>
        <w:t>VET qualifications</w:t>
      </w:r>
      <w:r w:rsidR="00FC5D42" w:rsidRPr="00FC5D42">
        <w:rPr>
          <w:bdr w:val="none" w:sz="0" w:space="0" w:color="auto" w:frame="1"/>
        </w:rPr>
        <w:t xml:space="preserve"> </w:t>
      </w:r>
      <w:r w:rsidRPr="00FC5D42">
        <w:rPr>
          <w:bdr w:val="none" w:sz="0" w:space="0" w:color="auto" w:frame="1"/>
        </w:rPr>
        <w:t>when the completion date of the unit or course occurred after 31 December 2014.</w:t>
      </w:r>
    </w:p>
    <w:p w14:paraId="0796AD6E" w14:textId="566EE538" w:rsidR="00FC5D42" w:rsidRDefault="00DC0F14" w:rsidP="00FC5D42">
      <w:pPr>
        <w:pStyle w:val="Bullet-Level1"/>
      </w:pPr>
      <w:r>
        <w:t xml:space="preserve">Requests for reissue due to change of name </w:t>
      </w:r>
      <w:r w:rsidR="00DE1B6A" w:rsidRPr="00DE1B6A">
        <w:rPr>
          <w:b/>
        </w:rPr>
        <w:t>must</w:t>
      </w:r>
      <w:r w:rsidR="00DE1B6A">
        <w:t xml:space="preserve"> </w:t>
      </w:r>
      <w:r>
        <w:t xml:space="preserve">be </w:t>
      </w:r>
      <w:r w:rsidR="00DE1B6A">
        <w:t>supported</w:t>
      </w:r>
      <w:r>
        <w:t xml:space="preserve"> by </w:t>
      </w:r>
      <w:r w:rsidRPr="00DC0F14">
        <w:rPr>
          <w:b/>
        </w:rPr>
        <w:t>certified</w:t>
      </w:r>
      <w:r>
        <w:t xml:space="preserve"> copies of proof of name change documents</w:t>
      </w:r>
      <w:r w:rsidR="00DE1B6A">
        <w:t xml:space="preserve">. These are to be submitted together with this completed form. Alternatively, </w:t>
      </w:r>
      <w:r w:rsidR="00DE1B6A" w:rsidRPr="00DE1B6A">
        <w:rPr>
          <w:b/>
        </w:rPr>
        <w:t>originals</w:t>
      </w:r>
      <w:r w:rsidR="00DE1B6A">
        <w:t xml:space="preserve"> may be presented at your local campus for sighting and copies of the originals will be taken for the College’s records</w:t>
      </w:r>
      <w:r w:rsidR="00C20E49">
        <w:t xml:space="preserve"> and placed on the Student</w:t>
      </w:r>
      <w:r w:rsidR="00FC5D42">
        <w:t xml:space="preserve"> </w:t>
      </w:r>
      <w:r w:rsidR="00C20E49">
        <w:t>/</w:t>
      </w:r>
      <w:r w:rsidR="00FC5D42">
        <w:t xml:space="preserve"> </w:t>
      </w:r>
      <w:r w:rsidR="00C20E49">
        <w:t>Graduand</w:t>
      </w:r>
      <w:r w:rsidR="00FC5D42">
        <w:t xml:space="preserve"> </w:t>
      </w:r>
      <w:r w:rsidR="00C20E49">
        <w:t>/</w:t>
      </w:r>
      <w:r w:rsidR="00FC5D42">
        <w:t xml:space="preserve"> </w:t>
      </w:r>
      <w:r w:rsidR="00C20E49">
        <w:t>Graduate file</w:t>
      </w:r>
      <w:r w:rsidR="00DE1B6A">
        <w:t>.</w:t>
      </w:r>
    </w:p>
    <w:p w14:paraId="0EB62588" w14:textId="3E4F2966" w:rsidR="00B11404" w:rsidRDefault="00B11404" w:rsidP="00B11404">
      <w:pPr>
        <w:pStyle w:val="Bullet-Level1"/>
      </w:pPr>
      <w:r>
        <w:t xml:space="preserve">References within this form to ‘College’ relate to any businesses currently or previously operated by the Australian College of Natural Medicine Pty Ltd – including Endeavour College of Natural Health, Australian College of Natural Medicine, College of Natural Beauty, FIAFitnation, FIA, </w:t>
      </w:r>
      <w:proofErr w:type="spellStart"/>
      <w:r>
        <w:t>Fitnation</w:t>
      </w:r>
      <w:proofErr w:type="spellEnd"/>
      <w:r>
        <w:t xml:space="preserve"> and SAHEC.</w:t>
      </w:r>
    </w:p>
    <w:p w14:paraId="5C33B02A" w14:textId="5477B84D" w:rsidR="0039713C" w:rsidRDefault="0039713C" w:rsidP="00B11404">
      <w:pPr>
        <w:pStyle w:val="Bullet-Level1"/>
      </w:pPr>
      <w:r>
        <w:t xml:space="preserve">This form, along with any required attachments, should be returned to your local campus or via email to </w:t>
      </w:r>
      <w:hyperlink r:id="rId14" w:history="1">
        <w:r w:rsidRPr="0039713C">
          <w:rPr>
            <w:rStyle w:val="Hyperlink-WithinChar"/>
            <w:i w:val="0"/>
            <w:iCs/>
          </w:rPr>
          <w:t>student.records@endeavour.edu.au</w:t>
        </w:r>
      </w:hyperlink>
      <w:r>
        <w:t xml:space="preserve">. </w:t>
      </w:r>
    </w:p>
    <w:tbl>
      <w:tblPr>
        <w:tblStyle w:val="TableGrid"/>
        <w:tblW w:w="10206" w:type="dxa"/>
        <w:tblInd w:w="-5" w:type="dxa"/>
        <w:tblLook w:val="04A0" w:firstRow="1" w:lastRow="0" w:firstColumn="1" w:lastColumn="0" w:noHBand="0" w:noVBand="1"/>
      </w:tblPr>
      <w:tblGrid>
        <w:gridCol w:w="10206"/>
      </w:tblGrid>
      <w:tr w:rsidR="00B11404" w14:paraId="62897220" w14:textId="77777777" w:rsidTr="00B11404">
        <w:tc>
          <w:tcPr>
            <w:tcW w:w="10206" w:type="dxa"/>
          </w:tcPr>
          <w:p w14:paraId="2A73F4DB" w14:textId="77777777" w:rsidR="00B11404" w:rsidRDefault="00B11404" w:rsidP="00B11404">
            <w:pPr>
              <w:pStyle w:val="Heading4"/>
              <w:spacing w:before="120" w:after="120"/>
            </w:pPr>
            <w:r>
              <w:t>REISSUE OF DOCUMENTATION</w:t>
            </w:r>
            <w:r w:rsidRPr="0077596B">
              <w:t xml:space="preserve"> OPTIONS</w:t>
            </w:r>
          </w:p>
          <w:p w14:paraId="3D853C37" w14:textId="77777777" w:rsidR="00B11404" w:rsidRPr="00BB2876" w:rsidRDefault="00B11404" w:rsidP="00B11404">
            <w:pPr>
              <w:pStyle w:val="MajorHeading"/>
            </w:pPr>
            <w:r w:rsidRPr="00BB2876">
              <w:t>OPTION 1</w:t>
            </w:r>
          </w:p>
          <w:p w14:paraId="3B63EED6" w14:textId="77777777" w:rsidR="00B11404" w:rsidRDefault="00B11404" w:rsidP="00B11404">
            <w:r w:rsidRPr="0077596B">
              <w:t xml:space="preserve">For damaged awards that require reprints, students need to bring in or post in their original </w:t>
            </w:r>
            <w:proofErr w:type="spellStart"/>
            <w:r w:rsidRPr="0077596B">
              <w:t>testamur</w:t>
            </w:r>
            <w:proofErr w:type="spellEnd"/>
            <w:r w:rsidRPr="0077596B">
              <w:t xml:space="preserve"> to their closest College campus and the Office of Student Records will reprint the </w:t>
            </w:r>
            <w:proofErr w:type="spellStart"/>
            <w:r w:rsidRPr="0077596B">
              <w:t>testamur</w:t>
            </w:r>
            <w:proofErr w:type="spellEnd"/>
            <w:r w:rsidRPr="0077596B">
              <w:t xml:space="preserve">.  This reprint will contain the student’s original Certificate Registration Number.  If a student does not have their original </w:t>
            </w:r>
            <w:proofErr w:type="spellStart"/>
            <w:r w:rsidRPr="0077596B">
              <w:t>testamur</w:t>
            </w:r>
            <w:proofErr w:type="spellEnd"/>
            <w:r w:rsidRPr="0077596B">
              <w:t>, Option 2 must be followed.</w:t>
            </w:r>
          </w:p>
          <w:p w14:paraId="03CE4DF4" w14:textId="77777777" w:rsidR="00B11404" w:rsidRPr="004B4669" w:rsidRDefault="00B11404" w:rsidP="00B11404">
            <w:pPr>
              <w:pStyle w:val="MajorHeading"/>
              <w:rPr>
                <w:sz w:val="18"/>
                <w:szCs w:val="16"/>
              </w:rPr>
            </w:pPr>
            <w:r w:rsidRPr="0077596B">
              <w:t>OPTION 2</w:t>
            </w:r>
          </w:p>
          <w:p w14:paraId="05171B92" w14:textId="59EB43F4" w:rsidR="00B11404" w:rsidRDefault="00B11404" w:rsidP="00B11404">
            <w:pPr>
              <w:pStyle w:val="Bullet-Level1"/>
              <w:numPr>
                <w:ilvl w:val="0"/>
                <w:numId w:val="0"/>
              </w:numPr>
            </w:pPr>
            <w:r w:rsidRPr="0077596B">
              <w:t xml:space="preserve">For students who have lost their </w:t>
            </w:r>
            <w:proofErr w:type="spellStart"/>
            <w:r w:rsidRPr="0077596B">
              <w:t>testamur</w:t>
            </w:r>
            <w:proofErr w:type="spellEnd"/>
            <w:r w:rsidRPr="0077596B">
              <w:t xml:space="preserve"> or do not have their original and require a reissue, they will need to fill out a </w:t>
            </w:r>
            <w:hyperlink r:id="rId15" w:history="1">
              <w:r w:rsidRPr="0039713C">
                <w:rPr>
                  <w:rStyle w:val="Hyperlink-WithinChar"/>
                </w:rPr>
                <w:t>Statutory De</w:t>
              </w:r>
              <w:r w:rsidRPr="0039713C">
                <w:rPr>
                  <w:rStyle w:val="Hyperlink-WithinChar"/>
                </w:rPr>
                <w:t>claration</w:t>
              </w:r>
            </w:hyperlink>
            <w:r w:rsidRPr="00BB2876">
              <w:rPr>
                <w:color w:val="C6AA76"/>
              </w:rPr>
              <w:t xml:space="preserve"> </w:t>
            </w:r>
            <w:r w:rsidRPr="0077596B">
              <w:t xml:space="preserve">and have it signed by one of the signatory delegates as stated on the form. The Office of Student Records will need to receive the </w:t>
            </w:r>
            <w:r>
              <w:t>original</w:t>
            </w:r>
            <w:r w:rsidRPr="0077596B">
              <w:t xml:space="preserve"> Statutory Declaration </w:t>
            </w:r>
            <w:r>
              <w:t>or an email digital copy to student.records@endeavour.edu.au</w:t>
            </w:r>
            <w:r w:rsidRPr="0077596B">
              <w:t>. This will allow the</w:t>
            </w:r>
            <w:r>
              <w:t xml:space="preserve"> Office of Student Records to ‘r</w:t>
            </w:r>
            <w:r w:rsidRPr="0077596B">
              <w:t xml:space="preserve">eissue’ the </w:t>
            </w:r>
            <w:proofErr w:type="spellStart"/>
            <w:r w:rsidRPr="0077596B">
              <w:t>testamur</w:t>
            </w:r>
            <w:proofErr w:type="spellEnd"/>
            <w:r>
              <w:t>.</w:t>
            </w:r>
          </w:p>
        </w:tc>
      </w:tr>
    </w:tbl>
    <w:p w14:paraId="609F3CBE" w14:textId="77777777" w:rsidR="00B11404" w:rsidRDefault="00B11404" w:rsidP="00B11404">
      <w:pPr>
        <w:pStyle w:val="Heading4"/>
        <w:keepNext w:val="0"/>
        <w:keepLines w:val="0"/>
        <w:spacing w:before="360" w:after="120"/>
      </w:pPr>
    </w:p>
    <w:p w14:paraId="50D35ABA" w14:textId="77777777" w:rsidR="00B11404" w:rsidRDefault="00B11404">
      <w:pPr>
        <w:spacing w:after="160" w:line="259" w:lineRule="auto"/>
        <w:jc w:val="left"/>
        <w:rPr>
          <w:rFonts w:asciiTheme="majorHAnsi" w:eastAsiaTheme="majorEastAsia" w:hAnsiTheme="majorHAnsi" w:cstheme="majorBidi"/>
          <w:b/>
          <w:iCs/>
          <w:color w:val="585C3B" w:themeColor="accent1"/>
          <w:sz w:val="24"/>
        </w:rPr>
      </w:pPr>
      <w:r>
        <w:br w:type="page"/>
      </w:r>
    </w:p>
    <w:p w14:paraId="0EA4F11F" w14:textId="57EA412E" w:rsidR="008C2D12" w:rsidRPr="00BB2876" w:rsidRDefault="0021065D" w:rsidP="00725BFB">
      <w:pPr>
        <w:pStyle w:val="NumberedHeading"/>
      </w:pPr>
      <w:r w:rsidRPr="00BB2876">
        <w:t>DOCUMENTATION REQUEST</w:t>
      </w:r>
    </w:p>
    <w:p w14:paraId="0EA4F120" w14:textId="77777777" w:rsidR="0021065D" w:rsidRDefault="0021065D" w:rsidP="006545CA">
      <w:r w:rsidRPr="00F3217D">
        <w:t xml:space="preserve">Please indicate what documentation you are requesting by ticking relevant box/es: </w:t>
      </w:r>
    </w:p>
    <w:p w14:paraId="6A5B54E8" w14:textId="4DEE86C0" w:rsidR="00FA0DFC" w:rsidRPr="00BB2876" w:rsidRDefault="00FA0DFC" w:rsidP="006545CA">
      <w:pPr>
        <w:pStyle w:val="Heading5"/>
      </w:pPr>
      <w:r w:rsidRPr="00BB2876">
        <w:t>Vocational Education and Training</w:t>
      </w:r>
      <w:r w:rsidR="00B11404">
        <w:t xml:space="preserve"> (</w:t>
      </w:r>
      <w:r w:rsidR="002C7280" w:rsidRPr="00B11404">
        <w:rPr>
          <w:i/>
          <w:iCs/>
        </w:rPr>
        <w:t xml:space="preserve">please select </w:t>
      </w:r>
      <w:r w:rsidR="00CA4CCB" w:rsidRPr="00B11404">
        <w:rPr>
          <w:i/>
          <w:iCs/>
        </w:rPr>
        <w:t xml:space="preserve">only </w:t>
      </w:r>
      <w:r w:rsidR="002C7280" w:rsidRPr="00B11404">
        <w:rPr>
          <w:i/>
          <w:iCs/>
        </w:rPr>
        <w:t>one option</w:t>
      </w:r>
      <w:r w:rsidR="00B114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0194"/>
      </w:tblGrid>
      <w:tr w:rsidR="00FA0DFC" w14:paraId="73D9A996" w14:textId="77777777" w:rsidTr="00892EAB">
        <w:trPr>
          <w:trHeight w:val="369"/>
        </w:trPr>
        <w:tc>
          <w:tcPr>
            <w:tcW w:w="10194" w:type="dxa"/>
            <w:vAlign w:val="center"/>
          </w:tcPr>
          <w:p w14:paraId="7E96A234" w14:textId="70182925" w:rsidR="00FA0DFC" w:rsidRPr="008C2262" w:rsidRDefault="00FA0DFC" w:rsidP="006545CA">
            <w:pPr>
              <w:rPr>
                <w:rFonts w:ascii="Arial Narrow" w:hAnsi="Arial Narrow"/>
              </w:rPr>
            </w:pPr>
            <w:r>
              <w:rPr>
                <w:rFonts w:ascii="MS Gothic" w:eastAsia="MS Gothic" w:hAnsi="MS Gothic" w:hint="eastAsia"/>
                <w:szCs w:val="16"/>
              </w:rPr>
              <w:t>☐</w:t>
            </w:r>
            <w:r>
              <w:rPr>
                <w:szCs w:val="16"/>
              </w:rPr>
              <w:t xml:space="preserve">  </w:t>
            </w:r>
            <w:r>
              <w:t>Statement of Attainment</w:t>
            </w:r>
            <w:r w:rsidR="002C7280">
              <w:t xml:space="preserve"> (for incomplete VET qualifications only)</w:t>
            </w:r>
          </w:p>
        </w:tc>
      </w:tr>
      <w:tr w:rsidR="00FA0DFC" w14:paraId="7A2D7D45" w14:textId="77777777" w:rsidTr="00892EAB">
        <w:trPr>
          <w:trHeight w:val="369"/>
        </w:trPr>
        <w:tc>
          <w:tcPr>
            <w:tcW w:w="10194" w:type="dxa"/>
            <w:vAlign w:val="center"/>
          </w:tcPr>
          <w:p w14:paraId="004BE219" w14:textId="10C7F128" w:rsidR="00FA0DFC" w:rsidRPr="008C2262" w:rsidRDefault="00FA0DFC" w:rsidP="006545CA">
            <w:pPr>
              <w:rPr>
                <w:b/>
                <w:i/>
                <w:szCs w:val="16"/>
              </w:rPr>
            </w:pPr>
            <w:r>
              <w:rPr>
                <w:rFonts w:ascii="MS Gothic" w:eastAsia="MS Gothic" w:hAnsi="MS Gothic" w:hint="eastAsia"/>
                <w:szCs w:val="16"/>
              </w:rPr>
              <w:t>☐</w:t>
            </w:r>
            <w:r w:rsidRPr="008C2262">
              <w:rPr>
                <w:szCs w:val="16"/>
              </w:rPr>
              <w:t xml:space="preserve"> </w:t>
            </w:r>
            <w:r w:rsidRPr="008C2262">
              <w:rPr>
                <w:rFonts w:ascii="Arial Narrow" w:hAnsi="Arial Narrow"/>
              </w:rPr>
              <w:t xml:space="preserve"> </w:t>
            </w:r>
            <w:r w:rsidRPr="008C2262">
              <w:rPr>
                <w:szCs w:val="16"/>
              </w:rPr>
              <w:t xml:space="preserve">Academic </w:t>
            </w:r>
            <w:proofErr w:type="spellStart"/>
            <w:r w:rsidRPr="008C2262">
              <w:rPr>
                <w:szCs w:val="16"/>
              </w:rPr>
              <w:t>Testamur</w:t>
            </w:r>
            <w:proofErr w:type="spellEnd"/>
            <w:r w:rsidRPr="008C2262">
              <w:rPr>
                <w:szCs w:val="16"/>
              </w:rPr>
              <w:t xml:space="preserve"> – </w:t>
            </w:r>
            <w:r>
              <w:rPr>
                <w:szCs w:val="16"/>
              </w:rPr>
              <w:t xml:space="preserve">Certificate, Diploma or Advanced Diploma </w:t>
            </w:r>
            <w:r w:rsidR="002C7280">
              <w:rPr>
                <w:szCs w:val="16"/>
              </w:rPr>
              <w:t xml:space="preserve">(automatically includes a record of results) </w:t>
            </w:r>
          </w:p>
        </w:tc>
      </w:tr>
    </w:tbl>
    <w:p w14:paraId="552EE5E8" w14:textId="733D7065" w:rsidR="00FA0DFC" w:rsidRPr="00FA0DFC" w:rsidRDefault="00892EAB" w:rsidP="006545CA">
      <w:pPr>
        <w:pStyle w:val="Heading5"/>
      </w:pPr>
      <w:r>
        <w:lastRenderedPageBreak/>
        <w:t>Higher Education</w:t>
      </w:r>
      <w:r w:rsidR="00B11404">
        <w:t xml:space="preserve"> (</w:t>
      </w:r>
      <w:r w:rsidR="002C7280" w:rsidRPr="00B11404">
        <w:rPr>
          <w:i/>
          <w:iCs/>
        </w:rPr>
        <w:t xml:space="preserve">transcript and </w:t>
      </w:r>
      <w:r w:rsidR="00932261" w:rsidRPr="00B11404">
        <w:rPr>
          <w:i/>
          <w:iCs/>
        </w:rPr>
        <w:t xml:space="preserve">applicable </w:t>
      </w:r>
      <w:r w:rsidR="002C7280" w:rsidRPr="00B11404">
        <w:rPr>
          <w:i/>
          <w:iCs/>
        </w:rPr>
        <w:t>award can be selected</w:t>
      </w:r>
      <w:r w:rsidR="00932261" w:rsidRPr="00B11404">
        <w:rPr>
          <w:i/>
          <w:iCs/>
        </w:rPr>
        <w:t xml:space="preserve"> as required</w:t>
      </w:r>
      <w:r w:rsidR="00B114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0194"/>
      </w:tblGrid>
      <w:tr w:rsidR="0021065D" w14:paraId="0EA4F122" w14:textId="77777777" w:rsidTr="00892EAB">
        <w:trPr>
          <w:trHeight w:val="369"/>
        </w:trPr>
        <w:tc>
          <w:tcPr>
            <w:tcW w:w="10194" w:type="dxa"/>
            <w:vAlign w:val="center"/>
          </w:tcPr>
          <w:p w14:paraId="0EA4F121" w14:textId="040EDFB6" w:rsidR="0021065D" w:rsidRPr="008C2262" w:rsidRDefault="00FA0DFC" w:rsidP="006545CA">
            <w:pPr>
              <w:rPr>
                <w:rFonts w:ascii="Arial Narrow" w:hAnsi="Arial Narrow"/>
              </w:rPr>
            </w:pPr>
            <w:r>
              <w:rPr>
                <w:rFonts w:ascii="MS Gothic" w:eastAsia="MS Gothic" w:hAnsi="MS Gothic" w:hint="eastAsia"/>
                <w:szCs w:val="16"/>
              </w:rPr>
              <w:t>☐</w:t>
            </w:r>
            <w:r w:rsidR="0021065D">
              <w:rPr>
                <w:szCs w:val="16"/>
              </w:rPr>
              <w:t xml:space="preserve">  </w:t>
            </w:r>
            <w:r w:rsidR="0021065D" w:rsidRPr="008C2262">
              <w:t>Academic Transcript</w:t>
            </w:r>
          </w:p>
        </w:tc>
      </w:tr>
      <w:tr w:rsidR="0021065D" w14:paraId="0EA4F124" w14:textId="77777777" w:rsidTr="00892EAB">
        <w:trPr>
          <w:trHeight w:val="369"/>
        </w:trPr>
        <w:tc>
          <w:tcPr>
            <w:tcW w:w="10194" w:type="dxa"/>
            <w:vAlign w:val="center"/>
          </w:tcPr>
          <w:p w14:paraId="0EA4F123" w14:textId="17C84079" w:rsidR="0021065D" w:rsidRPr="008C2262" w:rsidRDefault="00FA0DFC" w:rsidP="006545CA">
            <w:pPr>
              <w:rPr>
                <w:b/>
                <w:i/>
                <w:szCs w:val="16"/>
              </w:rPr>
            </w:pPr>
            <w:r>
              <w:rPr>
                <w:rFonts w:ascii="MS Gothic" w:eastAsia="MS Gothic" w:hAnsi="MS Gothic" w:hint="eastAsia"/>
                <w:szCs w:val="16"/>
              </w:rPr>
              <w:t>☐</w:t>
            </w:r>
            <w:r w:rsidR="0021065D" w:rsidRPr="008C2262">
              <w:rPr>
                <w:szCs w:val="16"/>
              </w:rPr>
              <w:t xml:space="preserve"> </w:t>
            </w:r>
            <w:r w:rsidR="0021065D" w:rsidRPr="008C2262">
              <w:rPr>
                <w:rFonts w:ascii="Arial Narrow" w:hAnsi="Arial Narrow"/>
              </w:rPr>
              <w:t xml:space="preserve"> </w:t>
            </w:r>
            <w:r w:rsidR="00892EAB">
              <w:rPr>
                <w:szCs w:val="16"/>
              </w:rPr>
              <w:t>Undergraduate Award</w:t>
            </w:r>
            <w:r w:rsidR="0021065D" w:rsidRPr="008C2262">
              <w:rPr>
                <w:szCs w:val="16"/>
              </w:rPr>
              <w:t xml:space="preserve"> – Bachelor </w:t>
            </w:r>
          </w:p>
        </w:tc>
      </w:tr>
      <w:tr w:rsidR="00892EAB" w14:paraId="0E845936" w14:textId="77777777" w:rsidTr="00892EAB">
        <w:trPr>
          <w:trHeight w:val="369"/>
        </w:trPr>
        <w:tc>
          <w:tcPr>
            <w:tcW w:w="10194" w:type="dxa"/>
            <w:vAlign w:val="center"/>
          </w:tcPr>
          <w:p w14:paraId="678FB0F3" w14:textId="634F7676" w:rsidR="00892EAB" w:rsidRDefault="00892EAB" w:rsidP="006545CA">
            <w:r>
              <w:rPr>
                <w:rFonts w:ascii="MS Gothic" w:eastAsia="MS Gothic" w:hAnsi="MS Gothic" w:hint="eastAsia"/>
              </w:rPr>
              <w:t>☐</w:t>
            </w:r>
            <w:r>
              <w:t xml:space="preserve">  Postgraduate Award - Honours </w:t>
            </w:r>
          </w:p>
        </w:tc>
      </w:tr>
    </w:tbl>
    <w:p w14:paraId="0EA4F126" w14:textId="242CDBB9" w:rsidR="00AE6AA1" w:rsidRDefault="00B11404" w:rsidP="00B11404">
      <w:pPr>
        <w:spacing w:before="240"/>
      </w:pPr>
      <w:r w:rsidRPr="00B11404">
        <w:rPr>
          <w:rFonts w:asciiTheme="majorHAnsi" w:eastAsiaTheme="majorEastAsia" w:hAnsiTheme="majorHAnsi" w:cstheme="majorBidi"/>
          <w:b/>
          <w:color w:val="585C3B" w:themeColor="accent1"/>
        </w:rPr>
        <w:t>ALL sectors</w:t>
      </w:r>
      <w:r>
        <w:t xml:space="preserve"> - p</w:t>
      </w:r>
      <w:r w:rsidR="00AE6AA1" w:rsidRPr="00F3217D">
        <w:t>lease indicate the most relevant option by ticking one of the following boxes:</w:t>
      </w:r>
    </w:p>
    <w:tbl>
      <w:tblPr>
        <w:tblStyle w:val="TableGrid"/>
        <w:tblW w:w="102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0177"/>
        <w:gridCol w:w="28"/>
      </w:tblGrid>
      <w:tr w:rsidR="00932261" w14:paraId="71A9839B" w14:textId="77777777" w:rsidTr="00FC5D42">
        <w:trPr>
          <w:gridAfter w:val="1"/>
          <w:wAfter w:w="28" w:type="dxa"/>
          <w:trHeight w:val="369"/>
        </w:trPr>
        <w:tc>
          <w:tcPr>
            <w:tcW w:w="10177" w:type="dxa"/>
            <w:vAlign w:val="center"/>
          </w:tcPr>
          <w:p w14:paraId="2DDF7C1F" w14:textId="220ECAEC" w:rsidR="00932261" w:rsidRPr="00276FBA" w:rsidRDefault="00932261" w:rsidP="00B11404">
            <w:pPr>
              <w:ind w:hanging="30"/>
            </w:pPr>
            <w:r>
              <w:rPr>
                <w:rFonts w:ascii="MS Gothic" w:eastAsia="MS Gothic" w:hAnsi="MS Gothic" w:hint="eastAsia"/>
              </w:rPr>
              <w:t>☐</w:t>
            </w:r>
            <w:r w:rsidRPr="00276FBA">
              <w:t xml:space="preserve"> I </w:t>
            </w:r>
            <w:r>
              <w:t>am</w:t>
            </w:r>
            <w:r w:rsidR="00FC5D42">
              <w:t xml:space="preserve"> a current student</w:t>
            </w:r>
            <w:r>
              <w:t xml:space="preserve"> requesting </w:t>
            </w:r>
            <w:r w:rsidR="00CA4CCB">
              <w:t>issue of academic documentation (outside of graduation)</w:t>
            </w:r>
            <w:r w:rsidR="00B11404">
              <w:t>.</w:t>
            </w:r>
          </w:p>
        </w:tc>
      </w:tr>
      <w:tr w:rsidR="00932261" w14:paraId="72C184D1" w14:textId="77777777" w:rsidTr="00FC5D42">
        <w:trPr>
          <w:gridAfter w:val="1"/>
          <w:wAfter w:w="28" w:type="dxa"/>
          <w:trHeight w:val="369"/>
        </w:trPr>
        <w:tc>
          <w:tcPr>
            <w:tcW w:w="10177" w:type="dxa"/>
            <w:vAlign w:val="center"/>
          </w:tcPr>
          <w:p w14:paraId="1C228127" w14:textId="399847FF" w:rsidR="00932261" w:rsidRPr="00276FBA" w:rsidRDefault="00932261" w:rsidP="00B11404">
            <w:pPr>
              <w:ind w:left="254" w:hanging="284"/>
            </w:pPr>
            <w:r>
              <w:rPr>
                <w:rFonts w:ascii="MS Gothic" w:eastAsia="MS Gothic" w:hAnsi="MS Gothic" w:hint="eastAsia"/>
              </w:rPr>
              <w:t>☐</w:t>
            </w:r>
            <w:r w:rsidRPr="00276FBA">
              <w:t xml:space="preserve"> I have previously studied at the College and am requesting a re-issue of my </w:t>
            </w:r>
            <w:r>
              <w:t xml:space="preserve">award </w:t>
            </w:r>
            <w:r w:rsidRPr="00276FBA">
              <w:t>documentation</w:t>
            </w:r>
            <w:r>
              <w:t xml:space="preserve"> and include a Statutory Declaration</w:t>
            </w:r>
            <w:r w:rsidR="00B11404">
              <w:t>.</w:t>
            </w:r>
          </w:p>
        </w:tc>
      </w:tr>
      <w:tr w:rsidR="00932261" w14:paraId="2BFB736C" w14:textId="77777777" w:rsidTr="00FC5D42">
        <w:trPr>
          <w:gridAfter w:val="1"/>
          <w:wAfter w:w="28" w:type="dxa"/>
          <w:trHeight w:val="369"/>
        </w:trPr>
        <w:tc>
          <w:tcPr>
            <w:tcW w:w="10177" w:type="dxa"/>
            <w:vAlign w:val="center"/>
          </w:tcPr>
          <w:p w14:paraId="0C54CAF9" w14:textId="00578BBB" w:rsidR="00932261" w:rsidRPr="00276FBA" w:rsidRDefault="00932261" w:rsidP="00B11404">
            <w:pPr>
              <w:ind w:left="254" w:hanging="284"/>
            </w:pPr>
            <w:r>
              <w:rPr>
                <w:rFonts w:ascii="MS Gothic" w:eastAsia="MS Gothic" w:hAnsi="MS Gothic" w:hint="eastAsia"/>
              </w:rPr>
              <w:t>☐</w:t>
            </w:r>
            <w:r w:rsidRPr="00276FBA">
              <w:t xml:space="preserve"> I have previously studied at the College and am requesting a re-</w:t>
            </w:r>
            <w:r>
              <w:t xml:space="preserve">print </w:t>
            </w:r>
            <w:r w:rsidRPr="00276FBA">
              <w:t xml:space="preserve">of my </w:t>
            </w:r>
            <w:r>
              <w:t>award</w:t>
            </w:r>
            <w:r w:rsidRPr="00276FBA">
              <w:t xml:space="preserve"> documentation</w:t>
            </w:r>
            <w:r>
              <w:t xml:space="preserve"> and </w:t>
            </w:r>
            <w:r w:rsidR="00CA4CCB">
              <w:t>surrender</w:t>
            </w:r>
            <w:r>
              <w:t xml:space="preserve"> my original documentation</w:t>
            </w:r>
            <w:r w:rsidR="00CA4CCB">
              <w:t xml:space="preserve"> for updating.</w:t>
            </w:r>
          </w:p>
        </w:tc>
      </w:tr>
      <w:tr w:rsidR="00AE6AA1" w14:paraId="0EA4F12C" w14:textId="77777777" w:rsidTr="009A6FBF">
        <w:trPr>
          <w:trHeight w:val="369"/>
        </w:trPr>
        <w:tc>
          <w:tcPr>
            <w:tcW w:w="10205" w:type="dxa"/>
            <w:gridSpan w:val="2"/>
            <w:vAlign w:val="center"/>
          </w:tcPr>
          <w:p w14:paraId="0EA4F12B" w14:textId="1DF0D1D5" w:rsidR="00932261" w:rsidRPr="00276FBA" w:rsidRDefault="009A6FBF" w:rsidP="00B11404">
            <w:pPr>
              <w:ind w:left="254" w:hanging="284"/>
            </w:pPr>
            <w:r>
              <w:rPr>
                <w:rFonts w:ascii="MS Gothic" w:eastAsia="MS Gothic" w:hAnsi="MS Gothic" w:hint="eastAsia"/>
              </w:rPr>
              <w:t>☐</w:t>
            </w:r>
            <w:r w:rsidR="00AE6AA1" w:rsidRPr="00276FBA">
              <w:t xml:space="preserve"> I am requesting a </w:t>
            </w:r>
            <w:r w:rsidR="00932261">
              <w:t xml:space="preserve">change of name and </w:t>
            </w:r>
            <w:r w:rsidR="00AE6AA1" w:rsidRPr="00276FBA">
              <w:t>re-issue of my academic documentation</w:t>
            </w:r>
            <w:r w:rsidR="00932261">
              <w:t xml:space="preserve"> and enclose supporting certified name change documentation</w:t>
            </w:r>
            <w:r w:rsidR="00CA4CCB">
              <w:t>.</w:t>
            </w:r>
          </w:p>
        </w:tc>
      </w:tr>
    </w:tbl>
    <w:p w14:paraId="0EA4F12D" w14:textId="30BB3E73" w:rsidR="00C115F4" w:rsidRPr="00DD0D66" w:rsidRDefault="00EE4420" w:rsidP="0028687E">
      <w:pPr>
        <w:pStyle w:val="NumberedHeading"/>
      </w:pPr>
      <w:r w:rsidRPr="00DD0D66">
        <w:t>PERSONAL DETAILS</w:t>
      </w:r>
    </w:p>
    <w:tbl>
      <w:tblPr>
        <w:tblStyle w:val="TableGrid1"/>
        <w:tblW w:w="10206" w:type="dxa"/>
        <w:tblCellMar>
          <w:left w:w="28" w:type="dxa"/>
          <w:right w:w="28" w:type="dxa"/>
        </w:tblCellMar>
        <w:tblLook w:val="04A0" w:firstRow="1" w:lastRow="0" w:firstColumn="1" w:lastColumn="0" w:noHBand="0" w:noVBand="1"/>
      </w:tblPr>
      <w:tblGrid>
        <w:gridCol w:w="1523"/>
        <w:gridCol w:w="3960"/>
        <w:gridCol w:w="2286"/>
        <w:gridCol w:w="2437"/>
      </w:tblGrid>
      <w:tr w:rsidR="00A05D80" w:rsidRPr="00692642" w14:paraId="0EA4F130" w14:textId="77777777" w:rsidTr="007100FA">
        <w:trPr>
          <w:trHeight w:val="368"/>
        </w:trPr>
        <w:tc>
          <w:tcPr>
            <w:tcW w:w="5483" w:type="dxa"/>
            <w:gridSpan w:val="2"/>
            <w:tcBorders>
              <w:top w:val="nil"/>
              <w:left w:val="nil"/>
              <w:bottom w:val="single" w:sz="4" w:space="0" w:color="000000" w:themeColor="text1"/>
              <w:right w:val="nil"/>
            </w:tcBorders>
            <w:tcMar>
              <w:left w:w="0" w:type="dxa"/>
              <w:right w:w="57" w:type="dxa"/>
            </w:tcMar>
            <w:vAlign w:val="bottom"/>
            <w:hideMark/>
          </w:tcPr>
          <w:p w14:paraId="0EA4F12E" w14:textId="77777777" w:rsidR="00A05D80" w:rsidRPr="00692642" w:rsidRDefault="00A05D80" w:rsidP="006545CA">
            <w:r w:rsidRPr="00692642">
              <w:t>Student Number</w:t>
            </w:r>
          </w:p>
        </w:tc>
        <w:tc>
          <w:tcPr>
            <w:tcW w:w="4723" w:type="dxa"/>
            <w:gridSpan w:val="2"/>
            <w:tcBorders>
              <w:top w:val="nil"/>
              <w:left w:val="nil"/>
              <w:bottom w:val="single" w:sz="4" w:space="0" w:color="000000" w:themeColor="text1"/>
              <w:right w:val="nil"/>
            </w:tcBorders>
            <w:tcMar>
              <w:left w:w="0" w:type="dxa"/>
              <w:right w:w="57" w:type="dxa"/>
            </w:tcMar>
            <w:vAlign w:val="bottom"/>
          </w:tcPr>
          <w:p w14:paraId="0EA4F12F" w14:textId="77777777" w:rsidR="00A05D80" w:rsidRPr="00692642" w:rsidRDefault="003810F3" w:rsidP="006545CA">
            <w:r>
              <w:t>Campus</w:t>
            </w:r>
          </w:p>
        </w:tc>
      </w:tr>
      <w:tr w:rsidR="003810F3" w:rsidRPr="00692642" w14:paraId="0EA4F133" w14:textId="77777777" w:rsidTr="007100FA">
        <w:trPr>
          <w:trHeight w:val="368"/>
        </w:trPr>
        <w:tc>
          <w:tcPr>
            <w:tcW w:w="5483" w:type="dxa"/>
            <w:gridSpan w:val="2"/>
            <w:tcBorders>
              <w:top w:val="nil"/>
              <w:left w:val="nil"/>
              <w:bottom w:val="single" w:sz="4" w:space="0" w:color="000000" w:themeColor="text1"/>
              <w:right w:val="nil"/>
            </w:tcBorders>
            <w:tcMar>
              <w:left w:w="0" w:type="dxa"/>
              <w:right w:w="57" w:type="dxa"/>
            </w:tcMar>
            <w:vAlign w:val="bottom"/>
          </w:tcPr>
          <w:p w14:paraId="0EA4F131" w14:textId="78E21DA5" w:rsidR="003810F3" w:rsidRPr="00692642" w:rsidRDefault="003810F3" w:rsidP="006545CA">
            <w:r>
              <w:t>Unique Student Identifier (USI)</w:t>
            </w:r>
            <w:r w:rsidR="009A6FBF">
              <w:t>**</w:t>
            </w:r>
          </w:p>
        </w:tc>
        <w:tc>
          <w:tcPr>
            <w:tcW w:w="4723" w:type="dxa"/>
            <w:gridSpan w:val="2"/>
            <w:tcBorders>
              <w:top w:val="nil"/>
              <w:left w:val="nil"/>
              <w:bottom w:val="single" w:sz="4" w:space="0" w:color="000000" w:themeColor="text1"/>
              <w:right w:val="nil"/>
            </w:tcBorders>
            <w:tcMar>
              <w:left w:w="0" w:type="dxa"/>
              <w:right w:w="57" w:type="dxa"/>
            </w:tcMar>
            <w:vAlign w:val="bottom"/>
          </w:tcPr>
          <w:p w14:paraId="0EA4F132" w14:textId="77777777" w:rsidR="003810F3" w:rsidRPr="00692642" w:rsidRDefault="003810F3" w:rsidP="006545CA">
            <w:r w:rsidRPr="00692642">
              <w:t>Date of Birth</w:t>
            </w:r>
          </w:p>
        </w:tc>
      </w:tr>
      <w:tr w:rsidR="00A05D80" w:rsidRPr="00692642" w14:paraId="0EA4F137" w14:textId="77777777" w:rsidTr="007100FA">
        <w:trPr>
          <w:trHeight w:val="368"/>
        </w:trPr>
        <w:tc>
          <w:tcPr>
            <w:tcW w:w="1523" w:type="dxa"/>
            <w:tcBorders>
              <w:top w:val="single" w:sz="4" w:space="0" w:color="000000" w:themeColor="text1"/>
              <w:left w:val="nil"/>
              <w:bottom w:val="single" w:sz="4" w:space="0" w:color="000000" w:themeColor="text1"/>
              <w:right w:val="nil"/>
            </w:tcBorders>
            <w:tcMar>
              <w:left w:w="0" w:type="dxa"/>
              <w:right w:w="57" w:type="dxa"/>
            </w:tcMar>
            <w:vAlign w:val="bottom"/>
            <w:hideMark/>
          </w:tcPr>
          <w:p w14:paraId="0EA4F134" w14:textId="77777777" w:rsidR="00A05D80" w:rsidRPr="00692642" w:rsidRDefault="00A05D80" w:rsidP="006545CA">
            <w:r w:rsidRPr="00692642">
              <w:t>Title</w:t>
            </w:r>
          </w:p>
        </w:tc>
        <w:tc>
          <w:tcPr>
            <w:tcW w:w="3960" w:type="dxa"/>
            <w:tcBorders>
              <w:top w:val="single" w:sz="4" w:space="0" w:color="000000" w:themeColor="text1"/>
              <w:left w:val="nil"/>
              <w:bottom w:val="single" w:sz="4" w:space="0" w:color="000000" w:themeColor="text1"/>
              <w:right w:val="nil"/>
            </w:tcBorders>
            <w:tcMar>
              <w:left w:w="0" w:type="dxa"/>
              <w:right w:w="57" w:type="dxa"/>
            </w:tcMar>
            <w:vAlign w:val="bottom"/>
            <w:hideMark/>
          </w:tcPr>
          <w:p w14:paraId="0EA4F135" w14:textId="77777777" w:rsidR="00A05D80" w:rsidRPr="00692642" w:rsidRDefault="00A05D80" w:rsidP="006545CA">
            <w:r w:rsidRPr="00692642">
              <w:t>Given Name</w:t>
            </w:r>
          </w:p>
        </w:tc>
        <w:tc>
          <w:tcPr>
            <w:tcW w:w="4723" w:type="dxa"/>
            <w:gridSpan w:val="2"/>
            <w:tcBorders>
              <w:top w:val="single" w:sz="4" w:space="0" w:color="000000" w:themeColor="text1"/>
              <w:left w:val="nil"/>
              <w:bottom w:val="single" w:sz="4" w:space="0" w:color="000000" w:themeColor="text1"/>
              <w:right w:val="nil"/>
            </w:tcBorders>
            <w:tcMar>
              <w:left w:w="0" w:type="dxa"/>
              <w:right w:w="57" w:type="dxa"/>
            </w:tcMar>
            <w:vAlign w:val="bottom"/>
            <w:hideMark/>
          </w:tcPr>
          <w:p w14:paraId="0EA4F136" w14:textId="77777777" w:rsidR="00A05D80" w:rsidRPr="00692642" w:rsidRDefault="00A05D80" w:rsidP="006545CA">
            <w:r w:rsidRPr="00692642">
              <w:t>Family Name</w:t>
            </w:r>
          </w:p>
        </w:tc>
      </w:tr>
      <w:tr w:rsidR="00A05D80" w:rsidRPr="00692642" w14:paraId="0EA4F139" w14:textId="77777777" w:rsidTr="007100FA">
        <w:trPr>
          <w:trHeight w:val="368"/>
        </w:trPr>
        <w:tc>
          <w:tcPr>
            <w:tcW w:w="10206" w:type="dxa"/>
            <w:gridSpan w:val="4"/>
            <w:tcBorders>
              <w:top w:val="single" w:sz="4" w:space="0" w:color="000000" w:themeColor="text1"/>
              <w:left w:val="nil"/>
              <w:bottom w:val="single" w:sz="4" w:space="0" w:color="000000" w:themeColor="text1"/>
              <w:right w:val="nil"/>
            </w:tcBorders>
            <w:tcMar>
              <w:left w:w="0" w:type="dxa"/>
              <w:right w:w="57" w:type="dxa"/>
            </w:tcMar>
            <w:vAlign w:val="bottom"/>
            <w:hideMark/>
          </w:tcPr>
          <w:p w14:paraId="0EA4F138" w14:textId="77777777" w:rsidR="00A05D80" w:rsidRPr="00692642" w:rsidRDefault="00A05D80" w:rsidP="006545CA">
            <w:r w:rsidRPr="00692642">
              <w:t>Address</w:t>
            </w:r>
          </w:p>
        </w:tc>
      </w:tr>
      <w:tr w:rsidR="00A05D80" w:rsidRPr="00692642" w14:paraId="0EA4F13D" w14:textId="77777777" w:rsidTr="007100FA">
        <w:trPr>
          <w:trHeight w:val="368"/>
        </w:trPr>
        <w:tc>
          <w:tcPr>
            <w:tcW w:w="5483" w:type="dxa"/>
            <w:gridSpan w:val="2"/>
            <w:tcBorders>
              <w:top w:val="single" w:sz="4" w:space="0" w:color="000000" w:themeColor="text1"/>
              <w:left w:val="nil"/>
              <w:bottom w:val="single" w:sz="4" w:space="0" w:color="000000" w:themeColor="text1"/>
              <w:right w:val="nil"/>
            </w:tcBorders>
            <w:tcMar>
              <w:left w:w="0" w:type="dxa"/>
              <w:right w:w="57" w:type="dxa"/>
            </w:tcMar>
            <w:vAlign w:val="bottom"/>
          </w:tcPr>
          <w:p w14:paraId="0EA4F13A" w14:textId="77777777" w:rsidR="00A05D80" w:rsidRPr="00692642" w:rsidRDefault="00A05D80" w:rsidP="006545CA">
            <w:r w:rsidRPr="00692642">
              <w:t>Suburb</w:t>
            </w:r>
          </w:p>
        </w:tc>
        <w:tc>
          <w:tcPr>
            <w:tcW w:w="2286" w:type="dxa"/>
            <w:tcBorders>
              <w:top w:val="single" w:sz="4" w:space="0" w:color="000000" w:themeColor="text1"/>
              <w:left w:val="nil"/>
              <w:bottom w:val="single" w:sz="4" w:space="0" w:color="000000" w:themeColor="text1"/>
              <w:right w:val="nil"/>
            </w:tcBorders>
            <w:tcMar>
              <w:left w:w="0" w:type="dxa"/>
              <w:right w:w="57" w:type="dxa"/>
            </w:tcMar>
            <w:vAlign w:val="bottom"/>
          </w:tcPr>
          <w:p w14:paraId="0EA4F13B" w14:textId="77777777" w:rsidR="00A05D80" w:rsidRPr="00692642" w:rsidRDefault="00A05D80" w:rsidP="006545CA">
            <w:r w:rsidRPr="00692642">
              <w:t>State</w:t>
            </w:r>
          </w:p>
        </w:tc>
        <w:tc>
          <w:tcPr>
            <w:tcW w:w="2437" w:type="dxa"/>
            <w:tcBorders>
              <w:top w:val="single" w:sz="4" w:space="0" w:color="000000" w:themeColor="text1"/>
              <w:left w:val="nil"/>
              <w:bottom w:val="single" w:sz="4" w:space="0" w:color="000000" w:themeColor="text1"/>
              <w:right w:val="nil"/>
            </w:tcBorders>
            <w:tcMar>
              <w:left w:w="0" w:type="dxa"/>
              <w:right w:w="57" w:type="dxa"/>
            </w:tcMar>
            <w:vAlign w:val="bottom"/>
          </w:tcPr>
          <w:p w14:paraId="0EA4F13C" w14:textId="77777777" w:rsidR="00A05D80" w:rsidRPr="00692642" w:rsidRDefault="00A05D80" w:rsidP="006545CA">
            <w:r w:rsidRPr="00692642">
              <w:t>Postcode</w:t>
            </w:r>
          </w:p>
        </w:tc>
      </w:tr>
      <w:tr w:rsidR="00A05D80" w:rsidRPr="00692642" w14:paraId="0EA4F140" w14:textId="77777777" w:rsidTr="007100FA">
        <w:trPr>
          <w:trHeight w:val="368"/>
        </w:trPr>
        <w:tc>
          <w:tcPr>
            <w:tcW w:w="5483" w:type="dxa"/>
            <w:gridSpan w:val="2"/>
            <w:tcBorders>
              <w:top w:val="single" w:sz="4" w:space="0" w:color="000000" w:themeColor="text1"/>
              <w:left w:val="nil"/>
              <w:bottom w:val="single" w:sz="4" w:space="0" w:color="000000" w:themeColor="text1"/>
              <w:right w:val="nil"/>
            </w:tcBorders>
            <w:tcMar>
              <w:left w:w="0" w:type="dxa"/>
              <w:right w:w="57" w:type="dxa"/>
            </w:tcMar>
            <w:vAlign w:val="bottom"/>
            <w:hideMark/>
          </w:tcPr>
          <w:p w14:paraId="0EA4F13E" w14:textId="77777777" w:rsidR="00A05D80" w:rsidRPr="00692642" w:rsidRDefault="00A05D80" w:rsidP="006545CA">
            <w:r w:rsidRPr="00692642">
              <w:t>Phone Number</w:t>
            </w:r>
          </w:p>
        </w:tc>
        <w:tc>
          <w:tcPr>
            <w:tcW w:w="4723" w:type="dxa"/>
            <w:gridSpan w:val="2"/>
            <w:tcBorders>
              <w:top w:val="single" w:sz="4" w:space="0" w:color="000000" w:themeColor="text1"/>
              <w:left w:val="nil"/>
              <w:bottom w:val="single" w:sz="4" w:space="0" w:color="000000" w:themeColor="text1"/>
              <w:right w:val="nil"/>
            </w:tcBorders>
            <w:tcMar>
              <w:left w:w="0" w:type="dxa"/>
              <w:right w:w="57" w:type="dxa"/>
            </w:tcMar>
            <w:vAlign w:val="bottom"/>
            <w:hideMark/>
          </w:tcPr>
          <w:p w14:paraId="0EA4F13F" w14:textId="77777777" w:rsidR="00A05D80" w:rsidRPr="00692642" w:rsidRDefault="00A05D80" w:rsidP="006545CA"/>
        </w:tc>
      </w:tr>
      <w:tr w:rsidR="00A05D80" w:rsidRPr="00692642" w14:paraId="0EA4F142" w14:textId="77777777" w:rsidTr="007100FA">
        <w:trPr>
          <w:trHeight w:val="368"/>
        </w:trPr>
        <w:tc>
          <w:tcPr>
            <w:tcW w:w="10206" w:type="dxa"/>
            <w:gridSpan w:val="4"/>
            <w:tcBorders>
              <w:top w:val="single" w:sz="4" w:space="0" w:color="000000" w:themeColor="text1"/>
              <w:left w:val="nil"/>
              <w:bottom w:val="single" w:sz="4" w:space="0" w:color="000000" w:themeColor="text1"/>
              <w:right w:val="nil"/>
            </w:tcBorders>
            <w:tcMar>
              <w:left w:w="0" w:type="dxa"/>
              <w:right w:w="57" w:type="dxa"/>
            </w:tcMar>
            <w:vAlign w:val="bottom"/>
          </w:tcPr>
          <w:p w14:paraId="0EA4F141" w14:textId="77777777" w:rsidR="00A05D80" w:rsidRPr="00692642" w:rsidRDefault="00A05D80" w:rsidP="006545CA">
            <w:r w:rsidRPr="00692642">
              <w:t>Email</w:t>
            </w:r>
          </w:p>
        </w:tc>
      </w:tr>
    </w:tbl>
    <w:p w14:paraId="3E32CD16" w14:textId="6A379F13" w:rsidR="007543C3" w:rsidRDefault="007543C3">
      <w:pPr>
        <w:rPr>
          <w:sz w:val="16"/>
          <w:szCs w:val="16"/>
        </w:rPr>
      </w:pPr>
      <w:r w:rsidRPr="007543C3">
        <w:rPr>
          <w:sz w:val="16"/>
          <w:szCs w:val="16"/>
        </w:rPr>
        <w:t xml:space="preserve">**Required for VET students </w:t>
      </w:r>
      <w:r w:rsidR="0028687E">
        <w:rPr>
          <w:sz w:val="16"/>
          <w:szCs w:val="16"/>
        </w:rPr>
        <w:t>who completed after</w:t>
      </w:r>
      <w:r w:rsidRPr="007543C3">
        <w:rPr>
          <w:sz w:val="16"/>
          <w:szCs w:val="16"/>
        </w:rPr>
        <w:t xml:space="preserve"> </w:t>
      </w:r>
      <w:r w:rsidR="0028687E">
        <w:rPr>
          <w:sz w:val="16"/>
          <w:szCs w:val="16"/>
        </w:rPr>
        <w:t>31 December 2014 or HE students who completed after 1 January 2023</w:t>
      </w:r>
      <w:r w:rsidRPr="007543C3">
        <w:rPr>
          <w:sz w:val="16"/>
          <w:szCs w:val="16"/>
        </w:rPr>
        <w:t xml:space="preserve"> only.</w:t>
      </w:r>
    </w:p>
    <w:p w14:paraId="7839CD8C" w14:textId="2F6E53CD" w:rsidR="00A97313" w:rsidRDefault="00C80C3A" w:rsidP="0028687E">
      <w:pPr>
        <w:pStyle w:val="NumberedHeading"/>
      </w:pPr>
      <w:r>
        <w:t>PROCESSING AND POSTAGE CHARGES</w:t>
      </w:r>
    </w:p>
    <w:p w14:paraId="57D7D26D" w14:textId="5F732C5D" w:rsidR="007242E5" w:rsidRDefault="007242E5" w:rsidP="006545CA">
      <w:pPr>
        <w:rPr>
          <w:lang w:val="en-US"/>
        </w:rPr>
      </w:pPr>
      <w:r w:rsidRPr="007242E5">
        <w:rPr>
          <w:lang w:val="en-US"/>
        </w:rPr>
        <w:t xml:space="preserve">Select the </w:t>
      </w:r>
      <w:r w:rsidR="004D55AF">
        <w:rPr>
          <w:lang w:val="en-US"/>
        </w:rPr>
        <w:t xml:space="preserve">appropriate </w:t>
      </w:r>
      <w:r w:rsidRPr="007242E5">
        <w:rPr>
          <w:lang w:val="en-US"/>
        </w:rPr>
        <w:t xml:space="preserve">postage method from the </w:t>
      </w:r>
      <w:r w:rsidR="00DF7338">
        <w:rPr>
          <w:lang w:val="en-US"/>
        </w:rPr>
        <w:t xml:space="preserve">Australia Post </w:t>
      </w:r>
      <w:r w:rsidRPr="007242E5">
        <w:rPr>
          <w:lang w:val="en-US"/>
        </w:rPr>
        <w:t>options</w:t>
      </w:r>
      <w:r w:rsidR="004D55AF">
        <w:rPr>
          <w:lang w:val="en-US"/>
        </w:rPr>
        <w:t xml:space="preserve"> stated.</w:t>
      </w:r>
    </w:p>
    <w:p w14:paraId="34DBCC80" w14:textId="5E7153DE" w:rsidR="00F7492F" w:rsidRPr="004D55AF" w:rsidRDefault="004D55AF" w:rsidP="0028687E">
      <w:pPr>
        <w:pStyle w:val="Heading5"/>
        <w:spacing w:after="120"/>
      </w:pPr>
      <w:r w:rsidRPr="0028687E">
        <w:rPr>
          <w:sz w:val="22"/>
          <w:szCs w:val="24"/>
        </w:rPr>
        <w:t>NOTE</w:t>
      </w:r>
    </w:p>
    <w:p w14:paraId="6C852949" w14:textId="77777777" w:rsidR="002C7280" w:rsidRPr="002C7280" w:rsidRDefault="002C7280" w:rsidP="002C7280">
      <w:pPr>
        <w:pStyle w:val="Bullet-Level1"/>
        <w:rPr>
          <w:sz w:val="18"/>
          <w:szCs w:val="18"/>
          <w:lang w:eastAsia="en-AU"/>
        </w:rPr>
      </w:pPr>
      <w:r w:rsidRPr="002C7280">
        <w:rPr>
          <w:bdr w:val="none" w:sz="0" w:space="0" w:color="auto" w:frame="1"/>
          <w:lang w:eastAsia="en-AU"/>
        </w:rPr>
        <w:t>The College sends all academic documentation by registered post (tracked and signature on delivery). This is to protect official documentation from inclement weather and keeps it secure. Documentation will not be left if not signed for and will be required to be collected from a local Australia Post outlet.</w:t>
      </w:r>
    </w:p>
    <w:p w14:paraId="6277264F" w14:textId="0CE37298" w:rsidR="002C7280" w:rsidRPr="002C7280" w:rsidRDefault="002C7280" w:rsidP="002C7280">
      <w:pPr>
        <w:pStyle w:val="Bullet-Level1"/>
        <w:rPr>
          <w:sz w:val="18"/>
          <w:szCs w:val="18"/>
          <w:lang w:eastAsia="en-AU"/>
        </w:rPr>
      </w:pPr>
      <w:r>
        <w:rPr>
          <w:lang w:val="en-US"/>
        </w:rPr>
        <w:t xml:space="preserve"> </w:t>
      </w:r>
      <w:r w:rsidRPr="002C7280">
        <w:rPr>
          <w:bdr w:val="none" w:sz="0" w:space="0" w:color="auto" w:frame="1"/>
          <w:lang w:eastAsia="en-AU"/>
        </w:rPr>
        <w:t xml:space="preserve">Higher Education (HE) </w:t>
      </w:r>
      <w:proofErr w:type="spellStart"/>
      <w:r w:rsidRPr="002C7280">
        <w:rPr>
          <w:bdr w:val="none" w:sz="0" w:space="0" w:color="auto" w:frame="1"/>
          <w:lang w:eastAsia="en-AU"/>
        </w:rPr>
        <w:t>Testamurs</w:t>
      </w:r>
      <w:proofErr w:type="spellEnd"/>
      <w:r w:rsidRPr="002C7280">
        <w:rPr>
          <w:bdr w:val="none" w:sz="0" w:space="0" w:color="auto" w:frame="1"/>
          <w:lang w:eastAsia="en-AU"/>
        </w:rPr>
        <w:t xml:space="preserve"> (A3) require a TU1 postal tube. Postage costs are included in the selections below.  HE </w:t>
      </w:r>
      <w:proofErr w:type="spellStart"/>
      <w:r w:rsidRPr="002C7280">
        <w:rPr>
          <w:bdr w:val="none" w:sz="0" w:space="0" w:color="auto" w:frame="1"/>
          <w:lang w:eastAsia="en-AU"/>
        </w:rPr>
        <w:t>Testamurs</w:t>
      </w:r>
      <w:proofErr w:type="spellEnd"/>
      <w:r w:rsidRPr="002C7280">
        <w:rPr>
          <w:bdr w:val="none" w:sz="0" w:space="0" w:color="auto" w:frame="1"/>
          <w:lang w:eastAsia="en-AU"/>
        </w:rPr>
        <w:t xml:space="preserve"> (A3) cannot be shipped in an A4 envelope. </w:t>
      </w:r>
    </w:p>
    <w:p w14:paraId="3D6F99C7" w14:textId="77777777" w:rsidR="002C7280" w:rsidRPr="002C7280" w:rsidRDefault="002C7280" w:rsidP="002C7280">
      <w:pPr>
        <w:pStyle w:val="Bullet-Level1"/>
        <w:rPr>
          <w:sz w:val="18"/>
          <w:szCs w:val="18"/>
          <w:lang w:eastAsia="en-AU"/>
        </w:rPr>
      </w:pPr>
      <w:r w:rsidRPr="002C7280">
        <w:rPr>
          <w:bdr w:val="none" w:sz="0" w:space="0" w:color="auto" w:frame="1"/>
          <w:lang w:eastAsia="en-AU"/>
        </w:rPr>
        <w:t xml:space="preserve">If you require a HE </w:t>
      </w:r>
      <w:proofErr w:type="spellStart"/>
      <w:r w:rsidRPr="002C7280">
        <w:rPr>
          <w:bdr w:val="none" w:sz="0" w:space="0" w:color="auto" w:frame="1"/>
          <w:lang w:eastAsia="en-AU"/>
        </w:rPr>
        <w:t>Testamur</w:t>
      </w:r>
      <w:proofErr w:type="spellEnd"/>
      <w:r w:rsidRPr="002C7280">
        <w:rPr>
          <w:bdr w:val="none" w:sz="0" w:space="0" w:color="auto" w:frame="1"/>
          <w:lang w:eastAsia="en-AU"/>
        </w:rPr>
        <w:t> </w:t>
      </w:r>
      <w:r w:rsidRPr="002C7280">
        <w:rPr>
          <w:b/>
          <w:bCs/>
          <w:bdr w:val="none" w:sz="0" w:space="0" w:color="auto" w:frame="1"/>
          <w:lang w:eastAsia="en-AU"/>
        </w:rPr>
        <w:t>and</w:t>
      </w:r>
      <w:r w:rsidRPr="002C7280">
        <w:rPr>
          <w:bdr w:val="none" w:sz="0" w:space="0" w:color="auto" w:frame="1"/>
          <w:lang w:eastAsia="en-AU"/>
        </w:rPr>
        <w:t> a HE transcript to be reissued, the $25 reissue fee per document applies but they will be posted together and only one postage fee is therefore applicable.</w:t>
      </w:r>
    </w:p>
    <w:tbl>
      <w:tblPr>
        <w:tblStyle w:val="TableGrid"/>
        <w:tblW w:w="5000" w:type="pct"/>
        <w:tblLook w:val="04A0" w:firstRow="1" w:lastRow="0" w:firstColumn="1" w:lastColumn="0" w:noHBand="0" w:noVBand="1"/>
      </w:tblPr>
      <w:tblGrid>
        <w:gridCol w:w="420"/>
        <w:gridCol w:w="9774"/>
      </w:tblGrid>
      <w:tr w:rsidR="004D5216" w14:paraId="00085DE5" w14:textId="77777777" w:rsidTr="0028687E">
        <w:tc>
          <w:tcPr>
            <w:tcW w:w="5000" w:type="pct"/>
            <w:gridSpan w:val="2"/>
            <w:shd w:val="clear" w:color="auto" w:fill="E6E8DC" w:themeFill="accent2" w:themeFillTint="66"/>
          </w:tcPr>
          <w:p w14:paraId="75881130" w14:textId="2228EF9F" w:rsidR="004D5216" w:rsidRDefault="004D5216" w:rsidP="008D4BCF">
            <w:pPr>
              <w:pStyle w:val="Heading4"/>
              <w:spacing w:before="120"/>
              <w:rPr>
                <w:lang w:val="en-US"/>
              </w:rPr>
            </w:pPr>
            <w:r w:rsidRPr="006A58FB">
              <w:t>Domestic Postage</w:t>
            </w:r>
            <w:r w:rsidR="0028687E">
              <w:t>:</w:t>
            </w:r>
          </w:p>
        </w:tc>
      </w:tr>
      <w:tr w:rsidR="004D5216" w:rsidRPr="00831958" w14:paraId="5ADBAEF5" w14:textId="77777777" w:rsidTr="0028687E">
        <w:tc>
          <w:tcPr>
            <w:tcW w:w="5000" w:type="pct"/>
            <w:gridSpan w:val="2"/>
            <w:shd w:val="clear" w:color="auto" w:fill="auto"/>
          </w:tcPr>
          <w:p w14:paraId="0D42E86F" w14:textId="0989CE6A" w:rsidR="004D5216" w:rsidRPr="00FC5D42" w:rsidRDefault="004D5216" w:rsidP="008D4BCF">
            <w:pPr>
              <w:pStyle w:val="Heading4"/>
              <w:spacing w:before="120"/>
              <w:rPr>
                <w:sz w:val="18"/>
                <w:szCs w:val="16"/>
              </w:rPr>
            </w:pPr>
            <w:r w:rsidRPr="00FC5D42">
              <w:rPr>
                <w:sz w:val="18"/>
                <w:szCs w:val="16"/>
              </w:rPr>
              <w:t>Higher Education document</w:t>
            </w:r>
            <w:r w:rsidR="00932261" w:rsidRPr="00FC5D42">
              <w:rPr>
                <w:sz w:val="18"/>
                <w:szCs w:val="16"/>
              </w:rPr>
              <w:t>ation</w:t>
            </w:r>
            <w:r w:rsidR="0028687E">
              <w:rPr>
                <w:sz w:val="18"/>
                <w:szCs w:val="16"/>
              </w:rPr>
              <w:t>:</w:t>
            </w:r>
          </w:p>
        </w:tc>
      </w:tr>
      <w:tr w:rsidR="004D5216" w14:paraId="5EBE8A4D" w14:textId="77777777" w:rsidTr="0028687E">
        <w:tc>
          <w:tcPr>
            <w:tcW w:w="206" w:type="pct"/>
          </w:tcPr>
          <w:p w14:paraId="5C06CC9E" w14:textId="777FD82F" w:rsidR="004D5216" w:rsidRDefault="004D5216" w:rsidP="008D4BCF">
            <w:pPr>
              <w:pStyle w:val="Bullet-Level1"/>
              <w:numPr>
                <w:ilvl w:val="0"/>
                <w:numId w:val="0"/>
              </w:numPr>
              <w:rPr>
                <w:lang w:val="en-US"/>
              </w:rPr>
            </w:pPr>
            <w:r>
              <w:rPr>
                <w:rFonts w:ascii="MS Gothic" w:eastAsia="MS Gothic" w:hAnsi="MS Gothic" w:hint="eastAsia"/>
                <w:lang w:val="en-US"/>
              </w:rPr>
              <w:t>☐</w:t>
            </w:r>
          </w:p>
        </w:tc>
        <w:tc>
          <w:tcPr>
            <w:tcW w:w="4794" w:type="pct"/>
          </w:tcPr>
          <w:p w14:paraId="5ADF2668" w14:textId="7CCD3F30" w:rsidR="004D5216" w:rsidRPr="0028687E" w:rsidRDefault="004D5216" w:rsidP="008D4BCF">
            <w:pPr>
              <w:pStyle w:val="Bullet-Level1"/>
              <w:numPr>
                <w:ilvl w:val="0"/>
                <w:numId w:val="0"/>
              </w:numPr>
              <w:rPr>
                <w:sz w:val="18"/>
                <w:szCs w:val="18"/>
                <w:lang w:val="en-US"/>
              </w:rPr>
            </w:pPr>
            <w:r w:rsidRPr="0028687E">
              <w:rPr>
                <w:rFonts w:ascii="Arial" w:hAnsi="Arial" w:cs="Arial"/>
                <w:b/>
                <w:bCs/>
                <w:color w:val="000000"/>
                <w:sz w:val="18"/>
                <w:szCs w:val="18"/>
                <w:shd w:val="clear" w:color="auto" w:fill="FFFFFF"/>
              </w:rPr>
              <w:t>HE Transcript only - Envelope (A4) - ($25 reissue fee + $7.00 postage=$32)</w:t>
            </w:r>
            <w:r w:rsidRPr="0028687E">
              <w:rPr>
                <w:sz w:val="18"/>
                <w:szCs w:val="18"/>
              </w:rPr>
              <w:t xml:space="preserve"> </w:t>
            </w:r>
          </w:p>
        </w:tc>
      </w:tr>
      <w:tr w:rsidR="0028687E" w14:paraId="1D6004B4" w14:textId="77777777" w:rsidTr="0028687E">
        <w:tc>
          <w:tcPr>
            <w:tcW w:w="206" w:type="pct"/>
          </w:tcPr>
          <w:p w14:paraId="5720F3D3" w14:textId="685C0D44" w:rsidR="0028687E" w:rsidRDefault="0028687E" w:rsidP="0028687E">
            <w:pPr>
              <w:pStyle w:val="Bullet-Level1"/>
              <w:numPr>
                <w:ilvl w:val="0"/>
                <w:numId w:val="0"/>
              </w:numPr>
              <w:rPr>
                <w:rFonts w:ascii="MS Gothic" w:eastAsia="MS Gothic" w:hAnsi="MS Gothic" w:hint="eastAsia"/>
                <w:lang w:val="en-US"/>
              </w:rPr>
            </w:pPr>
            <w:r>
              <w:rPr>
                <w:rFonts w:ascii="MS Gothic" w:eastAsia="MS Gothic" w:hAnsi="MS Gothic" w:hint="eastAsia"/>
                <w:lang w:val="en-US"/>
              </w:rPr>
              <w:t>☐</w:t>
            </w:r>
          </w:p>
        </w:tc>
        <w:tc>
          <w:tcPr>
            <w:tcW w:w="4794" w:type="pct"/>
          </w:tcPr>
          <w:p w14:paraId="2636BF92" w14:textId="2E75DB39" w:rsidR="0028687E" w:rsidRPr="0028687E" w:rsidRDefault="0028687E" w:rsidP="0028687E">
            <w:pPr>
              <w:pStyle w:val="Bullet-Level1"/>
              <w:numPr>
                <w:ilvl w:val="0"/>
                <w:numId w:val="0"/>
              </w:numPr>
              <w:rPr>
                <w:rFonts w:ascii="Arial" w:hAnsi="Arial" w:cs="Arial"/>
                <w:b/>
                <w:bCs/>
                <w:color w:val="000000"/>
                <w:sz w:val="18"/>
                <w:szCs w:val="18"/>
                <w:shd w:val="clear" w:color="auto" w:fill="FFFFFF"/>
              </w:rPr>
            </w:pPr>
            <w:r w:rsidRPr="0028687E">
              <w:rPr>
                <w:rFonts w:ascii="Arial" w:hAnsi="Arial" w:cs="Arial"/>
                <w:b/>
                <w:bCs/>
                <w:color w:val="000000"/>
                <w:sz w:val="18"/>
                <w:szCs w:val="18"/>
                <w:shd w:val="clear" w:color="auto" w:fill="FFFFFF"/>
              </w:rPr>
              <w:t xml:space="preserve">HE </w:t>
            </w:r>
            <w:proofErr w:type="spellStart"/>
            <w:r w:rsidRPr="0028687E">
              <w:rPr>
                <w:rFonts w:ascii="Arial" w:hAnsi="Arial" w:cs="Arial"/>
                <w:b/>
                <w:bCs/>
                <w:color w:val="000000"/>
                <w:sz w:val="18"/>
                <w:szCs w:val="18"/>
                <w:shd w:val="clear" w:color="auto" w:fill="FFFFFF"/>
              </w:rPr>
              <w:t>Testamur</w:t>
            </w:r>
            <w:proofErr w:type="spellEnd"/>
            <w:r w:rsidRPr="0028687E">
              <w:rPr>
                <w:rFonts w:ascii="Arial" w:hAnsi="Arial" w:cs="Arial"/>
                <w:b/>
                <w:bCs/>
                <w:color w:val="000000"/>
                <w:sz w:val="18"/>
                <w:szCs w:val="18"/>
                <w:shd w:val="clear" w:color="auto" w:fill="FFFFFF"/>
              </w:rPr>
              <w:t xml:space="preserve"> only- TU1 Tube (A3) - ($25 reissue fee + $15 for postage=$40)</w:t>
            </w:r>
          </w:p>
        </w:tc>
      </w:tr>
      <w:tr w:rsidR="0028687E" w14:paraId="26954C87" w14:textId="77777777" w:rsidTr="0028687E">
        <w:tc>
          <w:tcPr>
            <w:tcW w:w="206" w:type="pct"/>
          </w:tcPr>
          <w:p w14:paraId="4ECC9D90" w14:textId="16849D3F" w:rsidR="0028687E" w:rsidRDefault="0028687E" w:rsidP="0028687E">
            <w:pPr>
              <w:pStyle w:val="Bullet-Level1"/>
              <w:numPr>
                <w:ilvl w:val="0"/>
                <w:numId w:val="0"/>
              </w:numPr>
              <w:rPr>
                <w:lang w:val="en-US"/>
              </w:rPr>
            </w:pPr>
            <w:r>
              <w:rPr>
                <w:rFonts w:ascii="MS Gothic" w:eastAsia="MS Gothic" w:hAnsi="MS Gothic" w:hint="eastAsia"/>
                <w:lang w:val="en-US"/>
              </w:rPr>
              <w:t>☐</w:t>
            </w:r>
          </w:p>
        </w:tc>
        <w:tc>
          <w:tcPr>
            <w:tcW w:w="4794" w:type="pct"/>
          </w:tcPr>
          <w:p w14:paraId="2606E3AE" w14:textId="6619A2AC" w:rsidR="0028687E" w:rsidRPr="0028687E" w:rsidRDefault="0028687E" w:rsidP="0028687E">
            <w:pPr>
              <w:rPr>
                <w:sz w:val="18"/>
                <w:szCs w:val="18"/>
              </w:rPr>
            </w:pPr>
            <w:r w:rsidRPr="0028687E">
              <w:rPr>
                <w:rFonts w:ascii="Arial" w:hAnsi="Arial" w:cs="Arial"/>
                <w:b/>
                <w:bCs/>
                <w:color w:val="000000"/>
                <w:sz w:val="18"/>
                <w:szCs w:val="18"/>
                <w:shd w:val="clear" w:color="auto" w:fill="FFFFFF"/>
              </w:rPr>
              <w:t xml:space="preserve">HE </w:t>
            </w:r>
            <w:proofErr w:type="spellStart"/>
            <w:r w:rsidRPr="0028687E">
              <w:rPr>
                <w:rFonts w:ascii="Arial" w:hAnsi="Arial" w:cs="Arial"/>
                <w:b/>
                <w:bCs/>
                <w:color w:val="000000"/>
                <w:sz w:val="18"/>
                <w:szCs w:val="18"/>
                <w:shd w:val="clear" w:color="auto" w:fill="FFFFFF"/>
              </w:rPr>
              <w:t>Testamur</w:t>
            </w:r>
            <w:proofErr w:type="spellEnd"/>
            <w:r w:rsidRPr="0028687E">
              <w:rPr>
                <w:rFonts w:ascii="Arial" w:hAnsi="Arial" w:cs="Arial"/>
                <w:b/>
                <w:bCs/>
                <w:color w:val="000000"/>
                <w:sz w:val="18"/>
                <w:szCs w:val="18"/>
                <w:shd w:val="clear" w:color="auto" w:fill="FFFFFF"/>
              </w:rPr>
              <w:t xml:space="preserve"> plus HE Transcript - TU1 Tube (A3) - ($50 reissue fee + $15 postage cost=$65)</w:t>
            </w:r>
          </w:p>
        </w:tc>
      </w:tr>
      <w:tr w:rsidR="0028687E" w14:paraId="64AF6A47" w14:textId="77777777" w:rsidTr="0028687E">
        <w:tc>
          <w:tcPr>
            <w:tcW w:w="5000" w:type="pct"/>
            <w:gridSpan w:val="2"/>
          </w:tcPr>
          <w:p w14:paraId="1CBB9E2A" w14:textId="06C08131" w:rsidR="0028687E" w:rsidRPr="0028687E" w:rsidRDefault="0028687E" w:rsidP="0028687E">
            <w:pPr>
              <w:pStyle w:val="Heading4"/>
              <w:spacing w:before="120"/>
              <w:rPr>
                <w:sz w:val="18"/>
                <w:szCs w:val="16"/>
              </w:rPr>
            </w:pPr>
            <w:r w:rsidRPr="0028687E">
              <w:rPr>
                <w:sz w:val="18"/>
                <w:szCs w:val="16"/>
              </w:rPr>
              <w:t>VET documentation</w:t>
            </w:r>
            <w:r>
              <w:rPr>
                <w:sz w:val="18"/>
                <w:szCs w:val="16"/>
              </w:rPr>
              <w:t>:</w:t>
            </w:r>
          </w:p>
        </w:tc>
      </w:tr>
      <w:tr w:rsidR="0028687E" w14:paraId="02FF5A81" w14:textId="77777777" w:rsidTr="0028687E">
        <w:tc>
          <w:tcPr>
            <w:tcW w:w="206" w:type="pct"/>
          </w:tcPr>
          <w:p w14:paraId="0CFBB453" w14:textId="1AAFCD15" w:rsidR="0028687E" w:rsidRDefault="0028687E" w:rsidP="0028687E">
            <w:pPr>
              <w:pStyle w:val="Bullet-Level1"/>
              <w:numPr>
                <w:ilvl w:val="0"/>
                <w:numId w:val="0"/>
              </w:numPr>
              <w:rPr>
                <w:lang w:val="en-US"/>
              </w:rPr>
            </w:pPr>
            <w:r>
              <w:rPr>
                <w:rFonts w:ascii="MS Gothic" w:eastAsia="MS Gothic" w:hAnsi="MS Gothic" w:hint="eastAsia"/>
                <w:lang w:val="en-US"/>
              </w:rPr>
              <w:t>☐</w:t>
            </w:r>
          </w:p>
        </w:tc>
        <w:tc>
          <w:tcPr>
            <w:tcW w:w="4794" w:type="pct"/>
          </w:tcPr>
          <w:p w14:paraId="2F419BB6" w14:textId="654A7CC2" w:rsidR="0028687E" w:rsidRPr="0028687E" w:rsidRDefault="0028687E" w:rsidP="0028687E">
            <w:pPr>
              <w:rPr>
                <w:rFonts w:ascii="Arial" w:hAnsi="Arial" w:cs="Arial"/>
                <w:b/>
                <w:bCs/>
                <w:color w:val="000000"/>
                <w:sz w:val="18"/>
                <w:szCs w:val="18"/>
                <w:shd w:val="clear" w:color="auto" w:fill="FFFFFF"/>
              </w:rPr>
            </w:pPr>
            <w:r w:rsidRPr="0028687E">
              <w:rPr>
                <w:rFonts w:ascii="Arial" w:hAnsi="Arial" w:cs="Arial"/>
                <w:b/>
                <w:bCs/>
                <w:color w:val="000000"/>
                <w:sz w:val="18"/>
                <w:szCs w:val="18"/>
                <w:shd w:val="clear" w:color="auto" w:fill="FFFFFF"/>
              </w:rPr>
              <w:t xml:space="preserve">VET </w:t>
            </w:r>
            <w:proofErr w:type="spellStart"/>
            <w:r w:rsidRPr="0028687E">
              <w:rPr>
                <w:rFonts w:ascii="Arial" w:hAnsi="Arial" w:cs="Arial"/>
                <w:b/>
                <w:bCs/>
                <w:color w:val="000000"/>
                <w:sz w:val="18"/>
                <w:szCs w:val="18"/>
                <w:shd w:val="clear" w:color="auto" w:fill="FFFFFF"/>
              </w:rPr>
              <w:t>Testamur</w:t>
            </w:r>
            <w:proofErr w:type="spellEnd"/>
            <w:r w:rsidRPr="0028687E">
              <w:rPr>
                <w:rFonts w:ascii="Arial" w:hAnsi="Arial" w:cs="Arial"/>
                <w:b/>
                <w:bCs/>
                <w:color w:val="000000"/>
                <w:sz w:val="18"/>
                <w:szCs w:val="18"/>
                <w:shd w:val="clear" w:color="auto" w:fill="FFFFFF"/>
              </w:rPr>
              <w:t xml:space="preserve"> - includes Academic Record - Envelope (A4) - ($25 reissue fee + $7.00 postage=$32)</w:t>
            </w:r>
          </w:p>
        </w:tc>
      </w:tr>
      <w:tr w:rsidR="0028687E" w14:paraId="7209AE1B" w14:textId="77777777" w:rsidTr="0028687E">
        <w:tc>
          <w:tcPr>
            <w:tcW w:w="206" w:type="pct"/>
          </w:tcPr>
          <w:p w14:paraId="593BD740" w14:textId="49D10765" w:rsidR="0028687E" w:rsidRDefault="0028687E" w:rsidP="0028687E">
            <w:pPr>
              <w:pStyle w:val="Bullet-Level1"/>
              <w:numPr>
                <w:ilvl w:val="0"/>
                <w:numId w:val="0"/>
              </w:numPr>
              <w:rPr>
                <w:lang w:val="en-US"/>
              </w:rPr>
            </w:pPr>
            <w:r>
              <w:rPr>
                <w:rFonts w:ascii="MS Gothic" w:eastAsia="MS Gothic" w:hAnsi="MS Gothic" w:hint="eastAsia"/>
                <w:lang w:val="en-US"/>
              </w:rPr>
              <w:t>☐</w:t>
            </w:r>
          </w:p>
        </w:tc>
        <w:tc>
          <w:tcPr>
            <w:tcW w:w="4794" w:type="pct"/>
          </w:tcPr>
          <w:p w14:paraId="67BDA902" w14:textId="1552184E" w:rsidR="0028687E" w:rsidRPr="0028687E" w:rsidRDefault="0028687E" w:rsidP="0028687E">
            <w:pPr>
              <w:rPr>
                <w:rFonts w:ascii="Arial" w:hAnsi="Arial" w:cs="Arial"/>
                <w:b/>
                <w:bCs/>
                <w:color w:val="000000"/>
                <w:sz w:val="18"/>
                <w:szCs w:val="18"/>
                <w:shd w:val="clear" w:color="auto" w:fill="FFFFFF"/>
              </w:rPr>
            </w:pPr>
            <w:r w:rsidRPr="0028687E">
              <w:rPr>
                <w:rFonts w:ascii="Arial" w:hAnsi="Arial" w:cs="Arial"/>
                <w:b/>
                <w:bCs/>
                <w:color w:val="000000"/>
                <w:sz w:val="18"/>
                <w:szCs w:val="18"/>
                <w:shd w:val="clear" w:color="auto" w:fill="FFFFFF"/>
              </w:rPr>
              <w:t>VET Statement of Attainment - Envelope (A4) - ($25 reissue fee + $7.00 postage=$32)</w:t>
            </w:r>
          </w:p>
        </w:tc>
      </w:tr>
      <w:tr w:rsidR="0028687E" w14:paraId="6CF96FE8" w14:textId="77777777" w:rsidTr="0028687E">
        <w:tc>
          <w:tcPr>
            <w:tcW w:w="206" w:type="pct"/>
          </w:tcPr>
          <w:p w14:paraId="48A5A8F0" w14:textId="1EF511E1" w:rsidR="0028687E" w:rsidRDefault="0028687E" w:rsidP="0028687E">
            <w:pPr>
              <w:pStyle w:val="Bullet-Level1"/>
              <w:numPr>
                <w:ilvl w:val="0"/>
                <w:numId w:val="0"/>
              </w:numPr>
              <w:rPr>
                <w:lang w:val="en-US"/>
              </w:rPr>
            </w:pPr>
            <w:r>
              <w:rPr>
                <w:rFonts w:ascii="MS Gothic" w:eastAsia="MS Gothic" w:hAnsi="MS Gothic" w:hint="eastAsia"/>
                <w:lang w:val="en-US"/>
              </w:rPr>
              <w:t>☐</w:t>
            </w:r>
          </w:p>
        </w:tc>
        <w:tc>
          <w:tcPr>
            <w:tcW w:w="4794" w:type="pct"/>
          </w:tcPr>
          <w:p w14:paraId="7895BE38" w14:textId="77E40023" w:rsidR="0028687E" w:rsidRPr="0028687E" w:rsidRDefault="0028687E" w:rsidP="0028687E">
            <w:pPr>
              <w:pStyle w:val="Bullet-Level1"/>
              <w:numPr>
                <w:ilvl w:val="0"/>
                <w:numId w:val="0"/>
              </w:numPr>
              <w:rPr>
                <w:sz w:val="18"/>
                <w:szCs w:val="18"/>
                <w:lang w:val="en-US"/>
              </w:rPr>
            </w:pPr>
            <w:r w:rsidRPr="0028687E">
              <w:rPr>
                <w:rFonts w:ascii="Arial" w:hAnsi="Arial" w:cs="Arial"/>
                <w:b/>
                <w:bCs/>
                <w:color w:val="000000"/>
                <w:sz w:val="18"/>
                <w:szCs w:val="18"/>
                <w:shd w:val="clear" w:color="auto" w:fill="FFFFFF"/>
              </w:rPr>
              <w:t>VET Academic Record only - Envelope (A4) - ($25 reissue fee + $7.00 postage=$32)</w:t>
            </w:r>
            <w:r w:rsidRPr="0028687E" w:rsidDel="004D5216">
              <w:rPr>
                <w:sz w:val="18"/>
                <w:szCs w:val="18"/>
              </w:rPr>
              <w:t xml:space="preserve"> </w:t>
            </w:r>
          </w:p>
        </w:tc>
      </w:tr>
      <w:tr w:rsidR="0028687E" w14:paraId="3C86943D" w14:textId="77777777" w:rsidTr="0028687E">
        <w:tc>
          <w:tcPr>
            <w:tcW w:w="5000" w:type="pct"/>
            <w:gridSpan w:val="2"/>
            <w:shd w:val="clear" w:color="auto" w:fill="E6E8DC" w:themeFill="accent2" w:themeFillTint="66"/>
          </w:tcPr>
          <w:p w14:paraId="72CCF958" w14:textId="177D70CB" w:rsidR="0028687E" w:rsidRDefault="0028687E" w:rsidP="0028687E">
            <w:pPr>
              <w:pStyle w:val="Heading4"/>
              <w:spacing w:before="120"/>
            </w:pPr>
            <w:r>
              <w:t xml:space="preserve">Additional </w:t>
            </w:r>
            <w:r>
              <w:t>Postage</w:t>
            </w:r>
            <w:r>
              <w:t xml:space="preserve"> Requested</w:t>
            </w:r>
            <w:r>
              <w:t>:</w:t>
            </w:r>
          </w:p>
        </w:tc>
      </w:tr>
      <w:tr w:rsidR="0028687E" w14:paraId="0D8E18B7" w14:textId="77777777" w:rsidTr="0028687E">
        <w:tc>
          <w:tcPr>
            <w:tcW w:w="206" w:type="pct"/>
          </w:tcPr>
          <w:p w14:paraId="3B840A6E" w14:textId="69A5110C" w:rsidR="0028687E" w:rsidRDefault="0028687E" w:rsidP="0028687E">
            <w:pPr>
              <w:pStyle w:val="Bullet-Level1"/>
              <w:numPr>
                <w:ilvl w:val="0"/>
                <w:numId w:val="0"/>
              </w:numPr>
              <w:rPr>
                <w:lang w:val="en-US"/>
              </w:rPr>
            </w:pPr>
            <w:r>
              <w:rPr>
                <w:rFonts w:ascii="MS Gothic" w:eastAsia="MS Gothic" w:hAnsi="MS Gothic" w:hint="eastAsia"/>
                <w:lang w:val="en-US"/>
              </w:rPr>
              <w:t>☐</w:t>
            </w:r>
          </w:p>
        </w:tc>
        <w:tc>
          <w:tcPr>
            <w:tcW w:w="4794" w:type="pct"/>
          </w:tcPr>
          <w:p w14:paraId="539100CA" w14:textId="4DF4DD8E" w:rsidR="0028687E" w:rsidRPr="0028687E" w:rsidRDefault="0028687E" w:rsidP="0028687E">
            <w:pPr>
              <w:pStyle w:val="Bullet-Level1"/>
              <w:numPr>
                <w:ilvl w:val="0"/>
                <w:numId w:val="0"/>
              </w:numPr>
              <w:rPr>
                <w:sz w:val="18"/>
                <w:szCs w:val="18"/>
              </w:rPr>
            </w:pPr>
            <w:r w:rsidRPr="0028687E">
              <w:rPr>
                <w:rFonts w:ascii="Arial" w:hAnsi="Arial" w:cs="Arial"/>
                <w:b/>
                <w:bCs/>
                <w:color w:val="000000"/>
                <w:sz w:val="18"/>
                <w:szCs w:val="18"/>
                <w:shd w:val="clear" w:color="auto" w:fill="FFFFFF"/>
              </w:rPr>
              <w:t>Express Post - A4 envelope additional $10</w:t>
            </w:r>
            <w:r w:rsidRPr="0028687E">
              <w:rPr>
                <w:sz w:val="18"/>
                <w:szCs w:val="18"/>
              </w:rPr>
              <w:t xml:space="preserve"> </w:t>
            </w:r>
          </w:p>
        </w:tc>
      </w:tr>
      <w:tr w:rsidR="0028687E" w14:paraId="7DB784D8" w14:textId="77777777" w:rsidTr="0028687E">
        <w:tc>
          <w:tcPr>
            <w:tcW w:w="206" w:type="pct"/>
          </w:tcPr>
          <w:p w14:paraId="6CD92E00" w14:textId="666BCD1B" w:rsidR="0028687E" w:rsidRDefault="0028687E" w:rsidP="0028687E">
            <w:pPr>
              <w:pStyle w:val="Bullet-Level1"/>
              <w:numPr>
                <w:ilvl w:val="0"/>
                <w:numId w:val="0"/>
              </w:numPr>
              <w:rPr>
                <w:lang w:val="en-US"/>
              </w:rPr>
            </w:pPr>
            <w:r>
              <w:rPr>
                <w:rFonts w:ascii="MS Gothic" w:eastAsia="MS Gothic" w:hAnsi="MS Gothic" w:hint="eastAsia"/>
                <w:lang w:val="en-US"/>
              </w:rPr>
              <w:t>☐</w:t>
            </w:r>
          </w:p>
        </w:tc>
        <w:tc>
          <w:tcPr>
            <w:tcW w:w="4794" w:type="pct"/>
          </w:tcPr>
          <w:p w14:paraId="62C6AA5D" w14:textId="352DF507" w:rsidR="0028687E" w:rsidRPr="0028687E" w:rsidRDefault="0028687E" w:rsidP="0028687E">
            <w:pPr>
              <w:pStyle w:val="Bullet-Level1"/>
              <w:numPr>
                <w:ilvl w:val="0"/>
                <w:numId w:val="0"/>
              </w:numPr>
              <w:rPr>
                <w:sz w:val="18"/>
                <w:szCs w:val="18"/>
              </w:rPr>
            </w:pPr>
            <w:r w:rsidRPr="0028687E">
              <w:rPr>
                <w:rFonts w:ascii="Arial" w:hAnsi="Arial" w:cs="Arial"/>
                <w:b/>
                <w:bCs/>
                <w:color w:val="000000"/>
                <w:sz w:val="18"/>
                <w:szCs w:val="18"/>
                <w:shd w:val="clear" w:color="auto" w:fill="FFFFFF"/>
              </w:rPr>
              <w:t xml:space="preserve">International postage - cost </w:t>
            </w:r>
            <w:r>
              <w:rPr>
                <w:rFonts w:ascii="Arial" w:hAnsi="Arial" w:cs="Arial"/>
                <w:b/>
                <w:bCs/>
                <w:color w:val="000000"/>
                <w:sz w:val="18"/>
                <w:szCs w:val="18"/>
                <w:shd w:val="clear" w:color="auto" w:fill="FFFFFF"/>
              </w:rPr>
              <w:t>TBA</w:t>
            </w:r>
            <w:r w:rsidRPr="0028687E">
              <w:rPr>
                <w:rFonts w:ascii="Arial" w:hAnsi="Arial" w:cs="Arial"/>
                <w:b/>
                <w:bCs/>
                <w:color w:val="000000"/>
                <w:sz w:val="18"/>
                <w:szCs w:val="18"/>
                <w:shd w:val="clear" w:color="auto" w:fill="FFFFFF"/>
              </w:rPr>
              <w:t xml:space="preserve"> on submission of form</w:t>
            </w:r>
          </w:p>
        </w:tc>
      </w:tr>
    </w:tbl>
    <w:p w14:paraId="0EA4F144" w14:textId="698EEE45" w:rsidR="00010219" w:rsidRDefault="00EE4420" w:rsidP="0028687E">
      <w:pPr>
        <w:pStyle w:val="NumberedHeading"/>
      </w:pPr>
      <w:r w:rsidRPr="00EE4420">
        <w:t>PAYMENT OPTIONS</w:t>
      </w:r>
    </w:p>
    <w:p w14:paraId="2AAE07EE" w14:textId="000F7D27" w:rsidR="00484BFE" w:rsidRDefault="00484BFE" w:rsidP="0028687E">
      <w:pPr>
        <w:pStyle w:val="Bullet-Level1"/>
      </w:pPr>
      <w:r>
        <w:t>Select the payment method from the follow</w:t>
      </w:r>
      <w:r w:rsidR="0046136B">
        <w:t>ing options</w:t>
      </w:r>
      <w:r w:rsidR="0028687E">
        <w:t xml:space="preserve"> below.</w:t>
      </w:r>
    </w:p>
    <w:p w14:paraId="7172FC0A" w14:textId="34C70B39" w:rsidR="00484BFE" w:rsidRDefault="00484BFE" w:rsidP="0028687E">
      <w:pPr>
        <w:pStyle w:val="Bullet-Level1"/>
      </w:pPr>
      <w:r w:rsidRPr="00CD71E1">
        <w:t xml:space="preserve">Only complete the details for that type of </w:t>
      </w:r>
      <w:r>
        <w:t>payment</w:t>
      </w:r>
      <w:r w:rsidRPr="00CD71E1">
        <w:t xml:space="preserve"> - </w:t>
      </w:r>
      <w:r w:rsidR="0028687E">
        <w:t>l</w:t>
      </w:r>
      <w:r w:rsidRPr="00CD71E1">
        <w:t xml:space="preserve">eave other </w:t>
      </w:r>
      <w:r>
        <w:t>payment</w:t>
      </w:r>
      <w:r w:rsidRPr="00CD71E1">
        <w:t xml:space="preserve"> type section</w:t>
      </w:r>
      <w:r w:rsidR="0028687E">
        <w:t>s</w:t>
      </w:r>
      <w:r w:rsidRPr="00CD71E1">
        <w:t xml:space="preserve"> and move on to</w:t>
      </w:r>
      <w:r>
        <w:t xml:space="preserve"> Section </w:t>
      </w:r>
      <w:r w:rsidR="002D0AA3">
        <w:t>5</w:t>
      </w:r>
      <w:r w:rsidR="0028687E">
        <w:t>.</w:t>
      </w:r>
    </w:p>
    <w:p w14:paraId="633C0FE1" w14:textId="77777777" w:rsidR="00484BFE" w:rsidRDefault="00484BFE" w:rsidP="008D4BCF">
      <w:pPr>
        <w:pStyle w:val="Heading5"/>
      </w:pPr>
      <w:r>
        <w:t>Credit Card</w:t>
      </w:r>
    </w:p>
    <w:p w14:paraId="362D1CEB" w14:textId="54D673F5" w:rsidR="00152ED8" w:rsidRDefault="0046136B" w:rsidP="008D4BCF">
      <w:proofErr w:type="gramStart"/>
      <w:r>
        <w:rPr>
          <w:rFonts w:ascii="MS Gothic" w:eastAsia="MS Gothic" w:hAnsi="MS Gothic" w:cs="Arial" w:hint="eastAsia"/>
        </w:rPr>
        <w:t>☐</w:t>
      </w:r>
      <w:r w:rsidR="00484BFE">
        <w:rPr>
          <w:rFonts w:cs="Arial"/>
        </w:rPr>
        <w:t xml:space="preserve">  I</w:t>
      </w:r>
      <w:proofErr w:type="gramEnd"/>
      <w:r w:rsidR="00484BFE">
        <w:rPr>
          <w:rFonts w:cs="Arial"/>
        </w:rPr>
        <w:t xml:space="preserve"> wish to pay using Credit Card</w:t>
      </w:r>
      <w:r w:rsidR="00932261">
        <w:t>/EFTPOS</w:t>
      </w:r>
    </w:p>
    <w:p w14:paraId="37F7DE24" w14:textId="6E4EF408" w:rsidR="00F53C28" w:rsidRDefault="00F53C28" w:rsidP="008D4BCF">
      <w:r>
        <w:t>Please present your completed form to Student Services staff on your local campus and complete your payment.</w:t>
      </w:r>
    </w:p>
    <w:p w14:paraId="39D0429E" w14:textId="53B626E1" w:rsidR="007543C3" w:rsidRDefault="00F53C28" w:rsidP="004727E4">
      <w:pPr>
        <w:rPr>
          <w:rFonts w:cs="Arial"/>
        </w:rPr>
      </w:pPr>
      <w:r>
        <w:t xml:space="preserve">If you are unable to attend your local </w:t>
      </w:r>
      <w:proofErr w:type="gramStart"/>
      <w:r>
        <w:t>Campus</w:t>
      </w:r>
      <w:proofErr w:type="gramEnd"/>
      <w:r>
        <w:t xml:space="preserve"> you can </w:t>
      </w:r>
      <w:r w:rsidR="004727E4">
        <w:rPr>
          <w:rFonts w:cs="Arial"/>
        </w:rPr>
        <w:t>make payment by direct Bank transfer</w:t>
      </w:r>
      <w:r w:rsidR="0028687E">
        <w:rPr>
          <w:rFonts w:cs="Arial"/>
        </w:rPr>
        <w:t xml:space="preserve"> (see below).</w:t>
      </w:r>
    </w:p>
    <w:p w14:paraId="2EE7C274" w14:textId="18276DE1" w:rsidR="00484BFE" w:rsidRPr="007543C3" w:rsidRDefault="00932261" w:rsidP="008D4BCF">
      <w:pPr>
        <w:pStyle w:val="Heading5"/>
      </w:pPr>
      <w:r>
        <w:t>Bank Transfer</w:t>
      </w:r>
    </w:p>
    <w:p w14:paraId="0C1BA7D2" w14:textId="50893B3E" w:rsidR="00484BFE" w:rsidRDefault="0046136B" w:rsidP="008D4BCF">
      <w:proofErr w:type="gramStart"/>
      <w:r>
        <w:rPr>
          <w:rFonts w:ascii="MS Gothic" w:eastAsia="MS Gothic" w:hAnsi="MS Gothic" w:cs="Arial" w:hint="eastAsia"/>
        </w:rPr>
        <w:t>☐</w:t>
      </w:r>
      <w:r w:rsidR="00484BFE">
        <w:rPr>
          <w:rFonts w:cs="Arial"/>
        </w:rPr>
        <w:t xml:space="preserve">  I</w:t>
      </w:r>
      <w:proofErr w:type="gramEnd"/>
      <w:r w:rsidR="00484BFE">
        <w:rPr>
          <w:rFonts w:cs="Arial"/>
        </w:rPr>
        <w:t xml:space="preserve"> wish to pay </w:t>
      </w:r>
      <w:r w:rsidR="00932261">
        <w:rPr>
          <w:rFonts w:cs="Arial"/>
        </w:rPr>
        <w:t>by Bank transfer</w:t>
      </w:r>
    </w:p>
    <w:p w14:paraId="0D5ACD9F" w14:textId="77777777" w:rsidR="00932261" w:rsidRDefault="00932261" w:rsidP="00932261">
      <w:r>
        <w:t>Bank details:</w:t>
      </w:r>
    </w:p>
    <w:p w14:paraId="6F8F0C13" w14:textId="744EBBD9" w:rsidR="00932261" w:rsidRDefault="00932261" w:rsidP="0028687E">
      <w:pPr>
        <w:pStyle w:val="Bullet-Level1"/>
      </w:pPr>
      <w:r>
        <w:t>Bank: National Australia Bank (NAB)</w:t>
      </w:r>
    </w:p>
    <w:p w14:paraId="5DCF2166" w14:textId="32A5957C" w:rsidR="00932261" w:rsidRDefault="00932261" w:rsidP="0028687E">
      <w:pPr>
        <w:pStyle w:val="Bullet-Level1"/>
      </w:pPr>
      <w:r>
        <w:t>Branch: Charlestown NSW</w:t>
      </w:r>
    </w:p>
    <w:p w14:paraId="6E41207E" w14:textId="4B4D4787" w:rsidR="00932261" w:rsidRDefault="00932261" w:rsidP="0028687E">
      <w:pPr>
        <w:pStyle w:val="Bullet-Level1"/>
      </w:pPr>
      <w:r>
        <w:t>Address: Shop G8001 30 Pearson St, Charlestown, NSW, 2290</w:t>
      </w:r>
    </w:p>
    <w:p w14:paraId="538864D4" w14:textId="0698C363" w:rsidR="00932261" w:rsidRDefault="00932261" w:rsidP="0028687E">
      <w:pPr>
        <w:pStyle w:val="Bullet-Level1"/>
      </w:pPr>
      <w:r>
        <w:t>BSB: 082-514</w:t>
      </w:r>
    </w:p>
    <w:p w14:paraId="3290F7F3" w14:textId="7E8D5303" w:rsidR="00932261" w:rsidRDefault="00932261" w:rsidP="0028687E">
      <w:pPr>
        <w:pStyle w:val="Bullet-Level1"/>
      </w:pPr>
      <w:r>
        <w:t>Account no: 24-762-3648</w:t>
      </w:r>
    </w:p>
    <w:p w14:paraId="7E85046F" w14:textId="0BFF9B61" w:rsidR="00932261" w:rsidRDefault="00932261" w:rsidP="0028687E">
      <w:pPr>
        <w:pStyle w:val="Bullet-Level1"/>
      </w:pPr>
      <w:r>
        <w:t>Account name: Australian College of Natural Medicine Pty Ltd</w:t>
      </w:r>
    </w:p>
    <w:p w14:paraId="50080A63" w14:textId="45905797" w:rsidR="00932261" w:rsidRDefault="00932261" w:rsidP="0028687E">
      <w:pPr>
        <w:pStyle w:val="Bullet-Level1"/>
      </w:pPr>
      <w:r>
        <w:t>Reference No: please quote student identification number as the reference</w:t>
      </w:r>
    </w:p>
    <w:p w14:paraId="053E261A" w14:textId="77777777" w:rsidR="0028687E" w:rsidRDefault="00932261" w:rsidP="0028687E">
      <w:pPr>
        <w:pStyle w:val="Bullet-Level1"/>
      </w:pPr>
      <w:r>
        <w:t>SWIFT Code: NATAAU3303M (</w:t>
      </w:r>
      <w:r w:rsidR="0028687E">
        <w:t>u</w:t>
      </w:r>
      <w:r>
        <w:t>sed when making an international bank transfer from outside Australia)</w:t>
      </w:r>
    </w:p>
    <w:p w14:paraId="1B4D82B8" w14:textId="77777777" w:rsidR="0039713C" w:rsidRDefault="0039713C">
      <w:pPr>
        <w:spacing w:after="160" w:line="259" w:lineRule="auto"/>
        <w:jc w:val="left"/>
        <w:rPr>
          <w:rFonts w:cs="Arial"/>
          <w:bCs/>
          <w:caps/>
          <w:color w:val="585C3B"/>
          <w:sz w:val="28"/>
          <w:szCs w:val="24"/>
        </w:rPr>
      </w:pPr>
      <w:r>
        <w:br w:type="page"/>
      </w:r>
    </w:p>
    <w:p w14:paraId="0EA4F155" w14:textId="319AD0EB" w:rsidR="004B4669" w:rsidRDefault="00642462" w:rsidP="0028687E">
      <w:pPr>
        <w:pStyle w:val="NumberedHeading"/>
      </w:pPr>
      <w:r>
        <w:t>DECLARATION</w:t>
      </w:r>
    </w:p>
    <w:p w14:paraId="0EA4F156" w14:textId="77777777" w:rsidR="004B4669" w:rsidRDefault="007E4EB2" w:rsidP="008D4BCF">
      <w:r w:rsidRPr="007E4EB2">
        <w:lastRenderedPageBreak/>
        <w:t>I (the undersigned), declare that I have read and understood the policy related to this form and that the information I have provided within this document is true, correct and complete in every respect. I acknowledge that the submission of false, incorrect, incomplete or misleading information may result in cancellation of my enrolment and/or delays in processing this form:</w:t>
      </w:r>
    </w:p>
    <w:tbl>
      <w:tblPr>
        <w:tblStyle w:val="TableGrid2"/>
        <w:tblW w:w="102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7088"/>
        <w:gridCol w:w="3144"/>
      </w:tblGrid>
      <w:tr w:rsidR="007E4EB2" w:rsidRPr="00C06ACE" w14:paraId="0EA4F158" w14:textId="77777777" w:rsidTr="007100FA">
        <w:trPr>
          <w:trHeight w:val="249"/>
        </w:trPr>
        <w:tc>
          <w:tcPr>
            <w:tcW w:w="10232" w:type="dxa"/>
            <w:gridSpan w:val="2"/>
            <w:tcMar>
              <w:left w:w="0" w:type="dxa"/>
              <w:right w:w="57" w:type="dxa"/>
            </w:tcMar>
          </w:tcPr>
          <w:p w14:paraId="0EA4F157" w14:textId="55A7A21B" w:rsidR="007E4EB2" w:rsidRPr="0063393B" w:rsidRDefault="001B53CE" w:rsidP="008D4BCF">
            <w:proofErr w:type="gramStart"/>
            <w:r>
              <w:rPr>
                <w:rFonts w:ascii="MS Gothic" w:eastAsia="MS Gothic" w:hAnsi="MS Gothic" w:cs="Arial" w:hint="eastAsia"/>
              </w:rPr>
              <w:t>☐</w:t>
            </w:r>
            <w:r w:rsidR="007E4EB2" w:rsidRPr="001B53CE">
              <w:rPr>
                <w:rFonts w:cs="Arial"/>
                <w:szCs w:val="20"/>
              </w:rPr>
              <w:t xml:space="preserve">  </w:t>
            </w:r>
            <w:r w:rsidR="007E4EB2" w:rsidRPr="009C7E8F">
              <w:t>I</w:t>
            </w:r>
            <w:proofErr w:type="gramEnd"/>
            <w:r w:rsidR="007E4EB2" w:rsidRPr="009C7E8F">
              <w:t xml:space="preserve"> am the student to which this document refers, </w:t>
            </w:r>
            <w:r w:rsidR="007E4EB2" w:rsidRPr="009C7E8F">
              <w:rPr>
                <w:b/>
              </w:rPr>
              <w:t>OR</w:t>
            </w:r>
          </w:p>
        </w:tc>
      </w:tr>
      <w:tr w:rsidR="007E4EB2" w:rsidRPr="00C06ACE" w14:paraId="0EA4F15B" w14:textId="77777777" w:rsidTr="0028687E">
        <w:trPr>
          <w:trHeight w:val="249"/>
        </w:trPr>
        <w:tc>
          <w:tcPr>
            <w:tcW w:w="10232" w:type="dxa"/>
            <w:gridSpan w:val="2"/>
            <w:tcBorders>
              <w:bottom w:val="single" w:sz="4" w:space="0" w:color="auto"/>
            </w:tcBorders>
            <w:tcMar>
              <w:left w:w="0" w:type="dxa"/>
              <w:right w:w="57" w:type="dxa"/>
            </w:tcMar>
          </w:tcPr>
          <w:p w14:paraId="0EA4F159" w14:textId="23E215D4" w:rsidR="007E4EB2" w:rsidRPr="009C7E8F" w:rsidRDefault="00C36779" w:rsidP="008D4BCF">
            <w:pPr>
              <w:rPr>
                <w:rFonts w:cs="Arial"/>
                <w:sz w:val="18"/>
                <w:szCs w:val="16"/>
              </w:rPr>
            </w:pPr>
            <w:proofErr w:type="gramStart"/>
            <w:r>
              <w:rPr>
                <w:rFonts w:ascii="MS Gothic" w:eastAsia="MS Gothic" w:hAnsi="MS Gothic" w:cs="Arial" w:hint="eastAsia"/>
                <w:szCs w:val="16"/>
              </w:rPr>
              <w:t>☐</w:t>
            </w:r>
            <w:r w:rsidR="007E4EB2">
              <w:rPr>
                <w:rFonts w:cs="Arial"/>
                <w:szCs w:val="16"/>
              </w:rPr>
              <w:t xml:space="preserve">  </w:t>
            </w:r>
            <w:r w:rsidR="007E4EB2" w:rsidRPr="008D4BCF">
              <w:t>I</w:t>
            </w:r>
            <w:proofErr w:type="gramEnd"/>
            <w:r w:rsidR="007E4EB2" w:rsidRPr="008D4BCF">
              <w:t xml:space="preserve"> am legally </w:t>
            </w:r>
            <w:proofErr w:type="spellStart"/>
            <w:r w:rsidR="007E4EB2" w:rsidRPr="008D4BCF">
              <w:t>authorised</w:t>
            </w:r>
            <w:proofErr w:type="spellEnd"/>
            <w:r w:rsidR="007E4EB2" w:rsidRPr="008D4BCF">
              <w:t xml:space="preserve"> to act on behalf of the student whose details are stated within this document:</w:t>
            </w:r>
          </w:p>
          <w:p w14:paraId="0EA4F15A" w14:textId="59443712" w:rsidR="007E4EB2" w:rsidRPr="007E4EB2" w:rsidRDefault="007E4EB2" w:rsidP="008D4BCF">
            <w:r w:rsidRPr="008D4BCF">
              <w:t>Name of Legal Representative:</w:t>
            </w:r>
            <w:r w:rsidR="00D66E4B">
              <w:rPr>
                <w:sz w:val="18"/>
              </w:rPr>
              <w:t xml:space="preserve"> </w:t>
            </w:r>
          </w:p>
        </w:tc>
      </w:tr>
      <w:tr w:rsidR="007E4EB2" w:rsidRPr="00C06ACE" w14:paraId="0EA4F15E" w14:textId="77777777" w:rsidTr="0028687E">
        <w:trPr>
          <w:trHeight w:val="307"/>
        </w:trPr>
        <w:tc>
          <w:tcPr>
            <w:tcW w:w="7088" w:type="dxa"/>
            <w:tcBorders>
              <w:top w:val="single" w:sz="4" w:space="0" w:color="auto"/>
              <w:bottom w:val="single" w:sz="4" w:space="0" w:color="auto"/>
              <w:right w:val="single" w:sz="4" w:space="0" w:color="auto"/>
            </w:tcBorders>
            <w:tcMar>
              <w:left w:w="0" w:type="dxa"/>
              <w:right w:w="57" w:type="dxa"/>
            </w:tcMar>
          </w:tcPr>
          <w:p w14:paraId="3F3D4049" w14:textId="196FB1CB" w:rsidR="007E4EB2" w:rsidRDefault="007E4EB2" w:rsidP="0028687E">
            <w:pPr>
              <w:spacing w:before="120"/>
            </w:pPr>
            <w:r w:rsidRPr="00D35384">
              <w:t>Signature</w:t>
            </w:r>
            <w:r w:rsidR="0028687E">
              <w:t xml:space="preserve"> of applicant for documentation (including legal representatives):</w:t>
            </w:r>
          </w:p>
          <w:p w14:paraId="60B535FA" w14:textId="77777777" w:rsidR="007543C3" w:rsidRDefault="007543C3" w:rsidP="008D4BCF"/>
          <w:p w14:paraId="0EA4F15C" w14:textId="328BFB87" w:rsidR="0028687E" w:rsidRPr="00D35384" w:rsidRDefault="0028687E" w:rsidP="008D4BCF"/>
        </w:tc>
        <w:tc>
          <w:tcPr>
            <w:tcW w:w="3144" w:type="dxa"/>
            <w:tcBorders>
              <w:top w:val="single" w:sz="4" w:space="0" w:color="auto"/>
              <w:left w:val="single" w:sz="4" w:space="0" w:color="auto"/>
              <w:bottom w:val="single" w:sz="4" w:space="0" w:color="auto"/>
            </w:tcBorders>
            <w:tcMar>
              <w:left w:w="0" w:type="dxa"/>
              <w:right w:w="57" w:type="dxa"/>
            </w:tcMar>
          </w:tcPr>
          <w:p w14:paraId="0EA4F15D" w14:textId="4BD3B7DC" w:rsidR="007E4EB2" w:rsidRPr="00D35384" w:rsidRDefault="0028687E" w:rsidP="0028687E">
            <w:pPr>
              <w:spacing w:before="120"/>
            </w:pPr>
            <w:r>
              <w:t xml:space="preserve"> </w:t>
            </w:r>
            <w:r w:rsidR="007E4EB2" w:rsidRPr="00D35384">
              <w:t>Date</w:t>
            </w:r>
            <w:r>
              <w:t>:</w:t>
            </w:r>
            <w:r w:rsidR="00D66E4B">
              <w:t xml:space="preserve"> </w:t>
            </w:r>
          </w:p>
        </w:tc>
      </w:tr>
    </w:tbl>
    <w:p w14:paraId="0EA4F175" w14:textId="77777777" w:rsidR="00A365D9" w:rsidRPr="00A365D9" w:rsidRDefault="00A365D9" w:rsidP="00A365D9">
      <w:pPr>
        <w:rPr>
          <w:rFonts w:ascii="Helvetica" w:hAnsi="Helvetica" w:cs="Helvetica"/>
          <w:szCs w:val="20"/>
        </w:rPr>
      </w:pPr>
    </w:p>
    <w:p w14:paraId="0EA4F176" w14:textId="77777777" w:rsidR="00A365D9" w:rsidRPr="00A365D9" w:rsidRDefault="00A365D9" w:rsidP="00A365D9">
      <w:pPr>
        <w:rPr>
          <w:rFonts w:ascii="Helvetica" w:hAnsi="Helvetica" w:cs="Helvetica"/>
          <w:szCs w:val="20"/>
        </w:rPr>
      </w:pPr>
    </w:p>
    <w:p w14:paraId="0EA4F177" w14:textId="77777777" w:rsidR="00A365D9" w:rsidRPr="00A365D9" w:rsidRDefault="00A365D9" w:rsidP="00A365D9">
      <w:pPr>
        <w:rPr>
          <w:rFonts w:ascii="Helvetica" w:hAnsi="Helvetica" w:cs="Helvetica"/>
          <w:szCs w:val="20"/>
        </w:rPr>
      </w:pPr>
    </w:p>
    <w:p w14:paraId="0EA4F178" w14:textId="77777777" w:rsidR="00A365D9" w:rsidRPr="00A365D9" w:rsidRDefault="00A365D9" w:rsidP="00A365D9">
      <w:pPr>
        <w:rPr>
          <w:rFonts w:ascii="Helvetica" w:hAnsi="Helvetica" w:cs="Helvetica"/>
          <w:szCs w:val="20"/>
        </w:rPr>
      </w:pPr>
    </w:p>
    <w:p w14:paraId="0EA4F179" w14:textId="77777777" w:rsidR="00A365D9" w:rsidRPr="00A365D9" w:rsidRDefault="00A365D9" w:rsidP="00A365D9">
      <w:pPr>
        <w:rPr>
          <w:rFonts w:ascii="Helvetica" w:hAnsi="Helvetica" w:cs="Helvetica"/>
          <w:szCs w:val="20"/>
        </w:rPr>
      </w:pPr>
    </w:p>
    <w:p w14:paraId="0EA4F17A" w14:textId="77777777" w:rsidR="00A365D9" w:rsidRPr="00A365D9" w:rsidRDefault="00A365D9" w:rsidP="00A365D9">
      <w:pPr>
        <w:rPr>
          <w:rFonts w:ascii="Helvetica" w:hAnsi="Helvetica" w:cs="Helvetica"/>
          <w:szCs w:val="20"/>
        </w:rPr>
      </w:pPr>
    </w:p>
    <w:p w14:paraId="0EA4F17B" w14:textId="77777777" w:rsidR="00A365D9" w:rsidRDefault="00A365D9" w:rsidP="00A365D9">
      <w:pPr>
        <w:rPr>
          <w:rFonts w:ascii="Helvetica" w:hAnsi="Helvetica" w:cs="Helvetica"/>
          <w:szCs w:val="20"/>
        </w:rPr>
      </w:pPr>
    </w:p>
    <w:p w14:paraId="0EA4F17C" w14:textId="77777777" w:rsidR="00C115F4" w:rsidRPr="00A365D9" w:rsidRDefault="00A365D9" w:rsidP="00A365D9">
      <w:pPr>
        <w:tabs>
          <w:tab w:val="left" w:pos="2595"/>
        </w:tabs>
        <w:rPr>
          <w:rFonts w:ascii="Helvetica" w:hAnsi="Helvetica" w:cs="Helvetica"/>
          <w:szCs w:val="20"/>
        </w:rPr>
      </w:pPr>
      <w:r>
        <w:rPr>
          <w:rFonts w:ascii="Helvetica" w:hAnsi="Helvetica" w:cs="Helvetica"/>
          <w:szCs w:val="20"/>
        </w:rPr>
        <w:tab/>
      </w:r>
    </w:p>
    <w:sectPr w:rsidR="00C115F4" w:rsidRPr="00A365D9" w:rsidSect="008D4BCF">
      <w:headerReference w:type="default" r:id="rId16"/>
      <w:footerReference w:type="default" r:id="rId17"/>
      <w:pgSz w:w="11906" w:h="16838" w:code="9"/>
      <w:pgMar w:top="1418" w:right="851" w:bottom="284" w:left="851" w:header="113"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0257B" w14:textId="77777777" w:rsidR="0085762F" w:rsidRDefault="0085762F" w:rsidP="001B21DE">
      <w:pPr>
        <w:spacing w:after="0"/>
      </w:pPr>
      <w:r>
        <w:separator/>
      </w:r>
    </w:p>
  </w:endnote>
  <w:endnote w:type="continuationSeparator" w:id="0">
    <w:p w14:paraId="04810372" w14:textId="77777777" w:rsidR="0085762F" w:rsidRDefault="0085762F" w:rsidP="001B21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92FC2" w14:textId="77777777" w:rsidR="006545CA" w:rsidRDefault="00022CB4">
    <w:pPr>
      <w:pStyle w:val="Footer"/>
      <w:spacing w:line="240" w:lineRule="auto"/>
    </w:pPr>
    <w:r>
      <w:rPr>
        <w:sz w:val="2"/>
      </w:rPr>
      <w:pict w14:anchorId="327DEB50">
        <v:rect id="_x0000_i1028" style="width:515.6pt;height:1.5pt" o:hralign="center" o:hrstd="t" o:hrnoshade="t" o:hr="t" fillcolor="#585c3b" stroked="f"/>
      </w:pict>
    </w:r>
  </w:p>
  <w:p w14:paraId="5B8F9E98" w14:textId="77777777" w:rsidR="00022CB4" w:rsidRDefault="006545CA">
    <w:pPr>
      <w:spacing w:after="0" w:line="240" w:lineRule="auto"/>
      <w:jc w:val="center"/>
      <w:rPr>
        <w:b/>
        <w:sz w:val="12"/>
      </w:rPr>
    </w:pPr>
    <w:r w:rsidRPr="001E511F">
      <w:rPr>
        <w:b/>
        <w:sz w:val="12"/>
      </w:rPr>
      <w:t xml:space="preserve">Australian College of Natural Medicine Pty Ltd trading as Endeavour College of Natural Health, </w:t>
    </w:r>
    <w:r w:rsidR="00022CB4">
      <w:rPr>
        <w:b/>
        <w:sz w:val="12"/>
      </w:rPr>
      <w:t>Endeavour Wellness Clinic</w:t>
    </w:r>
    <w:r w:rsidRPr="001E511F">
      <w:rPr>
        <w:b/>
        <w:sz w:val="12"/>
      </w:rPr>
      <w:t xml:space="preserve"> </w:t>
    </w:r>
  </w:p>
  <w:p w14:paraId="1269FB33" w14:textId="1DFFC6BA" w:rsidR="006545CA" w:rsidRPr="001E511F" w:rsidRDefault="006545CA">
    <w:pPr>
      <w:spacing w:after="0" w:line="240" w:lineRule="auto"/>
      <w:jc w:val="center"/>
      <w:rPr>
        <w:b/>
        <w:sz w:val="12"/>
      </w:rPr>
    </w:pPr>
    <w:r w:rsidRPr="001E511F">
      <w:rPr>
        <w:b/>
        <w:sz w:val="12"/>
      </w:rPr>
      <w:t>(</w:t>
    </w:r>
    <w:r w:rsidR="00022CB4">
      <w:rPr>
        <w:b/>
        <w:sz w:val="12"/>
      </w:rPr>
      <w:t xml:space="preserve">IHE PRV12070, </w:t>
    </w:r>
    <w:r w:rsidRPr="001E511F">
      <w:rPr>
        <w:b/>
        <w:sz w:val="12"/>
      </w:rPr>
      <w:t>National CRICOS #00231G, RTO #31489)</w:t>
    </w:r>
  </w:p>
  <w:tbl>
    <w:tblPr>
      <w:tblW w:w="10206" w:type="dxa"/>
      <w:jc w:val="center"/>
      <w:tblLayout w:type="fixed"/>
      <w:tblCellMar>
        <w:left w:w="28" w:type="dxa"/>
        <w:right w:w="28" w:type="dxa"/>
      </w:tblCellMar>
      <w:tblLook w:val="04A0" w:firstRow="1" w:lastRow="0" w:firstColumn="1" w:lastColumn="0" w:noHBand="0" w:noVBand="1"/>
    </w:tblPr>
    <w:tblGrid>
      <w:gridCol w:w="4489"/>
      <w:gridCol w:w="1225"/>
      <w:gridCol w:w="4492"/>
    </w:tblGrid>
    <w:tr w:rsidR="006545CA" w:rsidRPr="001E511F" w14:paraId="0CA9119C" w14:textId="77777777">
      <w:trPr>
        <w:trHeight w:val="170"/>
        <w:jc w:val="center"/>
      </w:trPr>
      <w:tc>
        <w:tcPr>
          <w:tcW w:w="4489" w:type="dxa"/>
        </w:tcPr>
        <w:p w14:paraId="06D67F37" w14:textId="5895CEDD" w:rsidR="006545CA" w:rsidRPr="001E511F" w:rsidRDefault="00022CB4">
          <w:pPr>
            <w:pStyle w:val="Footer"/>
            <w:spacing w:before="60" w:after="60" w:line="240" w:lineRule="auto"/>
            <w:ind w:left="-28"/>
            <w:jc w:val="center"/>
            <w:rPr>
              <w:sz w:val="12"/>
            </w:rPr>
          </w:pPr>
          <w:sdt>
            <w:sdtPr>
              <w:rPr>
                <w:sz w:val="12"/>
              </w:rPr>
              <w:alias w:val="Title"/>
              <w:tag w:val=""/>
              <w:id w:val="13973296"/>
              <w:placeholder>
                <w:docPart w:val="CCF3A9901FD14BE79A9F2BC34F7538CC"/>
              </w:placeholder>
              <w:dataBinding w:prefixMappings="xmlns:ns0='http://purl.org/dc/elements/1.1/' xmlns:ns1='http://schemas.openxmlformats.org/package/2006/metadata/core-properties' " w:xpath="/ns1:coreProperties[1]/ns0:title[1]" w:storeItemID="{6C3C8BC8-F283-45AE-878A-BAB7291924A1}"/>
              <w:text/>
            </w:sdtPr>
            <w:sdtEndPr/>
            <w:sdtContent>
              <w:r w:rsidR="006545CA">
                <w:rPr>
                  <w:sz w:val="12"/>
                </w:rPr>
                <w:t>Request for Academic Documentation Form</w:t>
              </w:r>
            </w:sdtContent>
          </w:sdt>
          <w:r w:rsidR="006545CA">
            <w:rPr>
              <w:sz w:val="12"/>
            </w:rPr>
            <w:tab/>
          </w:r>
        </w:p>
      </w:tc>
      <w:tc>
        <w:tcPr>
          <w:tcW w:w="1225" w:type="dxa"/>
        </w:tcPr>
        <w:p w14:paraId="6DDB107C" w14:textId="0D3D3AFC" w:rsidR="006545CA" w:rsidRPr="001E511F" w:rsidRDefault="006545CA">
          <w:pPr>
            <w:pStyle w:val="Footer"/>
            <w:spacing w:before="60" w:after="60" w:line="240" w:lineRule="auto"/>
            <w:jc w:val="center"/>
            <w:rPr>
              <w:sz w:val="12"/>
            </w:rPr>
          </w:pPr>
          <w:r w:rsidRPr="001E511F">
            <w:rPr>
              <w:sz w:val="12"/>
            </w:rPr>
            <w:t>Code</w:t>
          </w:r>
          <w:r>
            <w:rPr>
              <w:sz w:val="12"/>
            </w:rPr>
            <w:t xml:space="preserve"> </w:t>
          </w:r>
          <w:sdt>
            <w:sdtPr>
              <w:rPr>
                <w:sz w:val="12"/>
              </w:rPr>
              <w:alias w:val="Code"/>
              <w:tag w:val="Code"/>
              <w:id w:val="-1028178643"/>
              <w:placeholder>
                <w:docPart w:val="45888E9E8C4E437BB6A35BBC1C3626B4"/>
              </w:placeholder>
              <w:dataBinding w:prefixMappings="xmlns:ns0='http://schemas.microsoft.com/office/2006/metadata/properties' xmlns:ns1='http://www.w3.org/2001/XMLSchema-instance' xmlns:ns2='http://schemas.microsoft.com/office/infopath/2007/PartnerControls' xmlns:ns3='a5d21e9f-f386-468c-8a24-dcabf5574ff7' xmlns:ns4='09cec1c8-0456-4e93-ac63-bb585cc991aa' " w:xpath="/ns0:properties[1]/documentManagement[1]/ns3:Code[1]" w:storeItemID="{304871DA-3E6E-451B-A41B-8C964779CC43}"/>
              <w:text/>
            </w:sdtPr>
            <w:sdtEndPr/>
            <w:sdtContent>
              <w:r w:rsidR="008D4BCF">
                <w:rPr>
                  <w:sz w:val="12"/>
                </w:rPr>
                <w:t>F-023</w:t>
              </w:r>
            </w:sdtContent>
          </w:sdt>
        </w:p>
      </w:tc>
      <w:tc>
        <w:tcPr>
          <w:tcW w:w="4492" w:type="dxa"/>
        </w:tcPr>
        <w:p w14:paraId="08144509" w14:textId="2D043536" w:rsidR="006545CA" w:rsidRPr="001E511F" w:rsidRDefault="006545CA">
          <w:pPr>
            <w:pStyle w:val="Footer"/>
            <w:spacing w:before="60" w:after="60" w:line="240" w:lineRule="auto"/>
            <w:jc w:val="right"/>
            <w:rPr>
              <w:sz w:val="12"/>
            </w:rPr>
          </w:pPr>
          <w:r w:rsidRPr="001E511F">
            <w:rPr>
              <w:sz w:val="12"/>
            </w:rPr>
            <w:t xml:space="preserve">Last modified: </w:t>
          </w:r>
          <w:r>
            <w:rPr>
              <w:sz w:val="12"/>
            </w:rPr>
            <w:fldChar w:fldCharType="begin"/>
          </w:r>
          <w:r>
            <w:rPr>
              <w:sz w:val="12"/>
            </w:rPr>
            <w:instrText xml:space="preserve"> SAVEDATE  \@ "d-MMM-YYYY"  \* MERGEFORMAT </w:instrText>
          </w:r>
          <w:r>
            <w:rPr>
              <w:sz w:val="12"/>
            </w:rPr>
            <w:fldChar w:fldCharType="separate"/>
          </w:r>
          <w:r w:rsidR="0028687E">
            <w:rPr>
              <w:noProof/>
              <w:sz w:val="12"/>
            </w:rPr>
            <w:t>15-Dec-2023</w:t>
          </w:r>
          <w:r>
            <w:rPr>
              <w:sz w:val="12"/>
            </w:rPr>
            <w:fldChar w:fldCharType="end"/>
          </w:r>
        </w:p>
      </w:tc>
    </w:tr>
    <w:tr w:rsidR="006545CA" w:rsidRPr="001E511F" w14:paraId="4EF526DB" w14:textId="77777777">
      <w:trPr>
        <w:trHeight w:val="170"/>
        <w:jc w:val="center"/>
      </w:trPr>
      <w:tc>
        <w:tcPr>
          <w:tcW w:w="4489" w:type="dxa"/>
        </w:tcPr>
        <w:p w14:paraId="4D154F02" w14:textId="487A0AA2" w:rsidR="006545CA" w:rsidRPr="001E511F" w:rsidRDefault="006545CA">
          <w:pPr>
            <w:pStyle w:val="Footer"/>
            <w:spacing w:before="60" w:after="60" w:line="240" w:lineRule="auto"/>
            <w:jc w:val="left"/>
            <w:rPr>
              <w:sz w:val="12"/>
            </w:rPr>
          </w:pPr>
        </w:p>
      </w:tc>
      <w:tc>
        <w:tcPr>
          <w:tcW w:w="1225" w:type="dxa"/>
        </w:tcPr>
        <w:p w14:paraId="4584E88D" w14:textId="5636DBD9" w:rsidR="006545CA" w:rsidRPr="001E511F" w:rsidRDefault="006545CA">
          <w:pPr>
            <w:pStyle w:val="Footer"/>
            <w:spacing w:before="60" w:after="60" w:line="240" w:lineRule="auto"/>
            <w:jc w:val="center"/>
            <w:rPr>
              <w:sz w:val="12"/>
            </w:rPr>
          </w:pPr>
          <w:r w:rsidRPr="001E511F">
            <w:rPr>
              <w:sz w:val="12"/>
            </w:rPr>
            <w:t>Version:</w:t>
          </w:r>
          <w:r>
            <w:rPr>
              <w:sz w:val="12"/>
            </w:rPr>
            <w:t xml:space="preserve"> </w:t>
          </w:r>
          <w:r w:rsidR="008D4BCF">
            <w:rPr>
              <w:sz w:val="12"/>
            </w:rPr>
            <w:t>1</w:t>
          </w:r>
          <w:r w:rsidR="00022CB4">
            <w:rPr>
              <w:sz w:val="12"/>
            </w:rPr>
            <w:t>8</w:t>
          </w:r>
          <w:r>
            <w:rPr>
              <w:sz w:val="12"/>
            </w:rPr>
            <w:t>.0</w:t>
          </w:r>
        </w:p>
      </w:tc>
      <w:tc>
        <w:tcPr>
          <w:tcW w:w="4492" w:type="dxa"/>
        </w:tcPr>
        <w:p w14:paraId="16DA477C" w14:textId="77777777" w:rsidR="006545CA" w:rsidRPr="001E511F" w:rsidRDefault="006545CA">
          <w:pPr>
            <w:pStyle w:val="Footer"/>
            <w:spacing w:before="60" w:after="60" w:line="240" w:lineRule="auto"/>
            <w:jc w:val="right"/>
            <w:rPr>
              <w:sz w:val="12"/>
            </w:rPr>
          </w:pPr>
          <w:r w:rsidRPr="001E511F">
            <w:rPr>
              <w:sz w:val="12"/>
            </w:rPr>
            <w:t xml:space="preserve">Page </w:t>
          </w:r>
          <w:r w:rsidRPr="001E511F">
            <w:rPr>
              <w:sz w:val="12"/>
            </w:rPr>
            <w:fldChar w:fldCharType="begin"/>
          </w:r>
          <w:r w:rsidRPr="001E511F">
            <w:rPr>
              <w:sz w:val="12"/>
            </w:rPr>
            <w:instrText xml:space="preserve">PAGE  </w:instrText>
          </w:r>
          <w:r w:rsidRPr="001E511F">
            <w:rPr>
              <w:sz w:val="12"/>
            </w:rPr>
            <w:fldChar w:fldCharType="separate"/>
          </w:r>
          <w:r>
            <w:rPr>
              <w:noProof/>
              <w:sz w:val="12"/>
            </w:rPr>
            <w:t>1</w:t>
          </w:r>
          <w:r w:rsidRPr="001E511F">
            <w:rPr>
              <w:sz w:val="12"/>
            </w:rPr>
            <w:fldChar w:fldCharType="end"/>
          </w:r>
          <w:r w:rsidRPr="001E511F">
            <w:rPr>
              <w:sz w:val="12"/>
            </w:rPr>
            <w:t xml:space="preserve"> of </w:t>
          </w:r>
          <w:r w:rsidRPr="001E511F">
            <w:rPr>
              <w:sz w:val="12"/>
            </w:rPr>
            <w:fldChar w:fldCharType="begin"/>
          </w:r>
          <w:r w:rsidRPr="001E511F">
            <w:rPr>
              <w:sz w:val="12"/>
            </w:rPr>
            <w:instrText xml:space="preserve"> NUMPAGES  \# "0" \* Arabic  \* MERGEFORMAT </w:instrText>
          </w:r>
          <w:r w:rsidRPr="001E511F">
            <w:rPr>
              <w:sz w:val="12"/>
            </w:rPr>
            <w:fldChar w:fldCharType="separate"/>
          </w:r>
          <w:r>
            <w:rPr>
              <w:noProof/>
              <w:sz w:val="12"/>
            </w:rPr>
            <w:t>2</w:t>
          </w:r>
          <w:r w:rsidRPr="001E511F">
            <w:rPr>
              <w:sz w:val="12"/>
            </w:rPr>
            <w:fldChar w:fldCharType="end"/>
          </w:r>
        </w:p>
      </w:tc>
    </w:tr>
  </w:tbl>
  <w:p w14:paraId="0EA4F190" w14:textId="60D014A9" w:rsidR="001B21DE" w:rsidRPr="006545CA" w:rsidRDefault="001B21DE" w:rsidP="006545CA">
    <w:pPr>
      <w:pStyle w:val="Footer"/>
      <w:rPr>
        <w:sz w:val="12"/>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AFA09" w14:textId="77777777" w:rsidR="0085762F" w:rsidRDefault="0085762F" w:rsidP="001B21DE">
      <w:pPr>
        <w:spacing w:after="0"/>
      </w:pPr>
      <w:r>
        <w:separator/>
      </w:r>
    </w:p>
  </w:footnote>
  <w:footnote w:type="continuationSeparator" w:id="0">
    <w:p w14:paraId="51215EAC" w14:textId="77777777" w:rsidR="0085762F" w:rsidRDefault="0085762F" w:rsidP="001B21D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4F187" w14:textId="40D79ACD" w:rsidR="00831F21" w:rsidRDefault="00FC5D42">
    <w:pPr>
      <w:pStyle w:val="Header"/>
    </w:pPr>
    <w:r w:rsidRPr="000608E6">
      <w:rPr>
        <w:noProof/>
      </w:rPr>
      <w:drawing>
        <wp:anchor distT="0" distB="0" distL="114300" distR="114300" simplePos="0" relativeHeight="251659264" behindDoc="1" locked="1" layoutInCell="1" allowOverlap="1" wp14:anchorId="2A5A8A02" wp14:editId="1F92993B">
          <wp:simplePos x="0" y="0"/>
          <wp:positionH relativeFrom="page">
            <wp:posOffset>-1270</wp:posOffset>
          </wp:positionH>
          <wp:positionV relativeFrom="page">
            <wp:posOffset>-85725</wp:posOffset>
          </wp:positionV>
          <wp:extent cx="7559675" cy="979170"/>
          <wp:effectExtent l="0" t="0" r="3175" b="0"/>
          <wp:wrapNone/>
          <wp:docPr id="1303461790" name="Picture 130346179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9675" cy="9791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9.5pt;height:19.5pt" o:bullet="t">
        <v:imagedata r:id="rId1" o:title="ChevronRightCircleFull_Wisdom"/>
      </v:shape>
    </w:pict>
  </w:numPicBullet>
  <w:numPicBullet w:numPicBulletId="1">
    <w:pict>
      <v:shape id="_x0000_i1045" type="#_x0000_t75" style="width:19.5pt;height:19.5pt" o:bullet="t">
        <v:imagedata r:id="rId2" o:title="ChevronRightCircle_Wisdom"/>
      </v:shape>
    </w:pict>
  </w:numPicBullet>
  <w:numPicBullet w:numPicBulletId="2">
    <w:pict>
      <v:shape id="_x0000_i1046" type="#_x0000_t75" style="width:19.5pt;height:19.5pt" o:bullet="t">
        <v:imagedata r:id="rId3" o:title="Chevron_Right_Wisdom"/>
      </v:shape>
    </w:pict>
  </w:numPicBullet>
  <w:abstractNum w:abstractNumId="0" w15:restartNumberingAfterBreak="0">
    <w:nsid w:val="007776B3"/>
    <w:multiLevelType w:val="hybridMultilevel"/>
    <w:tmpl w:val="ED2C64E6"/>
    <w:lvl w:ilvl="0" w:tplc="801E6B74">
      <w:start w:val="1"/>
      <w:numFmt w:val="bullet"/>
      <w:lvlText w:val=""/>
      <w:lvlJc w:val="left"/>
      <w:pPr>
        <w:ind w:left="851" w:hanging="284"/>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C3E56DB"/>
    <w:multiLevelType w:val="hybridMultilevel"/>
    <w:tmpl w:val="828EF65E"/>
    <w:lvl w:ilvl="0" w:tplc="0C090001">
      <w:start w:val="1"/>
      <w:numFmt w:val="bullet"/>
      <w:pStyle w:val="FormSection"/>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8004FD"/>
    <w:multiLevelType w:val="hybridMultilevel"/>
    <w:tmpl w:val="D42063A4"/>
    <w:lvl w:ilvl="0" w:tplc="54F48B9C">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5B7368E"/>
    <w:multiLevelType w:val="hybridMultilevel"/>
    <w:tmpl w:val="6D06014A"/>
    <w:lvl w:ilvl="0" w:tplc="B4441A2E">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B292FF0"/>
    <w:multiLevelType w:val="hybridMultilevel"/>
    <w:tmpl w:val="76BEE9FE"/>
    <w:lvl w:ilvl="0" w:tplc="54DCD53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F5D7805"/>
    <w:multiLevelType w:val="hybridMultilevel"/>
    <w:tmpl w:val="957EA2DE"/>
    <w:lvl w:ilvl="0" w:tplc="4308EE7C">
      <w:start w:val="1"/>
      <w:numFmt w:val="bullet"/>
      <w:lvlText w:val="¨"/>
      <w:lvlJc w:val="left"/>
      <w:pPr>
        <w:ind w:left="720" w:hanging="360"/>
      </w:pPr>
      <w:rPr>
        <w:rFonts w:ascii="Wingdings" w:hAnsi="Wingdings" w:hint="default"/>
        <w:sz w:val="24"/>
      </w:rPr>
    </w:lvl>
    <w:lvl w:ilvl="1" w:tplc="8E6E8A2C">
      <w:start w:val="1"/>
      <w:numFmt w:val="bullet"/>
      <w:lvlText w:val="¨"/>
      <w:lvlJc w:val="left"/>
      <w:pPr>
        <w:ind w:left="1440" w:hanging="360"/>
      </w:pPr>
      <w:rPr>
        <w:rFonts w:ascii="Arial" w:hAnsi="Arial" w:cs="Arial" w:hint="default"/>
        <w:sz w:val="16"/>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CF305A"/>
    <w:multiLevelType w:val="hybridMultilevel"/>
    <w:tmpl w:val="DED41EBC"/>
    <w:lvl w:ilvl="0" w:tplc="5B96FB3C">
      <w:numFmt w:val="bullet"/>
      <w:lvlText w:val="-"/>
      <w:lvlJc w:val="left"/>
      <w:pPr>
        <w:ind w:left="851" w:hanging="284"/>
      </w:pPr>
      <w:rPr>
        <w:rFonts w:ascii="Arial" w:eastAsiaTheme="minorHAnsi" w:hAnsi="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22403805"/>
    <w:multiLevelType w:val="hybridMultilevel"/>
    <w:tmpl w:val="7A544718"/>
    <w:lvl w:ilvl="0" w:tplc="AD0C2860">
      <w:start w:val="1"/>
      <w:numFmt w:val="bullet"/>
      <w:pStyle w:val="Bullet-Level2"/>
      <w:lvlText w:val=""/>
      <w:lvlPicBulletId w:val="1"/>
      <w:lvlJc w:val="left"/>
      <w:pPr>
        <w:ind w:left="1364" w:hanging="360"/>
      </w:pPr>
      <w:rPr>
        <w:rFonts w:ascii="Symbol" w:hAnsi="Symbol" w:hint="default"/>
        <w:color w:val="auto"/>
      </w:rPr>
    </w:lvl>
    <w:lvl w:ilvl="1" w:tplc="0C090003" w:tentative="1">
      <w:start w:val="1"/>
      <w:numFmt w:val="bullet"/>
      <w:lvlText w:val="o"/>
      <w:lvlJc w:val="left"/>
      <w:pPr>
        <w:ind w:left="2084" w:hanging="360"/>
      </w:pPr>
      <w:rPr>
        <w:rFonts w:ascii="Courier New" w:hAnsi="Courier New" w:cs="Courier New" w:hint="default"/>
      </w:rPr>
    </w:lvl>
    <w:lvl w:ilvl="2" w:tplc="0C090005" w:tentative="1">
      <w:start w:val="1"/>
      <w:numFmt w:val="bullet"/>
      <w:lvlText w:val=""/>
      <w:lvlJc w:val="left"/>
      <w:pPr>
        <w:ind w:left="2804" w:hanging="360"/>
      </w:pPr>
      <w:rPr>
        <w:rFonts w:ascii="Wingdings" w:hAnsi="Wingdings" w:hint="default"/>
      </w:rPr>
    </w:lvl>
    <w:lvl w:ilvl="3" w:tplc="0C090001" w:tentative="1">
      <w:start w:val="1"/>
      <w:numFmt w:val="bullet"/>
      <w:lvlText w:val=""/>
      <w:lvlJc w:val="left"/>
      <w:pPr>
        <w:ind w:left="3524" w:hanging="360"/>
      </w:pPr>
      <w:rPr>
        <w:rFonts w:ascii="Symbol" w:hAnsi="Symbol" w:hint="default"/>
      </w:rPr>
    </w:lvl>
    <w:lvl w:ilvl="4" w:tplc="0C090003" w:tentative="1">
      <w:start w:val="1"/>
      <w:numFmt w:val="bullet"/>
      <w:lvlText w:val="o"/>
      <w:lvlJc w:val="left"/>
      <w:pPr>
        <w:ind w:left="4244" w:hanging="360"/>
      </w:pPr>
      <w:rPr>
        <w:rFonts w:ascii="Courier New" w:hAnsi="Courier New" w:cs="Courier New" w:hint="default"/>
      </w:rPr>
    </w:lvl>
    <w:lvl w:ilvl="5" w:tplc="0C090005" w:tentative="1">
      <w:start w:val="1"/>
      <w:numFmt w:val="bullet"/>
      <w:lvlText w:val=""/>
      <w:lvlJc w:val="left"/>
      <w:pPr>
        <w:ind w:left="4964" w:hanging="360"/>
      </w:pPr>
      <w:rPr>
        <w:rFonts w:ascii="Wingdings" w:hAnsi="Wingdings" w:hint="default"/>
      </w:rPr>
    </w:lvl>
    <w:lvl w:ilvl="6" w:tplc="0C090001" w:tentative="1">
      <w:start w:val="1"/>
      <w:numFmt w:val="bullet"/>
      <w:lvlText w:val=""/>
      <w:lvlJc w:val="left"/>
      <w:pPr>
        <w:ind w:left="5684" w:hanging="360"/>
      </w:pPr>
      <w:rPr>
        <w:rFonts w:ascii="Symbol" w:hAnsi="Symbol" w:hint="default"/>
      </w:rPr>
    </w:lvl>
    <w:lvl w:ilvl="7" w:tplc="0C090003" w:tentative="1">
      <w:start w:val="1"/>
      <w:numFmt w:val="bullet"/>
      <w:lvlText w:val="o"/>
      <w:lvlJc w:val="left"/>
      <w:pPr>
        <w:ind w:left="6404" w:hanging="360"/>
      </w:pPr>
      <w:rPr>
        <w:rFonts w:ascii="Courier New" w:hAnsi="Courier New" w:cs="Courier New" w:hint="default"/>
      </w:rPr>
    </w:lvl>
    <w:lvl w:ilvl="8" w:tplc="0C090005" w:tentative="1">
      <w:start w:val="1"/>
      <w:numFmt w:val="bullet"/>
      <w:lvlText w:val=""/>
      <w:lvlJc w:val="left"/>
      <w:pPr>
        <w:ind w:left="7124" w:hanging="360"/>
      </w:pPr>
      <w:rPr>
        <w:rFonts w:ascii="Wingdings" w:hAnsi="Wingdings" w:hint="default"/>
      </w:rPr>
    </w:lvl>
  </w:abstractNum>
  <w:abstractNum w:abstractNumId="8" w15:restartNumberingAfterBreak="0">
    <w:nsid w:val="28B72C86"/>
    <w:multiLevelType w:val="hybridMultilevel"/>
    <w:tmpl w:val="18805BB4"/>
    <w:lvl w:ilvl="0" w:tplc="451A5250">
      <w:start w:val="1"/>
      <w:numFmt w:val="bullet"/>
      <w:pStyle w:val="Bullet-Level1"/>
      <w:lvlText w:val=""/>
      <w:lvlPicBulletId w:val="0"/>
      <w:lvlJc w:val="left"/>
      <w:pPr>
        <w:ind w:left="1080" w:hanging="360"/>
      </w:pPr>
      <w:rPr>
        <w:rFonts w:ascii="Symbol" w:hAnsi="Symbol" w:hint="default"/>
        <w:color w:val="auto"/>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2B1B67E7"/>
    <w:multiLevelType w:val="hybridMultilevel"/>
    <w:tmpl w:val="8AB0F6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CA6041"/>
    <w:multiLevelType w:val="hybridMultilevel"/>
    <w:tmpl w:val="E27895CE"/>
    <w:lvl w:ilvl="0" w:tplc="4308EE7C">
      <w:start w:val="1"/>
      <w:numFmt w:val="bullet"/>
      <w:lvlText w:val="¨"/>
      <w:lvlJc w:val="left"/>
      <w:pPr>
        <w:ind w:left="720" w:hanging="360"/>
      </w:pPr>
      <w:rPr>
        <w:rFonts w:ascii="Wingdings" w:hAnsi="Wing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9131D0"/>
    <w:multiLevelType w:val="multilevel"/>
    <w:tmpl w:val="8266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AC2815"/>
    <w:multiLevelType w:val="hybridMultilevel"/>
    <w:tmpl w:val="CACED29C"/>
    <w:lvl w:ilvl="0" w:tplc="4308EE7C">
      <w:start w:val="1"/>
      <w:numFmt w:val="bullet"/>
      <w:lvlText w:val="¨"/>
      <w:lvlJc w:val="left"/>
      <w:pPr>
        <w:ind w:left="720" w:hanging="360"/>
      </w:pPr>
      <w:rPr>
        <w:rFonts w:ascii="Wingdings" w:hAnsi="Wingdings"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FFD1184"/>
    <w:multiLevelType w:val="hybridMultilevel"/>
    <w:tmpl w:val="C45458D4"/>
    <w:lvl w:ilvl="0" w:tplc="5682466E">
      <w:start w:val="1"/>
      <w:numFmt w:val="bullet"/>
      <w:pStyle w:val="Bullet-Level3"/>
      <w:lvlText w:val=""/>
      <w:lvlPicBulletId w:val="2"/>
      <w:lvlJc w:val="left"/>
      <w:pPr>
        <w:ind w:left="1647" w:hanging="360"/>
      </w:pPr>
      <w:rPr>
        <w:rFonts w:ascii="Symbol" w:hAnsi="Symbol" w:hint="default"/>
        <w:color w:val="auto"/>
      </w:rPr>
    </w:lvl>
    <w:lvl w:ilvl="1" w:tplc="0C090003" w:tentative="1">
      <w:start w:val="1"/>
      <w:numFmt w:val="bullet"/>
      <w:lvlText w:val="o"/>
      <w:lvlJc w:val="left"/>
      <w:pPr>
        <w:ind w:left="2367" w:hanging="360"/>
      </w:pPr>
      <w:rPr>
        <w:rFonts w:ascii="Courier New" w:hAnsi="Courier New" w:cs="Courier New" w:hint="default"/>
      </w:rPr>
    </w:lvl>
    <w:lvl w:ilvl="2" w:tplc="0C090005" w:tentative="1">
      <w:start w:val="1"/>
      <w:numFmt w:val="bullet"/>
      <w:lvlText w:val=""/>
      <w:lvlJc w:val="left"/>
      <w:pPr>
        <w:ind w:left="3087" w:hanging="360"/>
      </w:pPr>
      <w:rPr>
        <w:rFonts w:ascii="Wingdings" w:hAnsi="Wingdings" w:hint="default"/>
      </w:rPr>
    </w:lvl>
    <w:lvl w:ilvl="3" w:tplc="0C090001" w:tentative="1">
      <w:start w:val="1"/>
      <w:numFmt w:val="bullet"/>
      <w:lvlText w:val=""/>
      <w:lvlJc w:val="left"/>
      <w:pPr>
        <w:ind w:left="3807" w:hanging="360"/>
      </w:pPr>
      <w:rPr>
        <w:rFonts w:ascii="Symbol" w:hAnsi="Symbol" w:hint="default"/>
      </w:rPr>
    </w:lvl>
    <w:lvl w:ilvl="4" w:tplc="0C090003" w:tentative="1">
      <w:start w:val="1"/>
      <w:numFmt w:val="bullet"/>
      <w:lvlText w:val="o"/>
      <w:lvlJc w:val="left"/>
      <w:pPr>
        <w:ind w:left="4527" w:hanging="360"/>
      </w:pPr>
      <w:rPr>
        <w:rFonts w:ascii="Courier New" w:hAnsi="Courier New" w:cs="Courier New" w:hint="default"/>
      </w:rPr>
    </w:lvl>
    <w:lvl w:ilvl="5" w:tplc="0C090005" w:tentative="1">
      <w:start w:val="1"/>
      <w:numFmt w:val="bullet"/>
      <w:lvlText w:val=""/>
      <w:lvlJc w:val="left"/>
      <w:pPr>
        <w:ind w:left="5247" w:hanging="360"/>
      </w:pPr>
      <w:rPr>
        <w:rFonts w:ascii="Wingdings" w:hAnsi="Wingdings" w:hint="default"/>
      </w:rPr>
    </w:lvl>
    <w:lvl w:ilvl="6" w:tplc="0C090001" w:tentative="1">
      <w:start w:val="1"/>
      <w:numFmt w:val="bullet"/>
      <w:lvlText w:val=""/>
      <w:lvlJc w:val="left"/>
      <w:pPr>
        <w:ind w:left="5967" w:hanging="360"/>
      </w:pPr>
      <w:rPr>
        <w:rFonts w:ascii="Symbol" w:hAnsi="Symbol" w:hint="default"/>
      </w:rPr>
    </w:lvl>
    <w:lvl w:ilvl="7" w:tplc="0C090003" w:tentative="1">
      <w:start w:val="1"/>
      <w:numFmt w:val="bullet"/>
      <w:lvlText w:val="o"/>
      <w:lvlJc w:val="left"/>
      <w:pPr>
        <w:ind w:left="6687" w:hanging="360"/>
      </w:pPr>
      <w:rPr>
        <w:rFonts w:ascii="Courier New" w:hAnsi="Courier New" w:cs="Courier New" w:hint="default"/>
      </w:rPr>
    </w:lvl>
    <w:lvl w:ilvl="8" w:tplc="0C090005" w:tentative="1">
      <w:start w:val="1"/>
      <w:numFmt w:val="bullet"/>
      <w:lvlText w:val=""/>
      <w:lvlJc w:val="left"/>
      <w:pPr>
        <w:ind w:left="7407" w:hanging="360"/>
      </w:pPr>
      <w:rPr>
        <w:rFonts w:ascii="Wingdings" w:hAnsi="Wingdings" w:hint="default"/>
      </w:rPr>
    </w:lvl>
  </w:abstractNum>
  <w:abstractNum w:abstractNumId="14" w15:restartNumberingAfterBreak="0">
    <w:nsid w:val="4FAF25A7"/>
    <w:multiLevelType w:val="hybridMultilevel"/>
    <w:tmpl w:val="413AD1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1C94017"/>
    <w:multiLevelType w:val="multilevel"/>
    <w:tmpl w:val="DA4C3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9711922"/>
    <w:multiLevelType w:val="hybridMultilevel"/>
    <w:tmpl w:val="9D126992"/>
    <w:lvl w:ilvl="0" w:tplc="959E5892">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5A425671"/>
    <w:multiLevelType w:val="hybridMultilevel"/>
    <w:tmpl w:val="E7C4DB34"/>
    <w:lvl w:ilvl="0" w:tplc="5E8C8F30">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B8E2DA3"/>
    <w:multiLevelType w:val="multilevel"/>
    <w:tmpl w:val="0C489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0793C22"/>
    <w:multiLevelType w:val="hybridMultilevel"/>
    <w:tmpl w:val="6BB2F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E4050B"/>
    <w:multiLevelType w:val="hybridMultilevel"/>
    <w:tmpl w:val="3F8E7D80"/>
    <w:lvl w:ilvl="0" w:tplc="B4441A2E">
      <w:start w:val="1"/>
      <w:numFmt w:val="bullet"/>
      <w:lvlText w:val=""/>
      <w:lvlJc w:val="left"/>
      <w:pPr>
        <w:ind w:left="567" w:hanging="567"/>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D6E68E7"/>
    <w:multiLevelType w:val="hybridMultilevel"/>
    <w:tmpl w:val="B2445B9A"/>
    <w:lvl w:ilvl="0" w:tplc="AC38654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DAB0F12"/>
    <w:multiLevelType w:val="hybridMultilevel"/>
    <w:tmpl w:val="551EF5A0"/>
    <w:lvl w:ilvl="0" w:tplc="9140EEF4">
      <w:start w:val="1"/>
      <w:numFmt w:val="bullet"/>
      <w:lvlText w:val=""/>
      <w:lvlJc w:val="left"/>
      <w:pPr>
        <w:ind w:left="284" w:hanging="284"/>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730601EA"/>
    <w:multiLevelType w:val="hybridMultilevel"/>
    <w:tmpl w:val="20EC47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48671328">
    <w:abstractNumId w:val="1"/>
  </w:num>
  <w:num w:numId="2" w16cid:durableId="1230388970">
    <w:abstractNumId w:val="23"/>
  </w:num>
  <w:num w:numId="3" w16cid:durableId="1214850453">
    <w:abstractNumId w:val="14"/>
  </w:num>
  <w:num w:numId="4" w16cid:durableId="854345305">
    <w:abstractNumId w:val="9"/>
  </w:num>
  <w:num w:numId="5" w16cid:durableId="759523042">
    <w:abstractNumId w:val="12"/>
  </w:num>
  <w:num w:numId="6" w16cid:durableId="2050300202">
    <w:abstractNumId w:val="10"/>
  </w:num>
  <w:num w:numId="7" w16cid:durableId="1479421815">
    <w:abstractNumId w:val="5"/>
  </w:num>
  <w:num w:numId="8" w16cid:durableId="799764229">
    <w:abstractNumId w:val="21"/>
  </w:num>
  <w:num w:numId="9" w16cid:durableId="1661032228">
    <w:abstractNumId w:val="16"/>
  </w:num>
  <w:num w:numId="10" w16cid:durableId="889339796">
    <w:abstractNumId w:val="20"/>
  </w:num>
  <w:num w:numId="11" w16cid:durableId="1720400293">
    <w:abstractNumId w:val="3"/>
  </w:num>
  <w:num w:numId="12" w16cid:durableId="1650592663">
    <w:abstractNumId w:val="6"/>
  </w:num>
  <w:num w:numId="13" w16cid:durableId="718821691">
    <w:abstractNumId w:val="0"/>
  </w:num>
  <w:num w:numId="14" w16cid:durableId="1120807452">
    <w:abstractNumId w:val="22"/>
  </w:num>
  <w:num w:numId="15" w16cid:durableId="1506626250">
    <w:abstractNumId w:val="6"/>
  </w:num>
  <w:num w:numId="16" w16cid:durableId="2145810211">
    <w:abstractNumId w:val="6"/>
  </w:num>
  <w:num w:numId="17" w16cid:durableId="1696347380">
    <w:abstractNumId w:val="4"/>
  </w:num>
  <w:num w:numId="18" w16cid:durableId="1223713403">
    <w:abstractNumId w:val="19"/>
  </w:num>
  <w:num w:numId="19" w16cid:durableId="1039935140">
    <w:abstractNumId w:val="17"/>
  </w:num>
  <w:num w:numId="20" w16cid:durableId="1643191024">
    <w:abstractNumId w:val="2"/>
  </w:num>
  <w:num w:numId="21" w16cid:durableId="171072417">
    <w:abstractNumId w:val="8"/>
  </w:num>
  <w:num w:numId="22" w16cid:durableId="1116291507">
    <w:abstractNumId w:val="7"/>
  </w:num>
  <w:num w:numId="23" w16cid:durableId="1014529923">
    <w:abstractNumId w:val="13"/>
  </w:num>
  <w:num w:numId="24" w16cid:durableId="1809323064">
    <w:abstractNumId w:val="2"/>
  </w:num>
  <w:num w:numId="25" w16cid:durableId="646322904">
    <w:abstractNumId w:val="8"/>
  </w:num>
  <w:num w:numId="26" w16cid:durableId="1301494512">
    <w:abstractNumId w:val="7"/>
  </w:num>
  <w:num w:numId="27" w16cid:durableId="304165322">
    <w:abstractNumId w:val="13"/>
  </w:num>
  <w:num w:numId="28" w16cid:durableId="82189534">
    <w:abstractNumId w:val="2"/>
  </w:num>
  <w:num w:numId="29" w16cid:durableId="1815370487">
    <w:abstractNumId w:val="8"/>
  </w:num>
  <w:num w:numId="30" w16cid:durableId="318774097">
    <w:abstractNumId w:val="7"/>
  </w:num>
  <w:num w:numId="31" w16cid:durableId="1107039175">
    <w:abstractNumId w:val="13"/>
  </w:num>
  <w:num w:numId="32" w16cid:durableId="1528786652">
    <w:abstractNumId w:val="15"/>
  </w:num>
  <w:num w:numId="33" w16cid:durableId="68817227">
    <w:abstractNumId w:val="11"/>
  </w:num>
  <w:num w:numId="34" w16cid:durableId="1746481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2tzAB0paGJgYW5ko6SsGpxcWZ+XkgBUa1AOn+SJosAAAA"/>
  </w:docVars>
  <w:rsids>
    <w:rsidRoot w:val="00C115F4"/>
    <w:rsid w:val="00010219"/>
    <w:rsid w:val="00022CB4"/>
    <w:rsid w:val="000349BE"/>
    <w:rsid w:val="00075AA4"/>
    <w:rsid w:val="000962E2"/>
    <w:rsid w:val="000B52F7"/>
    <w:rsid w:val="000F05B6"/>
    <w:rsid w:val="001203D1"/>
    <w:rsid w:val="0012630C"/>
    <w:rsid w:val="00152ED8"/>
    <w:rsid w:val="00154FAC"/>
    <w:rsid w:val="00194B35"/>
    <w:rsid w:val="001A72F6"/>
    <w:rsid w:val="001B21DE"/>
    <w:rsid w:val="001B53CE"/>
    <w:rsid w:val="001C2945"/>
    <w:rsid w:val="001E29FD"/>
    <w:rsid w:val="001E620C"/>
    <w:rsid w:val="001F7115"/>
    <w:rsid w:val="0021065D"/>
    <w:rsid w:val="00211332"/>
    <w:rsid w:val="00213652"/>
    <w:rsid w:val="00213A48"/>
    <w:rsid w:val="002345C9"/>
    <w:rsid w:val="002536C3"/>
    <w:rsid w:val="00276FBA"/>
    <w:rsid w:val="0028687E"/>
    <w:rsid w:val="00294ABC"/>
    <w:rsid w:val="002C334E"/>
    <w:rsid w:val="002C7280"/>
    <w:rsid w:val="002D0AA3"/>
    <w:rsid w:val="002D5294"/>
    <w:rsid w:val="003415FE"/>
    <w:rsid w:val="003422B3"/>
    <w:rsid w:val="003810F3"/>
    <w:rsid w:val="0039048E"/>
    <w:rsid w:val="0039306F"/>
    <w:rsid w:val="0039713C"/>
    <w:rsid w:val="003A5C09"/>
    <w:rsid w:val="00401D16"/>
    <w:rsid w:val="0046136B"/>
    <w:rsid w:val="00467AA1"/>
    <w:rsid w:val="004727E4"/>
    <w:rsid w:val="00476D0A"/>
    <w:rsid w:val="00484BFE"/>
    <w:rsid w:val="00485400"/>
    <w:rsid w:val="00485983"/>
    <w:rsid w:val="00485B53"/>
    <w:rsid w:val="00487239"/>
    <w:rsid w:val="004A6384"/>
    <w:rsid w:val="004B4669"/>
    <w:rsid w:val="004C56D8"/>
    <w:rsid w:val="004C7138"/>
    <w:rsid w:val="004D30F2"/>
    <w:rsid w:val="004D5216"/>
    <w:rsid w:val="004D55AF"/>
    <w:rsid w:val="00526852"/>
    <w:rsid w:val="00562DA2"/>
    <w:rsid w:val="00570707"/>
    <w:rsid w:val="005C4B3A"/>
    <w:rsid w:val="005C7A7C"/>
    <w:rsid w:val="006051D3"/>
    <w:rsid w:val="00617128"/>
    <w:rsid w:val="00620D16"/>
    <w:rsid w:val="00642462"/>
    <w:rsid w:val="006545CA"/>
    <w:rsid w:val="00655380"/>
    <w:rsid w:val="006758E3"/>
    <w:rsid w:val="00690A81"/>
    <w:rsid w:val="006A58FB"/>
    <w:rsid w:val="006B0477"/>
    <w:rsid w:val="006B2868"/>
    <w:rsid w:val="006C0F33"/>
    <w:rsid w:val="006D6F02"/>
    <w:rsid w:val="006E3944"/>
    <w:rsid w:val="006F56A6"/>
    <w:rsid w:val="007100FA"/>
    <w:rsid w:val="007242E5"/>
    <w:rsid w:val="00725BFB"/>
    <w:rsid w:val="00731550"/>
    <w:rsid w:val="007543C3"/>
    <w:rsid w:val="0077596B"/>
    <w:rsid w:val="007A65B1"/>
    <w:rsid w:val="007E03D3"/>
    <w:rsid w:val="007E4EB2"/>
    <w:rsid w:val="007F5EEB"/>
    <w:rsid w:val="008005DB"/>
    <w:rsid w:val="00803952"/>
    <w:rsid w:val="00814B57"/>
    <w:rsid w:val="00831958"/>
    <w:rsid w:val="00831F21"/>
    <w:rsid w:val="00851D60"/>
    <w:rsid w:val="0085762F"/>
    <w:rsid w:val="00892EAB"/>
    <w:rsid w:val="008A05C4"/>
    <w:rsid w:val="008C19C1"/>
    <w:rsid w:val="008C2262"/>
    <w:rsid w:val="008C2D12"/>
    <w:rsid w:val="008D321B"/>
    <w:rsid w:val="008D4BCF"/>
    <w:rsid w:val="009059C8"/>
    <w:rsid w:val="00932261"/>
    <w:rsid w:val="00941479"/>
    <w:rsid w:val="00952A93"/>
    <w:rsid w:val="009A6FBF"/>
    <w:rsid w:val="009C1E4B"/>
    <w:rsid w:val="009C7E8F"/>
    <w:rsid w:val="009D0A7F"/>
    <w:rsid w:val="00A00DCB"/>
    <w:rsid w:val="00A05D80"/>
    <w:rsid w:val="00A1728C"/>
    <w:rsid w:val="00A246C0"/>
    <w:rsid w:val="00A365D9"/>
    <w:rsid w:val="00A932B5"/>
    <w:rsid w:val="00A93F55"/>
    <w:rsid w:val="00A97313"/>
    <w:rsid w:val="00AA64A0"/>
    <w:rsid w:val="00AD7E7C"/>
    <w:rsid w:val="00AE1867"/>
    <w:rsid w:val="00AE6AA1"/>
    <w:rsid w:val="00B11404"/>
    <w:rsid w:val="00B233F6"/>
    <w:rsid w:val="00B26BE9"/>
    <w:rsid w:val="00B428DE"/>
    <w:rsid w:val="00B84BF3"/>
    <w:rsid w:val="00BA3BD8"/>
    <w:rsid w:val="00BB2876"/>
    <w:rsid w:val="00BB30BA"/>
    <w:rsid w:val="00BB30DB"/>
    <w:rsid w:val="00BB56AB"/>
    <w:rsid w:val="00BC1211"/>
    <w:rsid w:val="00BC6916"/>
    <w:rsid w:val="00BF0010"/>
    <w:rsid w:val="00C029B4"/>
    <w:rsid w:val="00C115F4"/>
    <w:rsid w:val="00C20E49"/>
    <w:rsid w:val="00C36779"/>
    <w:rsid w:val="00C42804"/>
    <w:rsid w:val="00C71601"/>
    <w:rsid w:val="00C80C3A"/>
    <w:rsid w:val="00C95A80"/>
    <w:rsid w:val="00CA4CCB"/>
    <w:rsid w:val="00CB2E62"/>
    <w:rsid w:val="00CE2DA0"/>
    <w:rsid w:val="00CE50A3"/>
    <w:rsid w:val="00D073D7"/>
    <w:rsid w:val="00D4216E"/>
    <w:rsid w:val="00D44BA6"/>
    <w:rsid w:val="00D65CB8"/>
    <w:rsid w:val="00D66E4B"/>
    <w:rsid w:val="00D725CF"/>
    <w:rsid w:val="00D81AD1"/>
    <w:rsid w:val="00DB6C75"/>
    <w:rsid w:val="00DC0F14"/>
    <w:rsid w:val="00DD0D66"/>
    <w:rsid w:val="00DD2E00"/>
    <w:rsid w:val="00DD740F"/>
    <w:rsid w:val="00DE1B6A"/>
    <w:rsid w:val="00DF7338"/>
    <w:rsid w:val="00E21B76"/>
    <w:rsid w:val="00E277C7"/>
    <w:rsid w:val="00E360C8"/>
    <w:rsid w:val="00E372EE"/>
    <w:rsid w:val="00E72830"/>
    <w:rsid w:val="00E92608"/>
    <w:rsid w:val="00EB7650"/>
    <w:rsid w:val="00EE4420"/>
    <w:rsid w:val="00EE7505"/>
    <w:rsid w:val="00EF51C9"/>
    <w:rsid w:val="00F12759"/>
    <w:rsid w:val="00F3217D"/>
    <w:rsid w:val="00F32A0B"/>
    <w:rsid w:val="00F51887"/>
    <w:rsid w:val="00F53C28"/>
    <w:rsid w:val="00F7492F"/>
    <w:rsid w:val="00F95356"/>
    <w:rsid w:val="00FA0DFC"/>
    <w:rsid w:val="00FA5830"/>
    <w:rsid w:val="00FB306B"/>
    <w:rsid w:val="00FB40E6"/>
    <w:rsid w:val="00FC3028"/>
    <w:rsid w:val="00FC5D42"/>
    <w:rsid w:val="00FE11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14:docId w14:val="0EA4F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5CA"/>
    <w:pPr>
      <w:spacing w:after="120" w:line="280" w:lineRule="exact"/>
      <w:jc w:val="both"/>
    </w:pPr>
    <w:rPr>
      <w:sz w:val="20"/>
    </w:rPr>
  </w:style>
  <w:style w:type="paragraph" w:styleId="Heading1">
    <w:name w:val="heading 1"/>
    <w:basedOn w:val="Normal"/>
    <w:next w:val="Normal"/>
    <w:link w:val="Heading1Char"/>
    <w:uiPriority w:val="9"/>
    <w:qFormat/>
    <w:rsid w:val="006545CA"/>
    <w:pPr>
      <w:keepNext/>
      <w:keepLines/>
      <w:spacing w:before="240" w:after="60" w:line="360" w:lineRule="exact"/>
      <w:outlineLvl w:val="0"/>
    </w:pPr>
    <w:rPr>
      <w:rFonts w:asciiTheme="majorHAnsi" w:eastAsiaTheme="majorEastAsia" w:hAnsiTheme="majorHAnsi" w:cstheme="majorBidi"/>
      <w:b/>
      <w:color w:val="585C3B" w:themeColor="accent1"/>
      <w:sz w:val="36"/>
      <w:szCs w:val="32"/>
    </w:rPr>
  </w:style>
  <w:style w:type="paragraph" w:styleId="Heading2">
    <w:name w:val="heading 2"/>
    <w:basedOn w:val="Normal"/>
    <w:next w:val="Normal"/>
    <w:link w:val="Heading2Char"/>
    <w:uiPriority w:val="9"/>
    <w:unhideWhenUsed/>
    <w:qFormat/>
    <w:rsid w:val="006545CA"/>
    <w:pPr>
      <w:keepNext/>
      <w:keepLines/>
      <w:spacing w:before="240" w:after="60" w:line="320" w:lineRule="exact"/>
      <w:outlineLvl w:val="1"/>
    </w:pPr>
    <w:rPr>
      <w:rFonts w:asciiTheme="majorHAnsi" w:eastAsiaTheme="majorEastAsia" w:hAnsiTheme="majorHAnsi" w:cstheme="majorBidi"/>
      <w:b/>
      <w:color w:val="585C3B" w:themeColor="accent1"/>
      <w:sz w:val="32"/>
      <w:szCs w:val="26"/>
    </w:rPr>
  </w:style>
  <w:style w:type="paragraph" w:styleId="Heading3">
    <w:name w:val="heading 3"/>
    <w:basedOn w:val="Normal"/>
    <w:next w:val="Normal"/>
    <w:link w:val="Heading3Char"/>
    <w:uiPriority w:val="9"/>
    <w:unhideWhenUsed/>
    <w:qFormat/>
    <w:rsid w:val="006545CA"/>
    <w:pPr>
      <w:keepNext/>
      <w:keepLines/>
      <w:spacing w:before="240" w:after="60"/>
      <w:outlineLvl w:val="2"/>
    </w:pPr>
    <w:rPr>
      <w:rFonts w:asciiTheme="majorHAnsi" w:eastAsiaTheme="majorEastAsia" w:hAnsiTheme="majorHAnsi" w:cstheme="majorBidi"/>
      <w:b/>
      <w:color w:val="585C3B" w:themeColor="accent1"/>
      <w:sz w:val="28"/>
      <w:szCs w:val="24"/>
    </w:rPr>
  </w:style>
  <w:style w:type="paragraph" w:styleId="Heading4">
    <w:name w:val="heading 4"/>
    <w:basedOn w:val="Normal"/>
    <w:next w:val="Normal"/>
    <w:link w:val="Heading4Char"/>
    <w:uiPriority w:val="9"/>
    <w:unhideWhenUsed/>
    <w:qFormat/>
    <w:rsid w:val="006545CA"/>
    <w:pPr>
      <w:keepNext/>
      <w:keepLines/>
      <w:spacing w:before="240" w:after="60"/>
      <w:outlineLvl w:val="3"/>
    </w:pPr>
    <w:rPr>
      <w:rFonts w:asciiTheme="majorHAnsi" w:eastAsiaTheme="majorEastAsia" w:hAnsiTheme="majorHAnsi" w:cstheme="majorBidi"/>
      <w:b/>
      <w:iCs/>
      <w:color w:val="585C3B" w:themeColor="accent1"/>
      <w:sz w:val="24"/>
    </w:rPr>
  </w:style>
  <w:style w:type="paragraph" w:styleId="Heading5">
    <w:name w:val="heading 5"/>
    <w:basedOn w:val="Normal"/>
    <w:next w:val="Normal"/>
    <w:link w:val="Heading5Char"/>
    <w:uiPriority w:val="9"/>
    <w:unhideWhenUsed/>
    <w:qFormat/>
    <w:rsid w:val="006545CA"/>
    <w:pPr>
      <w:keepNext/>
      <w:keepLines/>
      <w:spacing w:before="240" w:after="60"/>
      <w:outlineLvl w:val="4"/>
    </w:pPr>
    <w:rPr>
      <w:rFonts w:asciiTheme="majorHAnsi" w:eastAsiaTheme="majorEastAsia" w:hAnsiTheme="majorHAnsi" w:cstheme="majorBidi"/>
      <w:b/>
      <w:color w:val="585C3B" w:themeColor="accent1"/>
    </w:rPr>
  </w:style>
  <w:style w:type="paragraph" w:styleId="Heading6">
    <w:name w:val="heading 6"/>
    <w:basedOn w:val="Normal"/>
    <w:next w:val="Normal"/>
    <w:link w:val="Heading6Char"/>
    <w:uiPriority w:val="9"/>
    <w:semiHidden/>
    <w:unhideWhenUsed/>
    <w:qFormat/>
    <w:rsid w:val="006545CA"/>
    <w:pPr>
      <w:keepNext/>
      <w:keepLines/>
      <w:spacing w:before="40" w:after="0"/>
      <w:outlineLvl w:val="5"/>
    </w:pPr>
    <w:rPr>
      <w:rFonts w:asciiTheme="majorHAnsi" w:eastAsiaTheme="majorEastAsia" w:hAnsiTheme="majorHAnsi" w:cstheme="majorBidi"/>
      <w:color w:val="2B2D1D" w:themeColor="accent1" w:themeShade="7F"/>
    </w:rPr>
  </w:style>
  <w:style w:type="paragraph" w:styleId="Heading7">
    <w:name w:val="heading 7"/>
    <w:basedOn w:val="Normal"/>
    <w:next w:val="Normal"/>
    <w:link w:val="Heading7Char"/>
    <w:uiPriority w:val="9"/>
    <w:semiHidden/>
    <w:unhideWhenUsed/>
    <w:qFormat/>
    <w:rsid w:val="006545CA"/>
    <w:pPr>
      <w:keepNext/>
      <w:keepLines/>
      <w:spacing w:before="40" w:after="0"/>
      <w:outlineLvl w:val="6"/>
    </w:pPr>
    <w:rPr>
      <w:rFonts w:asciiTheme="majorHAnsi" w:eastAsiaTheme="majorEastAsia" w:hAnsiTheme="majorHAnsi" w:cstheme="majorBidi"/>
      <w:i/>
      <w:iCs/>
      <w:color w:val="2B2D1D" w:themeColor="accent1" w:themeShade="7F"/>
    </w:rPr>
  </w:style>
  <w:style w:type="paragraph" w:styleId="Heading8">
    <w:name w:val="heading 8"/>
    <w:basedOn w:val="Normal"/>
    <w:next w:val="Normal"/>
    <w:link w:val="Heading8Char"/>
    <w:uiPriority w:val="9"/>
    <w:semiHidden/>
    <w:unhideWhenUsed/>
    <w:qFormat/>
    <w:rsid w:val="006545C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45C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15F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15F4"/>
    <w:rPr>
      <w:rFonts w:ascii="Tahoma" w:hAnsi="Tahoma" w:cs="Tahoma"/>
      <w:sz w:val="16"/>
      <w:szCs w:val="16"/>
    </w:rPr>
  </w:style>
  <w:style w:type="paragraph" w:styleId="ListParagraph">
    <w:name w:val="List Paragraph"/>
    <w:aliases w:val="Table Section Title"/>
    <w:basedOn w:val="Normal"/>
    <w:link w:val="ListParagraphChar"/>
    <w:uiPriority w:val="34"/>
    <w:rsid w:val="007E4EB2"/>
    <w:pPr>
      <w:ind w:left="720"/>
      <w:contextualSpacing/>
    </w:pPr>
  </w:style>
  <w:style w:type="paragraph" w:styleId="Header">
    <w:name w:val="header"/>
    <w:basedOn w:val="Normal"/>
    <w:link w:val="HeaderChar"/>
    <w:uiPriority w:val="99"/>
    <w:unhideWhenUsed/>
    <w:rsid w:val="001B21DE"/>
    <w:pPr>
      <w:tabs>
        <w:tab w:val="center" w:pos="4513"/>
        <w:tab w:val="right" w:pos="9026"/>
      </w:tabs>
      <w:spacing w:after="0"/>
    </w:pPr>
  </w:style>
  <w:style w:type="character" w:customStyle="1" w:styleId="HeaderChar">
    <w:name w:val="Header Char"/>
    <w:basedOn w:val="DefaultParagraphFont"/>
    <w:link w:val="Header"/>
    <w:uiPriority w:val="99"/>
    <w:rsid w:val="001B21DE"/>
  </w:style>
  <w:style w:type="paragraph" w:styleId="Footer">
    <w:name w:val="footer"/>
    <w:basedOn w:val="Normal"/>
    <w:link w:val="FooterChar"/>
    <w:uiPriority w:val="99"/>
    <w:unhideWhenUsed/>
    <w:rsid w:val="001B21DE"/>
    <w:pPr>
      <w:tabs>
        <w:tab w:val="center" w:pos="4513"/>
        <w:tab w:val="right" w:pos="9026"/>
      </w:tabs>
      <w:spacing w:after="0"/>
    </w:pPr>
  </w:style>
  <w:style w:type="character" w:customStyle="1" w:styleId="FooterChar">
    <w:name w:val="Footer Char"/>
    <w:basedOn w:val="DefaultParagraphFont"/>
    <w:link w:val="Footer"/>
    <w:uiPriority w:val="99"/>
    <w:rsid w:val="001B21DE"/>
  </w:style>
  <w:style w:type="paragraph" w:customStyle="1" w:styleId="Style2">
    <w:name w:val="Style 2"/>
    <w:link w:val="Style2Char"/>
    <w:uiPriority w:val="99"/>
    <w:rsid w:val="00617128"/>
    <w:pPr>
      <w:widowControl w:val="0"/>
      <w:autoSpaceDE w:val="0"/>
      <w:autoSpaceDN w:val="0"/>
      <w:spacing w:before="72" w:after="0" w:line="290" w:lineRule="auto"/>
      <w:ind w:left="432"/>
    </w:pPr>
    <w:rPr>
      <w:rFonts w:ascii="Arial Narrow" w:eastAsiaTheme="minorEastAsia" w:hAnsi="Arial Narrow" w:cs="Arial Narrow"/>
      <w:lang w:val="en-US" w:eastAsia="en-AU"/>
    </w:rPr>
  </w:style>
  <w:style w:type="character" w:customStyle="1" w:styleId="CharacterStyle1">
    <w:name w:val="Character Style 1"/>
    <w:uiPriority w:val="99"/>
    <w:rsid w:val="00617128"/>
    <w:rPr>
      <w:rFonts w:ascii="Arial Narrow" w:hAnsi="Arial Narrow" w:cs="Arial Narrow"/>
      <w:sz w:val="22"/>
      <w:szCs w:val="22"/>
    </w:rPr>
  </w:style>
  <w:style w:type="table" w:styleId="TableGrid">
    <w:name w:val="Table Grid"/>
    <w:basedOn w:val="TableNormal"/>
    <w:uiPriority w:val="39"/>
    <w:rsid w:val="00617128"/>
    <w:pPr>
      <w:spacing w:after="0" w:line="240" w:lineRule="auto"/>
    </w:pPr>
    <w:rPr>
      <w:rFonts w:eastAsiaTheme="minorEastAsia"/>
      <w:lang w:eastAsia="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OfficeUseOnlySection">
    <w:name w:val="Office Use Only Section"/>
    <w:basedOn w:val="Normal"/>
    <w:rsid w:val="00AE6AA1"/>
    <w:pPr>
      <w:pBdr>
        <w:top w:val="single" w:sz="18" w:space="1" w:color="000000" w:themeColor="text1"/>
      </w:pBdr>
      <w:autoSpaceDE w:val="0"/>
      <w:autoSpaceDN w:val="0"/>
      <w:adjustRightInd w:val="0"/>
      <w:spacing w:after="0"/>
    </w:pPr>
    <w:rPr>
      <w:rFonts w:ascii="Arial Bold" w:hAnsi="Arial Bold" w:cs="Helvetica"/>
      <w:b/>
      <w:sz w:val="16"/>
      <w:szCs w:val="16"/>
    </w:rPr>
  </w:style>
  <w:style w:type="character" w:styleId="PlaceholderText">
    <w:name w:val="Placeholder Text"/>
    <w:basedOn w:val="DefaultParagraphFont"/>
    <w:uiPriority w:val="99"/>
    <w:rsid w:val="004A6384"/>
    <w:rPr>
      <w:color w:val="808080"/>
    </w:rPr>
  </w:style>
  <w:style w:type="character" w:styleId="Hyperlink">
    <w:name w:val="Hyperlink"/>
    <w:basedOn w:val="DefaultParagraphFont"/>
    <w:uiPriority w:val="99"/>
    <w:unhideWhenUsed/>
    <w:rsid w:val="00A00DCB"/>
    <w:rPr>
      <w:color w:val="C6AA76" w:themeColor="hyperlink"/>
      <w:u w:val="single"/>
    </w:rPr>
  </w:style>
  <w:style w:type="paragraph" w:customStyle="1" w:styleId="DocumentTitle">
    <w:name w:val="Document Title"/>
    <w:basedOn w:val="Normal"/>
    <w:link w:val="DocumentTitleChar"/>
    <w:rsid w:val="00DB6C75"/>
    <w:pPr>
      <w:autoSpaceDE w:val="0"/>
      <w:autoSpaceDN w:val="0"/>
      <w:adjustRightInd w:val="0"/>
      <w:spacing w:after="240"/>
      <w:outlineLvl w:val="0"/>
    </w:pPr>
    <w:rPr>
      <w:rFonts w:eastAsia="Times New Roman" w:cs="Arial"/>
      <w:b/>
      <w:color w:val="C3C6A8" w:themeColor="accent2"/>
      <w:sz w:val="36"/>
      <w:szCs w:val="36"/>
    </w:rPr>
  </w:style>
  <w:style w:type="paragraph" w:customStyle="1" w:styleId="NumberedHeading">
    <w:name w:val="Numbered Heading"/>
    <w:basedOn w:val="ListParagraph"/>
    <w:next w:val="Normal"/>
    <w:link w:val="NumberedHeadingChar"/>
    <w:autoRedefine/>
    <w:rsid w:val="0028687E"/>
    <w:pPr>
      <w:autoSpaceDE w:val="0"/>
      <w:autoSpaceDN w:val="0"/>
      <w:adjustRightInd w:val="0"/>
      <w:spacing w:before="360"/>
      <w:ind w:left="360"/>
      <w:contextualSpacing w:val="0"/>
      <w:outlineLvl w:val="1"/>
    </w:pPr>
    <w:rPr>
      <w:rFonts w:cs="Arial"/>
      <w:bCs/>
      <w:caps/>
      <w:color w:val="585C3B"/>
      <w:sz w:val="28"/>
      <w:szCs w:val="24"/>
    </w:rPr>
  </w:style>
  <w:style w:type="character" w:customStyle="1" w:styleId="DocumentTitleChar">
    <w:name w:val="Document Title Char"/>
    <w:basedOn w:val="DefaultParagraphFont"/>
    <w:link w:val="DocumentTitle"/>
    <w:rsid w:val="00DB6C75"/>
    <w:rPr>
      <w:rFonts w:ascii="Arial" w:eastAsia="Times New Roman" w:hAnsi="Arial" w:cs="Arial"/>
      <w:b/>
      <w:color w:val="C3C6A8" w:themeColor="accent2"/>
      <w:sz w:val="36"/>
      <w:szCs w:val="36"/>
    </w:rPr>
  </w:style>
  <w:style w:type="paragraph" w:customStyle="1" w:styleId="MajorHeading">
    <w:name w:val="Major Heading"/>
    <w:basedOn w:val="Style2"/>
    <w:link w:val="MajorHeadingChar"/>
    <w:autoRedefine/>
    <w:rsid w:val="00BB2876"/>
    <w:pPr>
      <w:tabs>
        <w:tab w:val="left" w:pos="4560"/>
        <w:tab w:val="left" w:pos="5650"/>
      </w:tabs>
      <w:spacing w:before="240" w:after="120" w:line="240" w:lineRule="auto"/>
      <w:ind w:left="0"/>
      <w:jc w:val="both"/>
    </w:pPr>
    <w:rPr>
      <w:rFonts w:ascii="Arial" w:hAnsi="Arial" w:cs="Arial"/>
      <w:b/>
      <w:noProof/>
      <w:color w:val="585C3B"/>
    </w:rPr>
  </w:style>
  <w:style w:type="character" w:customStyle="1" w:styleId="ListParagraphChar">
    <w:name w:val="List Paragraph Char"/>
    <w:aliases w:val="Table Section Title Char"/>
    <w:basedOn w:val="DefaultParagraphFont"/>
    <w:link w:val="ListParagraph"/>
    <w:uiPriority w:val="34"/>
    <w:rsid w:val="007E4EB2"/>
  </w:style>
  <w:style w:type="character" w:customStyle="1" w:styleId="NumberedHeadingChar">
    <w:name w:val="Numbered Heading Char"/>
    <w:basedOn w:val="ListParagraphChar"/>
    <w:link w:val="NumberedHeading"/>
    <w:rsid w:val="0028687E"/>
    <w:rPr>
      <w:rFonts w:cs="Arial"/>
      <w:bCs/>
      <w:caps/>
      <w:color w:val="585C3B"/>
      <w:sz w:val="28"/>
      <w:szCs w:val="24"/>
    </w:rPr>
  </w:style>
  <w:style w:type="paragraph" w:customStyle="1" w:styleId="MinorHeading">
    <w:name w:val="Minor Heading"/>
    <w:basedOn w:val="Normal"/>
    <w:next w:val="Normal"/>
    <w:link w:val="MinorHeadingChar"/>
    <w:autoRedefine/>
    <w:rsid w:val="00BB2876"/>
    <w:pPr>
      <w:jc w:val="left"/>
      <w:outlineLvl w:val="2"/>
    </w:pPr>
    <w:rPr>
      <w:color w:val="585C3B"/>
      <w:sz w:val="24"/>
    </w:rPr>
  </w:style>
  <w:style w:type="character" w:customStyle="1" w:styleId="Style2Char">
    <w:name w:val="Style 2 Char"/>
    <w:basedOn w:val="DefaultParagraphFont"/>
    <w:link w:val="Style2"/>
    <w:uiPriority w:val="99"/>
    <w:rsid w:val="00EE4420"/>
    <w:rPr>
      <w:rFonts w:ascii="Arial Narrow" w:eastAsiaTheme="minorEastAsia" w:hAnsi="Arial Narrow" w:cs="Arial Narrow"/>
      <w:lang w:val="en-US" w:eastAsia="en-AU"/>
    </w:rPr>
  </w:style>
  <w:style w:type="character" w:customStyle="1" w:styleId="MajorHeadingChar">
    <w:name w:val="Major Heading Char"/>
    <w:basedOn w:val="Style2Char"/>
    <w:link w:val="MajorHeading"/>
    <w:rsid w:val="00BB2876"/>
    <w:rPr>
      <w:rFonts w:ascii="Arial" w:eastAsiaTheme="minorEastAsia" w:hAnsi="Arial" w:cs="Arial"/>
      <w:b/>
      <w:noProof/>
      <w:color w:val="585C3B"/>
      <w:lang w:val="en-US" w:eastAsia="en-AU"/>
    </w:rPr>
  </w:style>
  <w:style w:type="character" w:customStyle="1" w:styleId="MinorHeadingChar">
    <w:name w:val="Minor Heading Char"/>
    <w:basedOn w:val="DefaultParagraphFont"/>
    <w:link w:val="MinorHeading"/>
    <w:rsid w:val="00BB2876"/>
    <w:rPr>
      <w:rFonts w:ascii="Arial" w:hAnsi="Arial"/>
      <w:color w:val="585C3B"/>
      <w:sz w:val="24"/>
    </w:rPr>
  </w:style>
  <w:style w:type="table" w:customStyle="1" w:styleId="TableGrid1">
    <w:name w:val="Table Grid1"/>
    <w:basedOn w:val="TableNormal"/>
    <w:next w:val="TableGrid"/>
    <w:uiPriority w:val="59"/>
    <w:rsid w:val="00A05D8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Text">
    <w:name w:val="Main Text"/>
    <w:basedOn w:val="Normal"/>
    <w:link w:val="MainTextChar"/>
    <w:rsid w:val="007100FA"/>
    <w:rPr>
      <w:sz w:val="18"/>
      <w:szCs w:val="24"/>
      <w:lang w:val="en-US"/>
    </w:rPr>
  </w:style>
  <w:style w:type="character" w:customStyle="1" w:styleId="MainTextChar">
    <w:name w:val="Main Text Char"/>
    <w:basedOn w:val="DefaultParagraphFont"/>
    <w:link w:val="MainText"/>
    <w:rsid w:val="007100FA"/>
    <w:rPr>
      <w:rFonts w:ascii="Arial" w:hAnsi="Arial"/>
      <w:sz w:val="18"/>
      <w:szCs w:val="24"/>
      <w:lang w:val="en-US"/>
    </w:rPr>
  </w:style>
  <w:style w:type="table" w:customStyle="1" w:styleId="TableGrid2">
    <w:name w:val="Table Grid2"/>
    <w:basedOn w:val="TableNormal"/>
    <w:next w:val="TableGrid"/>
    <w:rsid w:val="007E4EB2"/>
    <w:pPr>
      <w:spacing w:after="0" w:line="240" w:lineRule="auto"/>
    </w:pPr>
    <w:rPr>
      <w:rFonts w:ascii="Arial" w:hAnsi="Arial"/>
      <w:sz w:val="16"/>
      <w:szCs w:val="24"/>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526852"/>
    <w:rPr>
      <w:color w:val="E9E186" w:themeColor="followedHyperlink"/>
      <w:u w:val="single"/>
    </w:rPr>
  </w:style>
  <w:style w:type="paragraph" w:customStyle="1" w:styleId="Sub-Heading">
    <w:name w:val="Sub-Heading"/>
    <w:basedOn w:val="Heading2"/>
    <w:next w:val="Normal"/>
    <w:link w:val="Sub-HeadingChar"/>
    <w:autoRedefine/>
    <w:rsid w:val="006A58FB"/>
    <w:pPr>
      <w:tabs>
        <w:tab w:val="left" w:pos="5670"/>
        <w:tab w:val="left" w:pos="6804"/>
        <w:tab w:val="left" w:pos="7938"/>
      </w:tabs>
      <w:spacing w:before="120" w:after="120" w:line="0" w:lineRule="atLeast"/>
      <w:jc w:val="left"/>
      <w:outlineLvl w:val="2"/>
    </w:pPr>
    <w:rPr>
      <w:rFonts w:ascii="Arial" w:hAnsi="Arial" w:cs="Arial"/>
      <w:color w:val="585C3B"/>
      <w:spacing w:val="-6"/>
      <w:sz w:val="24"/>
      <w:szCs w:val="24"/>
      <w:lang w:val="en-US" w:eastAsia="en-AU"/>
    </w:rPr>
  </w:style>
  <w:style w:type="character" w:customStyle="1" w:styleId="Sub-HeadingChar">
    <w:name w:val="Sub-Heading Char"/>
    <w:basedOn w:val="Heading2Char"/>
    <w:link w:val="Sub-Heading"/>
    <w:rsid w:val="006A58FB"/>
    <w:rPr>
      <w:rFonts w:ascii="Arial" w:eastAsiaTheme="majorEastAsia" w:hAnsi="Arial" w:cs="Arial"/>
      <w:b/>
      <w:color w:val="585C3B"/>
      <w:spacing w:val="-6"/>
      <w:sz w:val="24"/>
      <w:szCs w:val="24"/>
      <w:lang w:val="en-US" w:eastAsia="en-AU"/>
    </w:rPr>
  </w:style>
  <w:style w:type="character" w:customStyle="1" w:styleId="Heading2Char">
    <w:name w:val="Heading 2 Char"/>
    <w:basedOn w:val="DefaultParagraphFont"/>
    <w:link w:val="Heading2"/>
    <w:uiPriority w:val="9"/>
    <w:rsid w:val="006545CA"/>
    <w:rPr>
      <w:rFonts w:asciiTheme="majorHAnsi" w:eastAsiaTheme="majorEastAsia" w:hAnsiTheme="majorHAnsi" w:cstheme="majorBidi"/>
      <w:b/>
      <w:color w:val="585C3B" w:themeColor="accent1"/>
      <w:sz w:val="32"/>
      <w:szCs w:val="26"/>
    </w:rPr>
  </w:style>
  <w:style w:type="paragraph" w:customStyle="1" w:styleId="FormSection">
    <w:name w:val="Form Section"/>
    <w:basedOn w:val="Heading4"/>
    <w:link w:val="FormSectionChar"/>
    <w:qFormat/>
    <w:rsid w:val="006545CA"/>
    <w:pPr>
      <w:numPr>
        <w:numId w:val="1"/>
      </w:numPr>
      <w:spacing w:before="120" w:after="120"/>
      <w:ind w:left="284" w:hanging="284"/>
    </w:pPr>
    <w:rPr>
      <w:b w:val="0"/>
      <w:caps/>
      <w:sz w:val="28"/>
    </w:rPr>
  </w:style>
  <w:style w:type="character" w:customStyle="1" w:styleId="FormSectionChar">
    <w:name w:val="Form Section Char"/>
    <w:basedOn w:val="Heading4Char"/>
    <w:link w:val="FormSection"/>
    <w:rsid w:val="006545CA"/>
    <w:rPr>
      <w:rFonts w:asciiTheme="majorHAnsi" w:eastAsiaTheme="majorEastAsia" w:hAnsiTheme="majorHAnsi" w:cstheme="majorBidi"/>
      <w:b w:val="0"/>
      <w:iCs/>
      <w:caps/>
      <w:color w:val="585C3B" w:themeColor="accent1"/>
      <w:sz w:val="28"/>
    </w:rPr>
  </w:style>
  <w:style w:type="character" w:customStyle="1" w:styleId="Heading4Char">
    <w:name w:val="Heading 4 Char"/>
    <w:basedOn w:val="DefaultParagraphFont"/>
    <w:link w:val="Heading4"/>
    <w:uiPriority w:val="9"/>
    <w:rsid w:val="006545CA"/>
    <w:rPr>
      <w:rFonts w:asciiTheme="majorHAnsi" w:eastAsiaTheme="majorEastAsia" w:hAnsiTheme="majorHAnsi" w:cstheme="majorBidi"/>
      <w:b/>
      <w:iCs/>
      <w:color w:val="585C3B" w:themeColor="accent1"/>
      <w:sz w:val="24"/>
    </w:rPr>
  </w:style>
  <w:style w:type="paragraph" w:customStyle="1" w:styleId="CitedCollegeDocument">
    <w:name w:val="Cited College Document"/>
    <w:basedOn w:val="FormSection"/>
    <w:link w:val="CitedCollegeDocumentChar"/>
    <w:qFormat/>
    <w:rsid w:val="006545CA"/>
    <w:pPr>
      <w:numPr>
        <w:numId w:val="0"/>
      </w:numPr>
      <w:spacing w:before="0"/>
    </w:pPr>
    <w:rPr>
      <w:i/>
      <w:color w:val="C6AA76"/>
      <w:sz w:val="20"/>
    </w:rPr>
  </w:style>
  <w:style w:type="character" w:customStyle="1" w:styleId="CitedCollegeDocumentChar">
    <w:name w:val="Cited College Document Char"/>
    <w:basedOn w:val="FormSectionChar"/>
    <w:link w:val="CitedCollegeDocument"/>
    <w:rsid w:val="006545CA"/>
    <w:rPr>
      <w:rFonts w:asciiTheme="majorHAnsi" w:eastAsiaTheme="majorEastAsia" w:hAnsiTheme="majorHAnsi" w:cstheme="majorBidi"/>
      <w:b w:val="0"/>
      <w:i/>
      <w:iCs/>
      <w:caps/>
      <w:color w:val="C6AA76"/>
      <w:sz w:val="20"/>
    </w:rPr>
  </w:style>
  <w:style w:type="paragraph" w:customStyle="1" w:styleId="CitedExternalDocument">
    <w:name w:val="Cited External Document"/>
    <w:basedOn w:val="ListParagraph"/>
    <w:link w:val="CitedExternalDocumentChar"/>
    <w:qFormat/>
    <w:rsid w:val="006545CA"/>
    <w:pPr>
      <w:ind w:left="0"/>
    </w:pPr>
    <w:rPr>
      <w:i/>
    </w:rPr>
  </w:style>
  <w:style w:type="character" w:customStyle="1" w:styleId="CitedExternalDocumentChar">
    <w:name w:val="Cited External Document Char"/>
    <w:basedOn w:val="DefaultParagraphFont"/>
    <w:link w:val="CitedExternalDocument"/>
    <w:rsid w:val="006545CA"/>
    <w:rPr>
      <w:i/>
      <w:sz w:val="20"/>
    </w:rPr>
  </w:style>
  <w:style w:type="paragraph" w:customStyle="1" w:styleId="Hyperlink-Document">
    <w:name w:val="Hyperlink - Document"/>
    <w:basedOn w:val="CitedExternalDocument"/>
    <w:link w:val="Hyperlink-DocumentChar"/>
    <w:qFormat/>
    <w:rsid w:val="006545CA"/>
    <w:rPr>
      <w:color w:val="C6AA76"/>
      <w:u w:val="single"/>
    </w:rPr>
  </w:style>
  <w:style w:type="character" w:customStyle="1" w:styleId="Hyperlink-DocumentChar">
    <w:name w:val="Hyperlink - Document Char"/>
    <w:basedOn w:val="CitedExternalDocumentChar"/>
    <w:link w:val="Hyperlink-Document"/>
    <w:rsid w:val="006545CA"/>
    <w:rPr>
      <w:i/>
      <w:color w:val="C6AA76"/>
      <w:sz w:val="20"/>
      <w:u w:val="single"/>
    </w:rPr>
  </w:style>
  <w:style w:type="paragraph" w:customStyle="1" w:styleId="Hyperlink-Website">
    <w:name w:val="Hyperlink - Website"/>
    <w:basedOn w:val="Hyperlink-Document"/>
    <w:link w:val="Hyperlink-WebsiteChar"/>
    <w:qFormat/>
    <w:rsid w:val="006545CA"/>
    <w:rPr>
      <w:i w:val="0"/>
    </w:rPr>
  </w:style>
  <w:style w:type="character" w:customStyle="1" w:styleId="Hyperlink-WebsiteChar">
    <w:name w:val="Hyperlink - Website Char"/>
    <w:basedOn w:val="Hyperlink-DocumentChar"/>
    <w:link w:val="Hyperlink-Website"/>
    <w:rsid w:val="006545CA"/>
    <w:rPr>
      <w:i w:val="0"/>
      <w:color w:val="C6AA76"/>
      <w:sz w:val="20"/>
      <w:u w:val="single"/>
    </w:rPr>
  </w:style>
  <w:style w:type="paragraph" w:customStyle="1" w:styleId="Hyperlink-Within">
    <w:name w:val="Hyperlink - Within"/>
    <w:basedOn w:val="Hyperlink-Website"/>
    <w:link w:val="Hyperlink-WithinChar"/>
    <w:qFormat/>
    <w:rsid w:val="006545CA"/>
    <w:rPr>
      <w:i/>
      <w:color w:val="585C3B"/>
    </w:rPr>
  </w:style>
  <w:style w:type="character" w:customStyle="1" w:styleId="Hyperlink-WithinChar">
    <w:name w:val="Hyperlink - Within Char"/>
    <w:basedOn w:val="Hyperlink-WebsiteChar"/>
    <w:link w:val="Hyperlink-Within"/>
    <w:rsid w:val="006545CA"/>
    <w:rPr>
      <w:i/>
      <w:color w:val="585C3B"/>
      <w:sz w:val="20"/>
      <w:u w:val="single"/>
    </w:rPr>
  </w:style>
  <w:style w:type="paragraph" w:customStyle="1" w:styleId="TableHeaderRows">
    <w:name w:val="Table Header Rows"/>
    <w:basedOn w:val="Hyperlink-Within"/>
    <w:link w:val="TableHeaderRowsChar"/>
    <w:qFormat/>
    <w:rsid w:val="006545CA"/>
    <w:pPr>
      <w:spacing w:before="120" w:line="240" w:lineRule="auto"/>
    </w:pPr>
    <w:rPr>
      <w:b/>
      <w:i w:val="0"/>
      <w:caps/>
      <w:sz w:val="18"/>
    </w:rPr>
  </w:style>
  <w:style w:type="character" w:customStyle="1" w:styleId="TableHeaderRowsChar">
    <w:name w:val="Table Header Rows Char"/>
    <w:basedOn w:val="Hyperlink-WithinChar"/>
    <w:link w:val="TableHeaderRows"/>
    <w:rsid w:val="006545CA"/>
    <w:rPr>
      <w:b/>
      <w:i w:val="0"/>
      <w:caps/>
      <w:color w:val="585C3B"/>
      <w:sz w:val="18"/>
      <w:u w:val="single"/>
    </w:rPr>
  </w:style>
  <w:style w:type="paragraph" w:customStyle="1" w:styleId="Bullet-Level1">
    <w:name w:val="Bullet - Level 1"/>
    <w:basedOn w:val="ListParagraph"/>
    <w:link w:val="Bullet-Level1Char"/>
    <w:qFormat/>
    <w:rsid w:val="006545CA"/>
    <w:pPr>
      <w:numPr>
        <w:numId w:val="25"/>
      </w:numPr>
      <w:ind w:left="284" w:hanging="284"/>
      <w:contextualSpacing w:val="0"/>
    </w:pPr>
  </w:style>
  <w:style w:type="character" w:customStyle="1" w:styleId="Bullet-Level1Char">
    <w:name w:val="Bullet - Level 1 Char"/>
    <w:basedOn w:val="DefaultParagraphFont"/>
    <w:link w:val="Bullet-Level1"/>
    <w:rsid w:val="006545CA"/>
    <w:rPr>
      <w:sz w:val="20"/>
    </w:rPr>
  </w:style>
  <w:style w:type="paragraph" w:customStyle="1" w:styleId="Bullet-Level2">
    <w:name w:val="Bullet - Level 2"/>
    <w:basedOn w:val="Bullet-Level1"/>
    <w:link w:val="Bullet-Level2Char"/>
    <w:qFormat/>
    <w:rsid w:val="006545CA"/>
    <w:pPr>
      <w:numPr>
        <w:numId w:val="26"/>
      </w:numPr>
      <w:ind w:left="641" w:hanging="357"/>
    </w:pPr>
  </w:style>
  <w:style w:type="character" w:customStyle="1" w:styleId="Bullet-Level2Char">
    <w:name w:val="Bullet - Level 2 Char"/>
    <w:basedOn w:val="Bullet-Level1Char"/>
    <w:link w:val="Bullet-Level2"/>
    <w:rsid w:val="006545CA"/>
    <w:rPr>
      <w:sz w:val="20"/>
    </w:rPr>
  </w:style>
  <w:style w:type="paragraph" w:customStyle="1" w:styleId="Bullet-Level3">
    <w:name w:val="Bullet - Level 3"/>
    <w:basedOn w:val="Bullet-Level1"/>
    <w:link w:val="Bullet-Level3Char"/>
    <w:qFormat/>
    <w:rsid w:val="006545CA"/>
    <w:pPr>
      <w:numPr>
        <w:numId w:val="27"/>
      </w:numPr>
      <w:ind w:left="924" w:hanging="357"/>
    </w:pPr>
  </w:style>
  <w:style w:type="character" w:customStyle="1" w:styleId="Bullet-Level3Char">
    <w:name w:val="Bullet - Level 3 Char"/>
    <w:basedOn w:val="Bullet-Level1Char"/>
    <w:link w:val="Bullet-Level3"/>
    <w:rsid w:val="006545CA"/>
    <w:rPr>
      <w:sz w:val="20"/>
    </w:rPr>
  </w:style>
  <w:style w:type="character" w:customStyle="1" w:styleId="Heading1Char">
    <w:name w:val="Heading 1 Char"/>
    <w:basedOn w:val="DefaultParagraphFont"/>
    <w:link w:val="Heading1"/>
    <w:uiPriority w:val="9"/>
    <w:rsid w:val="006545CA"/>
    <w:rPr>
      <w:rFonts w:asciiTheme="majorHAnsi" w:eastAsiaTheme="majorEastAsia" w:hAnsiTheme="majorHAnsi" w:cstheme="majorBidi"/>
      <w:b/>
      <w:color w:val="585C3B" w:themeColor="accent1"/>
      <w:sz w:val="36"/>
      <w:szCs w:val="32"/>
    </w:rPr>
  </w:style>
  <w:style w:type="character" w:customStyle="1" w:styleId="Heading3Char">
    <w:name w:val="Heading 3 Char"/>
    <w:basedOn w:val="DefaultParagraphFont"/>
    <w:link w:val="Heading3"/>
    <w:uiPriority w:val="9"/>
    <w:rsid w:val="006545CA"/>
    <w:rPr>
      <w:rFonts w:asciiTheme="majorHAnsi" w:eastAsiaTheme="majorEastAsia" w:hAnsiTheme="majorHAnsi" w:cstheme="majorBidi"/>
      <w:b/>
      <w:color w:val="585C3B" w:themeColor="accent1"/>
      <w:sz w:val="28"/>
      <w:szCs w:val="24"/>
    </w:rPr>
  </w:style>
  <w:style w:type="character" w:customStyle="1" w:styleId="Heading5Char">
    <w:name w:val="Heading 5 Char"/>
    <w:basedOn w:val="DefaultParagraphFont"/>
    <w:link w:val="Heading5"/>
    <w:uiPriority w:val="9"/>
    <w:rsid w:val="006545CA"/>
    <w:rPr>
      <w:rFonts w:asciiTheme="majorHAnsi" w:eastAsiaTheme="majorEastAsia" w:hAnsiTheme="majorHAnsi" w:cstheme="majorBidi"/>
      <w:b/>
      <w:color w:val="585C3B" w:themeColor="accent1"/>
      <w:sz w:val="20"/>
    </w:rPr>
  </w:style>
  <w:style w:type="paragraph" w:styleId="Title">
    <w:name w:val="Title"/>
    <w:aliases w:val="Main Title"/>
    <w:basedOn w:val="Normal"/>
    <w:next w:val="Normal"/>
    <w:link w:val="TitleChar"/>
    <w:uiPriority w:val="10"/>
    <w:qFormat/>
    <w:rsid w:val="006545CA"/>
    <w:pPr>
      <w:spacing w:after="80" w:line="240" w:lineRule="auto"/>
      <w:jc w:val="center"/>
    </w:pPr>
    <w:rPr>
      <w:rFonts w:asciiTheme="majorHAnsi" w:eastAsiaTheme="majorEastAsia" w:hAnsiTheme="majorHAnsi" w:cstheme="majorBidi"/>
      <w:color w:val="585C3B" w:themeColor="accent1"/>
      <w:spacing w:val="-10"/>
      <w:kern w:val="28"/>
      <w:sz w:val="44"/>
      <w:szCs w:val="56"/>
    </w:rPr>
  </w:style>
  <w:style w:type="character" w:customStyle="1" w:styleId="TitleChar">
    <w:name w:val="Title Char"/>
    <w:aliases w:val="Main Title Char"/>
    <w:basedOn w:val="DefaultParagraphFont"/>
    <w:link w:val="Title"/>
    <w:uiPriority w:val="10"/>
    <w:rsid w:val="006545CA"/>
    <w:rPr>
      <w:rFonts w:asciiTheme="majorHAnsi" w:eastAsiaTheme="majorEastAsia" w:hAnsiTheme="majorHAnsi" w:cstheme="majorBidi"/>
      <w:color w:val="585C3B" w:themeColor="accent1"/>
      <w:spacing w:val="-10"/>
      <w:kern w:val="28"/>
      <w:sz w:val="44"/>
      <w:szCs w:val="56"/>
    </w:rPr>
  </w:style>
  <w:style w:type="paragraph" w:styleId="Subtitle">
    <w:name w:val="Subtitle"/>
    <w:basedOn w:val="Normal"/>
    <w:next w:val="Normal"/>
    <w:link w:val="SubtitleChar"/>
    <w:uiPriority w:val="11"/>
    <w:qFormat/>
    <w:rsid w:val="006545CA"/>
    <w:pPr>
      <w:numPr>
        <w:ilvl w:val="1"/>
      </w:numPr>
      <w:spacing w:after="60" w:line="240" w:lineRule="auto"/>
      <w:jc w:val="center"/>
    </w:pPr>
    <w:rPr>
      <w:rFonts w:eastAsiaTheme="minorEastAsia"/>
      <w:color w:val="000000" w:themeColor="text1"/>
      <w:spacing w:val="15"/>
      <w:sz w:val="24"/>
    </w:rPr>
  </w:style>
  <w:style w:type="character" w:customStyle="1" w:styleId="SubtitleChar">
    <w:name w:val="Subtitle Char"/>
    <w:basedOn w:val="DefaultParagraphFont"/>
    <w:link w:val="Subtitle"/>
    <w:uiPriority w:val="11"/>
    <w:rsid w:val="006545CA"/>
    <w:rPr>
      <w:rFonts w:eastAsiaTheme="minorEastAsia"/>
      <w:color w:val="000000" w:themeColor="text1"/>
      <w:spacing w:val="15"/>
      <w:sz w:val="24"/>
    </w:rPr>
  </w:style>
  <w:style w:type="character" w:customStyle="1" w:styleId="Heading6Char">
    <w:name w:val="Heading 6 Char"/>
    <w:basedOn w:val="DefaultParagraphFont"/>
    <w:link w:val="Heading6"/>
    <w:uiPriority w:val="9"/>
    <w:semiHidden/>
    <w:rsid w:val="006545CA"/>
    <w:rPr>
      <w:rFonts w:asciiTheme="majorHAnsi" w:eastAsiaTheme="majorEastAsia" w:hAnsiTheme="majorHAnsi" w:cstheme="majorBidi"/>
      <w:color w:val="2B2D1D" w:themeColor="accent1" w:themeShade="7F"/>
      <w:sz w:val="20"/>
    </w:rPr>
  </w:style>
  <w:style w:type="character" w:customStyle="1" w:styleId="Heading7Char">
    <w:name w:val="Heading 7 Char"/>
    <w:basedOn w:val="DefaultParagraphFont"/>
    <w:link w:val="Heading7"/>
    <w:uiPriority w:val="9"/>
    <w:semiHidden/>
    <w:rsid w:val="006545CA"/>
    <w:rPr>
      <w:rFonts w:asciiTheme="majorHAnsi" w:eastAsiaTheme="majorEastAsia" w:hAnsiTheme="majorHAnsi" w:cstheme="majorBidi"/>
      <w:i/>
      <w:iCs/>
      <w:color w:val="2B2D1D" w:themeColor="accent1" w:themeShade="7F"/>
      <w:sz w:val="20"/>
    </w:rPr>
  </w:style>
  <w:style w:type="character" w:customStyle="1" w:styleId="Heading8Char">
    <w:name w:val="Heading 8 Char"/>
    <w:basedOn w:val="DefaultParagraphFont"/>
    <w:link w:val="Heading8"/>
    <w:uiPriority w:val="9"/>
    <w:semiHidden/>
    <w:rsid w:val="006545C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545CA"/>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6545CA"/>
    <w:pPr>
      <w:spacing w:after="200" w:line="240" w:lineRule="auto"/>
    </w:pPr>
    <w:rPr>
      <w:i/>
      <w:iCs/>
      <w:color w:val="282727" w:themeColor="text2"/>
      <w:sz w:val="18"/>
      <w:szCs w:val="18"/>
    </w:rPr>
  </w:style>
  <w:style w:type="character" w:styleId="Strong">
    <w:name w:val="Strong"/>
    <w:basedOn w:val="DefaultParagraphFont"/>
    <w:uiPriority w:val="22"/>
    <w:qFormat/>
    <w:rsid w:val="006545CA"/>
    <w:rPr>
      <w:b/>
      <w:bCs/>
    </w:rPr>
  </w:style>
  <w:style w:type="character" w:styleId="Emphasis">
    <w:name w:val="Emphasis"/>
    <w:basedOn w:val="DefaultParagraphFont"/>
    <w:uiPriority w:val="20"/>
    <w:rsid w:val="006545CA"/>
    <w:rPr>
      <w:i/>
      <w:iCs/>
    </w:rPr>
  </w:style>
  <w:style w:type="paragraph" w:styleId="NoSpacing">
    <w:name w:val="No Spacing"/>
    <w:uiPriority w:val="1"/>
    <w:rsid w:val="006545CA"/>
    <w:pPr>
      <w:spacing w:after="0" w:line="240" w:lineRule="auto"/>
    </w:pPr>
  </w:style>
  <w:style w:type="paragraph" w:styleId="Quote">
    <w:name w:val="Quote"/>
    <w:basedOn w:val="Normal"/>
    <w:next w:val="Normal"/>
    <w:link w:val="QuoteChar"/>
    <w:uiPriority w:val="29"/>
    <w:rsid w:val="006545CA"/>
    <w:pPr>
      <w:spacing w:before="120"/>
      <w:ind w:left="720"/>
    </w:pPr>
    <w:rPr>
      <w:color w:val="282727" w:themeColor="text2"/>
      <w:sz w:val="24"/>
      <w:szCs w:val="24"/>
    </w:rPr>
  </w:style>
  <w:style w:type="character" w:customStyle="1" w:styleId="QuoteChar">
    <w:name w:val="Quote Char"/>
    <w:basedOn w:val="DefaultParagraphFont"/>
    <w:link w:val="Quote"/>
    <w:uiPriority w:val="29"/>
    <w:rsid w:val="006545CA"/>
    <w:rPr>
      <w:color w:val="282727" w:themeColor="text2"/>
      <w:sz w:val="24"/>
      <w:szCs w:val="24"/>
    </w:rPr>
  </w:style>
  <w:style w:type="paragraph" w:styleId="IntenseQuote">
    <w:name w:val="Intense Quote"/>
    <w:basedOn w:val="Normal"/>
    <w:next w:val="Normal"/>
    <w:link w:val="IntenseQuoteChar"/>
    <w:uiPriority w:val="30"/>
    <w:rsid w:val="006545CA"/>
    <w:pPr>
      <w:spacing w:before="100" w:beforeAutospacing="1" w:after="240" w:line="240" w:lineRule="auto"/>
      <w:ind w:left="720"/>
      <w:jc w:val="center"/>
    </w:pPr>
    <w:rPr>
      <w:rFonts w:asciiTheme="majorHAnsi" w:eastAsiaTheme="majorEastAsia" w:hAnsiTheme="majorHAnsi" w:cstheme="majorBidi"/>
      <w:color w:val="282727" w:themeColor="text2"/>
      <w:spacing w:val="-6"/>
      <w:sz w:val="32"/>
      <w:szCs w:val="32"/>
    </w:rPr>
  </w:style>
  <w:style w:type="character" w:customStyle="1" w:styleId="IntenseQuoteChar">
    <w:name w:val="Intense Quote Char"/>
    <w:basedOn w:val="DefaultParagraphFont"/>
    <w:link w:val="IntenseQuote"/>
    <w:uiPriority w:val="30"/>
    <w:rsid w:val="006545CA"/>
    <w:rPr>
      <w:rFonts w:asciiTheme="majorHAnsi" w:eastAsiaTheme="majorEastAsia" w:hAnsiTheme="majorHAnsi" w:cstheme="majorBidi"/>
      <w:color w:val="282727" w:themeColor="text2"/>
      <w:spacing w:val="-6"/>
      <w:sz w:val="32"/>
      <w:szCs w:val="32"/>
    </w:rPr>
  </w:style>
  <w:style w:type="character" w:styleId="SubtleEmphasis">
    <w:name w:val="Subtle Emphasis"/>
    <w:basedOn w:val="DefaultParagraphFont"/>
    <w:uiPriority w:val="19"/>
    <w:rsid w:val="006545CA"/>
    <w:rPr>
      <w:i/>
      <w:iCs/>
      <w:color w:val="595959" w:themeColor="text1" w:themeTint="A6"/>
    </w:rPr>
  </w:style>
  <w:style w:type="character" w:styleId="IntenseEmphasis">
    <w:name w:val="Intense Emphasis"/>
    <w:basedOn w:val="DefaultParagraphFont"/>
    <w:uiPriority w:val="21"/>
    <w:rsid w:val="006545CA"/>
    <w:rPr>
      <w:b/>
      <w:bCs/>
      <w:i/>
      <w:iCs/>
    </w:rPr>
  </w:style>
  <w:style w:type="character" w:styleId="SubtleReference">
    <w:name w:val="Subtle Reference"/>
    <w:basedOn w:val="DefaultParagraphFont"/>
    <w:uiPriority w:val="31"/>
    <w:rsid w:val="006545C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rsid w:val="006545CA"/>
    <w:rPr>
      <w:b/>
      <w:bCs/>
      <w:smallCaps/>
      <w:color w:val="282727" w:themeColor="text2"/>
      <w:u w:val="single"/>
    </w:rPr>
  </w:style>
  <w:style w:type="character" w:styleId="BookTitle">
    <w:name w:val="Book Title"/>
    <w:basedOn w:val="DefaultParagraphFont"/>
    <w:uiPriority w:val="33"/>
    <w:rsid w:val="006545CA"/>
    <w:rPr>
      <w:b/>
      <w:bCs/>
      <w:smallCaps/>
      <w:spacing w:val="10"/>
    </w:rPr>
  </w:style>
  <w:style w:type="paragraph" w:styleId="TOCHeading">
    <w:name w:val="TOC Heading"/>
    <w:basedOn w:val="Heading1"/>
    <w:next w:val="Normal"/>
    <w:uiPriority w:val="39"/>
    <w:semiHidden/>
    <w:unhideWhenUsed/>
    <w:qFormat/>
    <w:rsid w:val="006545CA"/>
    <w:pPr>
      <w:spacing w:after="0" w:line="280" w:lineRule="exact"/>
      <w:outlineLvl w:val="9"/>
    </w:pPr>
    <w:rPr>
      <w:b w:val="0"/>
      <w:color w:val="41442C" w:themeColor="accent1" w:themeShade="BF"/>
      <w:sz w:val="32"/>
    </w:rPr>
  </w:style>
  <w:style w:type="character" w:styleId="CommentReference">
    <w:name w:val="annotation reference"/>
    <w:basedOn w:val="DefaultParagraphFont"/>
    <w:uiPriority w:val="99"/>
    <w:semiHidden/>
    <w:unhideWhenUsed/>
    <w:rsid w:val="006545CA"/>
    <w:rPr>
      <w:sz w:val="16"/>
      <w:szCs w:val="16"/>
    </w:rPr>
  </w:style>
  <w:style w:type="paragraph" w:styleId="CommentText">
    <w:name w:val="annotation text"/>
    <w:basedOn w:val="Normal"/>
    <w:link w:val="CommentTextChar"/>
    <w:uiPriority w:val="99"/>
    <w:semiHidden/>
    <w:unhideWhenUsed/>
    <w:rsid w:val="006545CA"/>
    <w:pPr>
      <w:spacing w:line="240" w:lineRule="auto"/>
    </w:pPr>
    <w:rPr>
      <w:szCs w:val="20"/>
    </w:rPr>
  </w:style>
  <w:style w:type="character" w:customStyle="1" w:styleId="CommentTextChar">
    <w:name w:val="Comment Text Char"/>
    <w:basedOn w:val="DefaultParagraphFont"/>
    <w:link w:val="CommentText"/>
    <w:uiPriority w:val="99"/>
    <w:semiHidden/>
    <w:rsid w:val="006545CA"/>
    <w:rPr>
      <w:sz w:val="20"/>
      <w:szCs w:val="20"/>
    </w:rPr>
  </w:style>
  <w:style w:type="paragraph" w:styleId="CommentSubject">
    <w:name w:val="annotation subject"/>
    <w:basedOn w:val="CommentText"/>
    <w:next w:val="CommentText"/>
    <w:link w:val="CommentSubjectChar"/>
    <w:uiPriority w:val="99"/>
    <w:semiHidden/>
    <w:unhideWhenUsed/>
    <w:rsid w:val="006545CA"/>
    <w:rPr>
      <w:b/>
      <w:bCs/>
    </w:rPr>
  </w:style>
  <w:style w:type="character" w:customStyle="1" w:styleId="CommentSubjectChar">
    <w:name w:val="Comment Subject Char"/>
    <w:basedOn w:val="CommentTextChar"/>
    <w:link w:val="CommentSubject"/>
    <w:uiPriority w:val="99"/>
    <w:semiHidden/>
    <w:rsid w:val="006545CA"/>
    <w:rPr>
      <w:b/>
      <w:bCs/>
      <w:sz w:val="20"/>
      <w:szCs w:val="20"/>
    </w:rPr>
  </w:style>
  <w:style w:type="paragraph" w:styleId="Revision">
    <w:name w:val="Revision"/>
    <w:hidden/>
    <w:uiPriority w:val="99"/>
    <w:semiHidden/>
    <w:rsid w:val="00FC3028"/>
    <w:pPr>
      <w:spacing w:after="0" w:line="240" w:lineRule="auto"/>
    </w:pPr>
    <w:rPr>
      <w:sz w:val="20"/>
    </w:rPr>
  </w:style>
  <w:style w:type="paragraph" w:styleId="NormalWeb">
    <w:name w:val="Normal (Web)"/>
    <w:basedOn w:val="Normal"/>
    <w:uiPriority w:val="99"/>
    <w:unhideWhenUsed/>
    <w:rsid w:val="00E72830"/>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3971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15217">
      <w:bodyDiv w:val="1"/>
      <w:marLeft w:val="0"/>
      <w:marRight w:val="0"/>
      <w:marTop w:val="0"/>
      <w:marBottom w:val="0"/>
      <w:divBdr>
        <w:top w:val="none" w:sz="0" w:space="0" w:color="auto"/>
        <w:left w:val="none" w:sz="0" w:space="0" w:color="auto"/>
        <w:bottom w:val="none" w:sz="0" w:space="0" w:color="auto"/>
        <w:right w:val="none" w:sz="0" w:space="0" w:color="auto"/>
      </w:divBdr>
    </w:div>
    <w:div w:id="371619338">
      <w:bodyDiv w:val="1"/>
      <w:marLeft w:val="0"/>
      <w:marRight w:val="0"/>
      <w:marTop w:val="0"/>
      <w:marBottom w:val="0"/>
      <w:divBdr>
        <w:top w:val="none" w:sz="0" w:space="0" w:color="auto"/>
        <w:left w:val="none" w:sz="0" w:space="0" w:color="auto"/>
        <w:bottom w:val="none" w:sz="0" w:space="0" w:color="auto"/>
        <w:right w:val="none" w:sz="0" w:space="0" w:color="auto"/>
      </w:divBdr>
    </w:div>
    <w:div w:id="1089233527">
      <w:bodyDiv w:val="1"/>
      <w:marLeft w:val="0"/>
      <w:marRight w:val="0"/>
      <w:marTop w:val="0"/>
      <w:marBottom w:val="0"/>
      <w:divBdr>
        <w:top w:val="none" w:sz="0" w:space="0" w:color="auto"/>
        <w:left w:val="none" w:sz="0" w:space="0" w:color="auto"/>
        <w:bottom w:val="none" w:sz="0" w:space="0" w:color="auto"/>
        <w:right w:val="none" w:sz="0" w:space="0" w:color="auto"/>
      </w:divBdr>
    </w:div>
    <w:div w:id="1591498292">
      <w:bodyDiv w:val="1"/>
      <w:marLeft w:val="0"/>
      <w:marRight w:val="0"/>
      <w:marTop w:val="0"/>
      <w:marBottom w:val="0"/>
      <w:divBdr>
        <w:top w:val="none" w:sz="0" w:space="0" w:color="auto"/>
        <w:left w:val="none" w:sz="0" w:space="0" w:color="auto"/>
        <w:bottom w:val="none" w:sz="0" w:space="0" w:color="auto"/>
        <w:right w:val="none" w:sz="0" w:space="0" w:color="auto"/>
      </w:divBdr>
    </w:div>
    <w:div w:id="1867519283">
      <w:bodyDiv w:val="1"/>
      <w:marLeft w:val="0"/>
      <w:marRight w:val="0"/>
      <w:marTop w:val="0"/>
      <w:marBottom w:val="0"/>
      <w:divBdr>
        <w:top w:val="none" w:sz="0" w:space="0" w:color="auto"/>
        <w:left w:val="none" w:sz="0" w:space="0" w:color="auto"/>
        <w:bottom w:val="none" w:sz="0" w:space="0" w:color="auto"/>
        <w:right w:val="none" w:sz="0" w:space="0" w:color="auto"/>
      </w:divBdr>
    </w:div>
    <w:div w:id="1999570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usi.gov.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ource.endeavourlearninggroup.com.au/Public%20Documents%20Library/DOCID-3-2275.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ag.gov.au/sites/default/files/2022-02/commonwealth-statutory-declaration-form.pdf" TargetMode="External"/><Relationship Id="rId10" Type="http://schemas.openxmlformats.org/officeDocument/2006/relationships/footnotes" Target="footnotes.xml"/><Relationship Id="rId19" Type="http://schemas.openxmlformats.org/officeDocument/2006/relationships/glossaryDocument" Target="glossary/document.xml"/><Relationship Id="rId14" Type="http://schemas.openxmlformats.org/officeDocument/2006/relationships/hyperlink" Target="mailto:student.records@endeavour.edu.au" TargetMode="Externa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F3A9901FD14BE79A9F2BC34F7538CC"/>
        <w:category>
          <w:name w:val="General"/>
          <w:gallery w:val="placeholder"/>
        </w:category>
        <w:types>
          <w:type w:val="bbPlcHdr"/>
        </w:types>
        <w:behaviors>
          <w:behavior w:val="content"/>
        </w:behaviors>
        <w:guid w:val="{804AC5EC-40C8-4732-98C1-23E7487F9B6B}"/>
      </w:docPartPr>
      <w:docPartBody>
        <w:p w:rsidR="00355646" w:rsidRDefault="002553DC" w:rsidP="002553DC">
          <w:pPr>
            <w:pStyle w:val="CCF3A9901FD14BE79A9F2BC34F7538CC"/>
          </w:pPr>
          <w:r w:rsidRPr="008C418D">
            <w:rPr>
              <w:rStyle w:val="PlaceholderText"/>
            </w:rPr>
            <w:t>[Title]</w:t>
          </w:r>
        </w:p>
      </w:docPartBody>
    </w:docPart>
    <w:docPart>
      <w:docPartPr>
        <w:name w:val="45888E9E8C4E437BB6A35BBC1C3626B4"/>
        <w:category>
          <w:name w:val="General"/>
          <w:gallery w:val="placeholder"/>
        </w:category>
        <w:types>
          <w:type w:val="bbPlcHdr"/>
        </w:types>
        <w:behaviors>
          <w:behavior w:val="content"/>
        </w:behaviors>
        <w:guid w:val="{06FDDB07-1A35-47B3-802C-4189D46E2361}"/>
      </w:docPartPr>
      <w:docPartBody>
        <w:p w:rsidR="00355646" w:rsidRDefault="002553DC">
          <w:r w:rsidRPr="0095419F">
            <w:rPr>
              <w:rStyle w:val="PlaceholderText"/>
            </w:rPr>
            <w:t>[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15FB7"/>
    <w:multiLevelType w:val="multilevel"/>
    <w:tmpl w:val="5D7CCE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7322F4D"/>
    <w:multiLevelType w:val="multilevel"/>
    <w:tmpl w:val="A7C001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7DFE3E0F"/>
    <w:multiLevelType w:val="multilevel"/>
    <w:tmpl w:val="F83CB7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959801120">
    <w:abstractNumId w:val="0"/>
  </w:num>
  <w:num w:numId="2" w16cid:durableId="132256729">
    <w:abstractNumId w:val="2"/>
  </w:num>
  <w:num w:numId="3" w16cid:durableId="497311043">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7DB0"/>
    <w:rsid w:val="000E1D0D"/>
    <w:rsid w:val="00177BA3"/>
    <w:rsid w:val="001F3095"/>
    <w:rsid w:val="002553DC"/>
    <w:rsid w:val="002637C3"/>
    <w:rsid w:val="00290B08"/>
    <w:rsid w:val="002C3AF5"/>
    <w:rsid w:val="00355646"/>
    <w:rsid w:val="00665AED"/>
    <w:rsid w:val="0097185F"/>
    <w:rsid w:val="00B01346"/>
    <w:rsid w:val="00B21CA2"/>
    <w:rsid w:val="00D77DB0"/>
    <w:rsid w:val="00E80D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DB0"/>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553DC"/>
    <w:rPr>
      <w:color w:val="808080"/>
    </w:rPr>
  </w:style>
  <w:style w:type="paragraph" w:customStyle="1" w:styleId="CCF3A9901FD14BE79A9F2BC34F7538CC">
    <w:name w:val="CCF3A9901FD14BE79A9F2BC34F7538CC"/>
    <w:rsid w:val="002553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Endeavour NEW Theme">
  <a:themeElements>
    <a:clrScheme name="Endeavour New">
      <a:dk1>
        <a:sysClr val="windowText" lastClr="000000"/>
      </a:dk1>
      <a:lt1>
        <a:sysClr val="window" lastClr="FFFFFF"/>
      </a:lt1>
      <a:dk2>
        <a:srgbClr val="282727"/>
      </a:dk2>
      <a:lt2>
        <a:srgbClr val="F1F2F2"/>
      </a:lt2>
      <a:accent1>
        <a:srgbClr val="585C3B"/>
      </a:accent1>
      <a:accent2>
        <a:srgbClr val="C3C6A8"/>
      </a:accent2>
      <a:accent3>
        <a:srgbClr val="072B31"/>
      </a:accent3>
      <a:accent4>
        <a:srgbClr val="B7C9D3"/>
      </a:accent4>
      <a:accent5>
        <a:srgbClr val="FF585D"/>
      </a:accent5>
      <a:accent6>
        <a:srgbClr val="D6D2C4"/>
      </a:accent6>
      <a:hlink>
        <a:srgbClr val="C6AA76"/>
      </a:hlink>
      <a:folHlink>
        <a:srgbClr val="E9E186"/>
      </a:folHlink>
    </a:clrScheme>
    <a:fontScheme name="Endeavour New">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08AD194DCC3C42912B8FBC32B0E41C" ma:contentTypeVersion="203" ma:contentTypeDescription="Create a new document." ma:contentTypeScope="" ma:versionID="db0097d8f125687030b43540add1110f">
  <xsd:schema xmlns:xsd="http://www.w3.org/2001/XMLSchema" xmlns:xs="http://www.w3.org/2001/XMLSchema" xmlns:p="http://schemas.microsoft.com/office/2006/metadata/properties" xmlns:ns2="ba327496-0eea-48d7-ad86-063754873eae" xmlns:ns3="09cec1c8-0456-4e93-ac63-bb585cc991aa" targetNamespace="http://schemas.microsoft.com/office/2006/metadata/properties" ma:root="true" ma:fieldsID="70aa2b9ecca45c2668488216c15395c6" ns2:_="" ns3:_="">
    <xsd:import namespace="ba327496-0eea-48d7-ad86-063754873eae"/>
    <xsd:import namespace="09cec1c8-0456-4e93-ac63-bb585cc991aa"/>
    <xsd:element name="properties">
      <xsd:complexType>
        <xsd:sequence>
          <xsd:element name="documentManagement">
            <xsd:complexType>
              <xsd:all>
                <xsd:element ref="ns2:Document_x0020_Type"/>
                <xsd:element ref="ns2:Sector" minOccurs="0"/>
                <xsd:element ref="ns2:Pillar" minOccurs="0"/>
                <xsd:element ref="ns2:Code" minOccurs="0"/>
                <xsd:element ref="ns2:PDFIt" minOccurs="0"/>
                <xsd:element ref="ns2:ForWeb" minOccurs="0"/>
                <xsd:element ref="ns2:ForEPortal" minOccurs="0"/>
                <xsd:element ref="ns2:Archive_x0020_Status" minOccurs="0"/>
                <xsd:element ref="ns2:Owner" minOccurs="0"/>
                <xsd:element ref="ns2:o25f8ccded5743ecbdfdbcfc08ab6617" minOccurs="0"/>
                <xsd:element ref="ns3:_dlc_DocIdPersistId" minOccurs="0"/>
                <xsd:element ref="ns3:_dlc_DocId" minOccurs="0"/>
                <xsd:element ref="ns3:_dlc_DocIdUrl" minOccurs="0"/>
                <xsd:element ref="ns3:TaxCatchAll"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_Flow_SignoffStatus" minOccurs="0"/>
                <xsd:element ref="ns2:PathoftheDocument" minOccurs="0"/>
                <xsd:element ref="ns2:MediaServiceAutoKeyPoints" minOccurs="0"/>
                <xsd:element ref="ns2:MediaServiceKeyPoints" minOccurs="0"/>
                <xsd:element ref="ns2:URL_x0020_File_x0020_Path"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27496-0eea-48d7-ad86-063754873eae" elementFormDefault="qualified">
    <xsd:import namespace="http://schemas.microsoft.com/office/2006/documentManagement/types"/>
    <xsd:import namespace="http://schemas.microsoft.com/office/infopath/2007/PartnerControls"/>
    <xsd:element name="Document_x0020_Type" ma:index="3" ma:displayName="Document Type" ma:format="Dropdown" ma:internalName="Document_x0020_Type" ma:readOnly="false">
      <xsd:simpleType>
        <xsd:restriction base="dms:Choice">
          <xsd:enumeration value="Agreement"/>
          <xsd:enumeration value="Brochure"/>
          <xsd:enumeration value="Business Process Map"/>
          <xsd:enumeration value="Calendar"/>
          <xsd:enumeration value="Checklist"/>
          <xsd:enumeration value="Contract"/>
          <xsd:enumeration value="Course Structure"/>
          <xsd:enumeration value="Definitions"/>
          <xsd:enumeration value="FAQ"/>
          <xsd:enumeration value="Flowchart"/>
          <xsd:enumeration value="Flyer"/>
          <xsd:enumeration value="Form"/>
          <xsd:enumeration value="Framework"/>
          <xsd:enumeration value="Guideline"/>
          <xsd:enumeration value="Handbook"/>
          <xsd:enumeration value="Image"/>
          <xsd:enumeration value="Instructions"/>
          <xsd:enumeration value="Kit"/>
          <xsd:enumeration value="Logo"/>
          <xsd:enumeration value="Manual / User Guide"/>
          <xsd:enumeration value="Org Chart"/>
          <xsd:enumeration value="Pathway"/>
          <xsd:enumeration value="Plan"/>
          <xsd:enumeration value="Policy"/>
          <xsd:enumeration value="Poster"/>
          <xsd:enumeration value="Presentation"/>
          <xsd:enumeration value="Procedure"/>
          <xsd:enumeration value="Quick Reference"/>
          <xsd:enumeration value="Register"/>
          <xsd:enumeration value="Report"/>
          <xsd:enumeration value="Resource"/>
          <xsd:enumeration value="Schedule"/>
          <xsd:enumeration value="Standard"/>
          <xsd:enumeration value="Statement"/>
          <xsd:enumeration value="Strategy"/>
          <xsd:enumeration value="Subject Outline"/>
          <xsd:enumeration value="Survey"/>
          <xsd:enumeration value="Template"/>
          <xsd:enumeration value="Terms of Reference"/>
          <xsd:enumeration value="Unit of Study Outline (VET)"/>
        </xsd:restriction>
      </xsd:simpleType>
    </xsd:element>
    <xsd:element name="Sector" ma:index="4" nillable="true" ma:displayName="Scope" ma:description="Scope of document?" ma:internalName="Sector" ma:readOnly="false">
      <xsd:complexType>
        <xsd:complexContent>
          <xsd:extension base="dms:MultiChoice">
            <xsd:sequence>
              <xsd:element name="Value" maxOccurs="unbounded" minOccurs="0" nillable="true">
                <xsd:simpleType>
                  <xsd:restriction base="dms:Choice">
                    <xsd:enumeration value="Agents"/>
                    <xsd:enumeration value="Alumni"/>
                    <xsd:enumeration value="Clients"/>
                    <xsd:enumeration value="Contractors"/>
                    <xsd:enumeration value="Domestic - HE"/>
                    <xsd:enumeration value="Domestic - VET"/>
                    <xsd:enumeration value="International - HE"/>
                    <xsd:enumeration value="International - VET"/>
                    <xsd:enumeration value="PASS Leaders"/>
                    <xsd:enumeration value="Prospective Students"/>
                    <xsd:enumeration value="Research"/>
                    <xsd:enumeration value="Staff - HE - Permanent"/>
                    <xsd:enumeration value="Staff - HE - Sessional"/>
                    <xsd:enumeration value="Staff - VET - Permanent"/>
                    <xsd:enumeration value="Staff - VET - Sessional"/>
                    <xsd:enumeration value="Student Partners"/>
                  </xsd:restriction>
                </xsd:simpleType>
              </xsd:element>
            </xsd:sequence>
          </xsd:extension>
        </xsd:complexContent>
      </xsd:complexType>
    </xsd:element>
    <xsd:element name="Pillar" ma:index="5" nillable="true" ma:displayName="Brand" ma:description="What brand does this document relate to?" ma:internalName="Pillar" ma:readOnly="false">
      <xsd:complexType>
        <xsd:complexContent>
          <xsd:extension base="dms:MultiChoice">
            <xsd:sequence>
              <xsd:element name="Value" maxOccurs="unbounded" minOccurs="0" nillable="true">
                <xsd:simpleType>
                  <xsd:restriction base="dms:Choice">
                    <xsd:enumeration value="Health"/>
                    <xsd:enumeration value="Beauty"/>
                    <xsd:enumeration value="Fitness"/>
                    <xsd:enumeration value="UP Australia"/>
                    <xsd:enumeration value="UP Group"/>
                    <xsd:enumeration value="CNHH"/>
                    <xsd:enumeration value="ACPE"/>
                    <xsd:enumeration value="Martin HE"/>
                  </xsd:restriction>
                </xsd:simpleType>
              </xsd:element>
            </xsd:sequence>
          </xsd:extension>
        </xsd:complexContent>
      </xsd:complexType>
    </xsd:element>
    <xsd:element name="Code" ma:index="6" nillable="true" ma:displayName="Code" ma:indexed="true" ma:internalName="Code" ma:readOnly="false">
      <xsd:simpleType>
        <xsd:restriction base="dms:Text">
          <xsd:maxLength value="255"/>
        </xsd:restriction>
      </xsd:simpleType>
    </xsd:element>
    <xsd:element name="PDFIt" ma:index="8" nillable="true" ma:displayName="PDFIt" ma:default="0" ma:internalName="PDFIt" ma:readOnly="false">
      <xsd:simpleType>
        <xsd:restriction base="dms:Boolean"/>
      </xsd:simpleType>
    </xsd:element>
    <xsd:element name="ForWeb" ma:index="9" nillable="true" ma:displayName="ForWeb" ma:default="0" ma:internalName="ForWeb" ma:readOnly="false">
      <xsd:simpleType>
        <xsd:restriction base="dms:Boolean"/>
      </xsd:simpleType>
    </xsd:element>
    <xsd:element name="ForEPortal" ma:index="10" nillable="true" ma:displayName="Publishing" ma:default="Staff only (Document Cloud)" ma:description="Who does this document need to be shared with? This value determines which libraries the document will publish to." ma:format="RadioButtons" ma:internalName="ForEPortal">
      <xsd:simpleType>
        <xsd:restriction base="dms:Choice">
          <xsd:enumeration value="Staff only (Document Cloud)"/>
          <xsd:enumeration value="Students and Staff only (Student Documents)"/>
          <xsd:enumeration value="Public, Students and Staff (Public Documents)"/>
        </xsd:restriction>
      </xsd:simpleType>
    </xsd:element>
    <xsd:element name="Archive_x0020_Status" ma:index="11" nillable="true" ma:displayName="Archive Status" ma:default="Active" ma:description="This document currently in use = Active&#10;This document is no longer used = Archived" ma:format="RadioButtons" ma:internalName="Archive_x0020_Status" ma:readOnly="false">
      <xsd:simpleType>
        <xsd:restriction base="dms:Choice">
          <xsd:enumeration value="Active"/>
          <xsd:enumeration value="Archived"/>
        </xsd:restriction>
      </xsd:simpleType>
    </xsd:element>
    <xsd:element name="Owner" ma:index="12" nillable="true" ma:displayName="Owner" ma:description="Who is responsible for the document and its review and update" ma:format="Dropdown" ma:internalName="Owner" ma:readOnly="false">
      <xsd:simpleType>
        <xsd:restriction base="dms:Choice">
          <xsd:enumeration value="ACPE"/>
          <xsd:enumeration value="SUPERSEDED - Associate Director - Clinical Services"/>
          <xsd:enumeration value="SUPERSEDED - Associate Director, Research"/>
          <xsd:enumeration value="SUPERSEDED - Associate Head of Department - Complementary Medicine"/>
          <xsd:enumeration value="SUPERSEDED - Associate Head of Department - Myotherapy"/>
          <xsd:enumeration value="Business Systems Manager"/>
          <xsd:enumeration value="SUPERSEDED - Campus Life Coordinator - MEL"/>
          <xsd:enumeration value="SUPERSEDED - Campus Life Coordinator - PTH"/>
          <xsd:enumeration value="SUPERSEDED - Campus Manager - BNE"/>
          <xsd:enumeration value="SUPERSEDED - Campus Manager and VET Liaison - ADL"/>
          <xsd:enumeration value="SUPERSEDED - Campus Manager &amp; Facilities - SYD"/>
          <xsd:enumeration value="Chief Executive Officer"/>
          <xsd:enumeration value="Chief Financial Officer"/>
          <xsd:enumeration value="Clinic and Operations Manager - ADL"/>
          <xsd:enumeration value="Clinic and Operations Manager - BNE"/>
          <xsd:enumeration value="Clinic and Operations Manager - GC"/>
          <xsd:enumeration value="Clinic and Operations Manager - MEL"/>
          <xsd:enumeration value="Clinic and Operations Manager - PTH"/>
          <xsd:enumeration value="Clinic and Operations Manager - SYD"/>
          <xsd:enumeration value="SUPERSEDED - Course Coordinator - Complementary Medicine"/>
          <xsd:enumeration value="SUPERSEDED - Director of Clinic and Campus Operations"/>
          <xsd:enumeration value="Director of Education"/>
          <xsd:enumeration value="Director of Sales, Admissions &amp; Retention"/>
          <xsd:enumeration value="SUPERSEDED - Director of Sales and Admissions"/>
          <xsd:enumeration value="Director of Student Operations"/>
          <xsd:enumeration value="SUPERSEDED - Director of Student Services and Retention"/>
          <xsd:enumeration value="Document Control and Compliance Officer"/>
          <xsd:enumeration value="Educational Technologies Manager"/>
          <xsd:enumeration value="SUPERSEDED - General Manager, VET"/>
          <xsd:enumeration value="SUPERSEDED - Group Campus Manager"/>
          <xsd:enumeration value="SUPERSEDED - Group Clinic Manager"/>
          <xsd:enumeration value="SUPERSEDED - Head of Department - Biosciences"/>
          <xsd:enumeration value="Head of Department - Chinese Medicine"/>
          <xsd:enumeration value="Head of Department - Foundational Studies"/>
          <xsd:enumeration value="SUPERSEDED Head of Department - Homeopathy"/>
          <xsd:enumeration value="Head of Department - Myotherapy"/>
          <xsd:enumeration value="Head of Department - Naturopathic Medicine"/>
          <xsd:enumeration value="Head of Department - Nutritional Medicine"/>
          <xsd:enumeration value="SUPERSEDED - Head of Department - Social Sciences"/>
          <xsd:enumeration value="Head of Digital"/>
          <xsd:enumeration value="Head of Marketing"/>
          <xsd:enumeration value="Head of Teaching and Learning"/>
          <xsd:enumeration value="Head of Technology and PMO"/>
          <xsd:enumeration value="IT Support Manager"/>
          <xsd:enumeration value="SUPERSEDED - Managing Director"/>
          <xsd:enumeration value="Martin HE"/>
          <xsd:enumeration value="National Quality, Governance and Compliance Manager"/>
          <xsd:enumeration value="National Educational Pathways Manager"/>
          <xsd:enumeration value="National Human Resources Manager"/>
          <xsd:enumeration value="National Librarian"/>
          <xsd:enumeration value="SUPERSEDED - National Manager Student Experience"/>
          <xsd:enumeration value="SUPERSEDED - National Manager, Student Systems"/>
          <xsd:enumeration value="SUPERSEDED - National Partnerships and Careers Service Manager"/>
          <xsd:enumeration value="SUPERSEDED - National Sales and Admissions Manager"/>
          <xsd:enumeration value="National Student Life Manager"/>
          <xsd:enumeration value="National Student Records Coordinator"/>
          <xsd:enumeration value="SUPERSEDED - National Student Recruitment Manager"/>
          <xsd:enumeration value="National Timetabling Manager"/>
          <xsd:enumeration value="Online Retail Coordinator"/>
          <xsd:enumeration value="SUPERSEDED - Research Ethics and Governance Administrator"/>
          <xsd:enumeration value="SUPERSEDED - Teaching and Learning Specialist"/>
          <xsd:enumeration value="VERIFY"/>
        </xsd:restriction>
      </xsd:simpleType>
    </xsd:element>
    <xsd:element name="o25f8ccded5743ecbdfdbcfc08ab6617" ma:index="13" nillable="true" ma:taxonomy="true" ma:internalName="o25f8ccded5743ecbdfdbcfc08ab6617" ma:taxonomyFieldName="Owners" ma:displayName="Department" ma:readOnly="false" ma:fieldId="{825f8ccd-ed57-43ec-bdfd-bcfc08ab6617}" ma:taxonomyMulti="true" ma:sspId="40f85522-7a1d-4dc8-86e4-64ee9b390814" ma:termSetId="8ed8c9ea-7052-4c1d-a4d7-b9c10bffea6f" ma:anchorId="00000000-0000-0000-0000-000000000000" ma:open="false" ma:isKeyword="false">
      <xsd:complexType>
        <xsd:sequence>
          <xsd:element ref="pc:Terms" minOccurs="0" maxOccurs="1"/>
        </xsd:sequence>
      </xsd:complex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DateTaken" ma:index="26" nillable="true" ma:displayName="MediaServiceDateTaken" ma:hidden="true" ma:internalName="MediaServiceDateTaken" ma:readOnly="true">
      <xsd:simpleType>
        <xsd:restriction base="dms:Text"/>
      </xsd:simpleType>
    </xsd:element>
    <xsd:element name="MediaServiceAutoTags" ma:index="27" nillable="true" ma:displayName="Tags" ma:internalName="MediaServiceAutoTag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_Flow_SignoffStatus" ma:index="31" nillable="true" ma:displayName="Sign-off status" ma:internalName="Sign_x002d_off_x0020_status">
      <xsd:simpleType>
        <xsd:restriction base="dms:Text"/>
      </xsd:simpleType>
    </xsd:element>
    <xsd:element name="PathoftheDocument" ma:index="32" nillable="true" ma:displayName="Path of the Document" ma:format="Hyperlink" ma:internalName="PathoftheDocument">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URL_x0020_File_x0020_Path" ma:index="35" nillable="true" ma:displayName="URL File Path" ma:description="What is the link for Public access to this item?" ma:internalName="URL_x0020_File_x0020_Path">
      <xsd:simpleType>
        <xsd:restriction base="dms:Text">
          <xsd:maxLength value="255"/>
        </xsd:restriction>
      </xsd:simpleType>
    </xsd:element>
    <xsd:element name="MediaServiceObjectDetectorVersions" ma:index="3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cec1c8-0456-4e93-ac63-bb585cc991aa" elementFormDefault="qualified">
    <xsd:import namespace="http://schemas.microsoft.com/office/2006/documentManagement/types"/>
    <xsd:import namespace="http://schemas.microsoft.com/office/infopath/2007/PartnerControls"/>
    <xsd:element name="_dlc_DocIdPersistId" ma:index="15" nillable="true" ma:displayName="Persist ID" ma:description="Keep ID on add." ma:hidden="true" ma:internalName="_dlc_DocIdPersistId" ma:readOnly="false">
      <xsd:simpleType>
        <xsd:restriction base="dms:Boolea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TaxCatchAll" ma:index="23" nillable="true" ma:displayName="Taxonomy Catch All Column" ma:hidden="true" ma:list="{3cae89c6-8155-4fb8-9400-66280939aff8}" ma:internalName="TaxCatchAll" ma:showField="CatchAllData" ma:web="09cec1c8-0456-4e93-ac63-bb585cc991aa">
      <xsd:complexType>
        <xsd:complexContent>
          <xsd:extension base="dms:MultiChoiceLookup">
            <xsd:sequence>
              <xsd:element name="Value" type="dms:Lookup" maxOccurs="unbounded" minOccurs="0" nillable="true"/>
            </xsd:sequence>
          </xsd:extension>
        </xsd:complexContent>
      </xsd:complexType>
    </xsd:element>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C9652A085DEBA4EB85029E89EFE5F46" ma:contentTypeVersion="212" ma:contentTypeDescription="Create a new document." ma:contentTypeScope="" ma:versionID="b0f9066177ef975ce61002bf33653e90">
  <xsd:schema xmlns:xsd="http://www.w3.org/2001/XMLSchema" xmlns:xs="http://www.w3.org/2001/XMLSchema" xmlns:p="http://schemas.microsoft.com/office/2006/metadata/properties" xmlns:ns1="http://schemas.microsoft.com/sharepoint/v3" xmlns:ns2="a5d21e9f-f386-468c-8a24-dcabf5574ff7" xmlns:ns3="09cec1c8-0456-4e93-ac63-bb585cc991aa" targetNamespace="http://schemas.microsoft.com/office/2006/metadata/properties" ma:root="true" ma:fieldsID="e92bab9c183148f38bd868791b14776f" ns1:_="" ns2:_="" ns3:_="">
    <xsd:import namespace="http://schemas.microsoft.com/sharepoint/v3"/>
    <xsd:import namespace="a5d21e9f-f386-468c-8a24-dcabf5574ff7"/>
    <xsd:import namespace="09cec1c8-0456-4e93-ac63-bb585cc991aa"/>
    <xsd:element name="properties">
      <xsd:complexType>
        <xsd:sequence>
          <xsd:element name="documentManagement">
            <xsd:complexType>
              <xsd:all>
                <xsd:element ref="ns2:Document_x0020_Type"/>
                <xsd:element ref="ns2:Sector" minOccurs="0"/>
                <xsd:element ref="ns2:Pillar" minOccurs="0"/>
                <xsd:element ref="ns2:Code"/>
                <xsd:element ref="ns2:ForWeb" minOccurs="0"/>
                <xsd:element ref="ns2:PDF_x002d_It" minOccurs="0"/>
                <xsd:element ref="ns2:ForEPortal" minOccurs="0"/>
                <xsd:element ref="ns2:Archive" minOccurs="0"/>
                <xsd:element ref="ns2:Owner" minOccurs="0"/>
                <xsd:element ref="ns2:Review_x0020_Due"/>
                <xsd:element ref="ns3:_dlc_DocIdPersistId" minOccurs="0"/>
                <xsd:element ref="ns3:_dlc_DocIdUrl" minOccurs="0"/>
                <xsd:element ref="ns3:TaxCatchAll" minOccurs="0"/>
                <xsd:element ref="ns2:o25f8ccded5743ecbdfdbcfc08ab6617" minOccurs="0"/>
                <xsd:element ref="ns3:_dlc_DocId"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a808843d10456b8d92755334fbe91a" minOccurs="0"/>
                <xsd:element ref="ns2:lcf76f155ced4ddcb4097134ff3c332f" minOccurs="0"/>
                <xsd:element ref="ns2:MediaServiceObjectDetectorVersions" minOccurs="0"/>
                <xsd:element ref="ns1:_dlc_Exempt" minOccurs="0"/>
                <xsd:element ref="ns2:DLCPolicyLabelValue" minOccurs="0"/>
                <xsd:element ref="ns2:DLCPolicyLabelClientValue" minOccurs="0"/>
                <xsd:element ref="ns2:DLCPolicyLabelLoc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4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d21e9f-f386-468c-8a24-dcabf5574ff7" elementFormDefault="qualified">
    <xsd:import namespace="http://schemas.microsoft.com/office/2006/documentManagement/types"/>
    <xsd:import namespace="http://schemas.microsoft.com/office/infopath/2007/PartnerControls"/>
    <xsd:element name="Document_x0020_Type" ma:index="3" ma:displayName="Document Type" ma:format="Dropdown" ma:internalName="Document_x0020_Type" ma:readOnly="false">
      <xsd:simpleType>
        <xsd:restriction base="dms:Choice">
          <xsd:enumeration value="Agreement"/>
          <xsd:enumeration value="Brochure"/>
          <xsd:enumeration value="Business Process Map"/>
          <xsd:enumeration value="Calendar"/>
          <xsd:enumeration value="Checklist"/>
          <xsd:enumeration value="Contract"/>
          <xsd:enumeration value="Course Structure"/>
          <xsd:enumeration value="Definitions"/>
          <xsd:enumeration value="FAQ"/>
          <xsd:enumeration value="Flowchart"/>
          <xsd:enumeration value="Flyer"/>
          <xsd:enumeration value="Form"/>
          <xsd:enumeration value="Framework"/>
          <xsd:enumeration value="Guideline"/>
          <xsd:enumeration value="Handbook"/>
          <xsd:enumeration value="Image"/>
          <xsd:enumeration value="Instructions"/>
          <xsd:enumeration value="Kit"/>
          <xsd:enumeration value="Logo"/>
          <xsd:enumeration value="Manual / User Guide"/>
          <xsd:enumeration value="Org Chart"/>
          <xsd:enumeration value="Pathway"/>
          <xsd:enumeration value="Plan"/>
          <xsd:enumeration value="Policy"/>
          <xsd:enumeration value="Poster"/>
          <xsd:enumeration value="Presentation"/>
          <xsd:enumeration value="Procedure"/>
          <xsd:enumeration value="Quick Reference"/>
          <xsd:enumeration value="Register"/>
          <xsd:enumeration value="Report"/>
          <xsd:enumeration value="Resource"/>
          <xsd:enumeration value="Schedule"/>
          <xsd:enumeration value="SP Guide"/>
          <xsd:enumeration value="Standard"/>
          <xsd:enumeration value="Statement"/>
          <xsd:enumeration value="Strategy"/>
          <xsd:enumeration value="Subject Outline"/>
          <xsd:enumeration value="Survey"/>
          <xsd:enumeration value="Template"/>
          <xsd:enumeration value="Terms of Reference"/>
          <xsd:enumeration value="Timetable"/>
          <xsd:enumeration value="Transitions"/>
          <xsd:enumeration value="Unit of Study Outline"/>
        </xsd:restriction>
      </xsd:simpleType>
    </xsd:element>
    <xsd:element name="Sector" ma:index="4" nillable="true" ma:displayName="Scope" ma:description="Scope of document?" ma:internalName="Sector" ma:readOnly="false">
      <xsd:complexType>
        <xsd:complexContent>
          <xsd:extension base="dms:MultiChoice">
            <xsd:sequence>
              <xsd:element name="Value" maxOccurs="unbounded" minOccurs="0" nillable="true">
                <xsd:simpleType>
                  <xsd:restriction base="dms:Choice">
                    <xsd:enumeration value="Agents"/>
                    <xsd:enumeration value="Alumni"/>
                    <xsd:enumeration value="Clients"/>
                    <xsd:enumeration value="Contractors"/>
                    <xsd:enumeration value="Domestic - HE"/>
                    <xsd:enumeration value="Domestic - VET"/>
                    <xsd:enumeration value="International - HE"/>
                    <xsd:enumeration value="International - VET"/>
                    <xsd:enumeration value="PASS Leaders"/>
                    <xsd:enumeration value="Prospective Students"/>
                    <xsd:enumeration value="Research"/>
                    <xsd:enumeration value="Staff - HE - Permanent"/>
                    <xsd:enumeration value="Staff - HE - Sessional"/>
                    <xsd:enumeration value="Staff - VET - Permanent"/>
                    <xsd:enumeration value="Staff - VET - Sessional"/>
                    <xsd:enumeration value="Student Partners"/>
                  </xsd:restriction>
                </xsd:simpleType>
              </xsd:element>
            </xsd:sequence>
          </xsd:extension>
        </xsd:complexContent>
      </xsd:complexType>
    </xsd:element>
    <xsd:element name="Pillar" ma:index="5" nillable="true" ma:displayName="Brand" ma:description="What brand does this document relate to?" ma:internalName="Pillar" ma:readOnly="false">
      <xsd:complexType>
        <xsd:complexContent>
          <xsd:extension base="dms:MultiChoice">
            <xsd:sequence>
              <xsd:element name="Value" maxOccurs="unbounded" minOccurs="0" nillable="true">
                <xsd:simpleType>
                  <xsd:restriction base="dms:Choice">
                    <xsd:enumeration value="Health"/>
                    <xsd:enumeration value="Beauty"/>
                    <xsd:enumeration value="Fitness"/>
                    <xsd:enumeration value="UP Australia"/>
                    <xsd:enumeration value="UP Group"/>
                    <xsd:enumeration value="CNHH"/>
                    <xsd:enumeration value="ACPE"/>
                    <xsd:enumeration value="Martin HE"/>
                  </xsd:restriction>
                </xsd:simpleType>
              </xsd:element>
            </xsd:sequence>
          </xsd:extension>
        </xsd:complexContent>
      </xsd:complexType>
    </xsd:element>
    <xsd:element name="Code" ma:index="6" ma:displayName="Code" ma:indexed="true" ma:internalName="Code" ma:readOnly="false">
      <xsd:simpleType>
        <xsd:restriction base="dms:Text">
          <xsd:maxLength value="255"/>
        </xsd:restriction>
      </xsd:simpleType>
    </xsd:element>
    <xsd:element name="ForWeb" ma:index="7" nillable="true" ma:displayName="ForWeb" ma:default="0" ma:description="Does this document need to be made available on our website?" ma:internalName="ForWeb" ma:readOnly="false">
      <xsd:simpleType>
        <xsd:restriction base="dms:Boolean"/>
      </xsd:simpleType>
    </xsd:element>
    <xsd:element name="PDF_x002d_It" ma:index="8" nillable="true" ma:displayName="PDFIt" ma:default="1" ma:description="Do you want the document to be PDF'd before it goes on the website or ePortal?  UNTICK if your doc is already a PDF." ma:internalName="PDF_x002d_It" ma:readOnly="false">
      <xsd:simpleType>
        <xsd:restriction base="dms:Boolean"/>
      </xsd:simpleType>
    </xsd:element>
    <xsd:element name="ForEPortal" ma:index="9" nillable="true" ma:displayName="Publishing" ma:default="Staff only (Document Cloud)" ma:description="Who does this document need to be shared with? This value determines which libraries the document will publish to." ma:format="RadioButtons" ma:internalName="ForEPortal">
      <xsd:simpleType>
        <xsd:restriction base="dms:Choice">
          <xsd:enumeration value="Staff only (Document Cloud)"/>
          <xsd:enumeration value="Students and Staff only (Student Documents)"/>
          <xsd:enumeration value="Public, Students and Staff (Public Documents)"/>
        </xsd:restriction>
      </xsd:simpleType>
    </xsd:element>
    <xsd:element name="Archive" ma:index="10" nillable="true" ma:displayName="Archive Status" ma:default="Active" ma:description="This document currently in use = Active&#10;This document is no longer used = Archived" ma:format="RadioButtons" ma:internalName="Archive0" ma:readOnly="false">
      <xsd:simpleType>
        <xsd:union memberTypes="dms:Text">
          <xsd:simpleType>
            <xsd:restriction base="dms:Choice">
              <xsd:enumeration value="Active"/>
              <xsd:enumeration value="Archived"/>
            </xsd:restriction>
          </xsd:simpleType>
        </xsd:union>
      </xsd:simpleType>
    </xsd:element>
    <xsd:element name="Owner" ma:index="13" nillable="true" ma:displayName="Owner" ma:description="Who is the owner of the document and responsible for its review and update?" ma:format="Dropdown" ma:internalName="Owner" ma:readOnly="false">
      <xsd:simpleType>
        <xsd:restriction base="dms:Choice">
          <xsd:enumeration value="ACPE"/>
          <xsd:enumeration value="SUPERSEDED - Associate Director - Clinical Services"/>
          <xsd:enumeration value="SUPERSEDED - Associate Director, Research"/>
          <xsd:enumeration value="SUPERSEDED - Associate Head of Department - Complementary Medicine"/>
          <xsd:enumeration value="SUPERSEDED - Associate Head of Department - Myotherapy"/>
          <xsd:enumeration value="Business Systems Manager"/>
          <xsd:enumeration value="SUPERSEDED - Campus Life Coordinator - MEL"/>
          <xsd:enumeration value="SUPERSEDED - Campus Life Coordinator - PTH"/>
          <xsd:enumeration value="SUPERSEDED - Campus Manager - BNE"/>
          <xsd:enumeration value="SUPERSEDED - Campus Manager and VET Liaison - ADL"/>
          <xsd:enumeration value="SUPERSEDED - Campus Manager &amp; Facilities - SYD"/>
          <xsd:enumeration value="Chief Executive Officer"/>
          <xsd:enumeration value="Chief Financial Officer"/>
          <xsd:enumeration value="Clinic and Operations Manager - ADL"/>
          <xsd:enumeration value="Clinic and Operations Manager - BNE"/>
          <xsd:enumeration value="Clinic and Operations Manager - GC"/>
          <xsd:enumeration value="Clinic and Operations Manager - MEL"/>
          <xsd:enumeration value="Clinic and Operations Manager - PTH"/>
          <xsd:enumeration value="Clinic and Operations Manager - SYD"/>
          <xsd:enumeration value="SUPERSEDED - Course Coordinator - Complementary Medicine"/>
          <xsd:enumeration value="SUPERSEDED - Director of Clinic and Campus Operations"/>
          <xsd:enumeration value="Director of Education"/>
          <xsd:enumeration value="Director of Sales, Admissions &amp; Retention"/>
          <xsd:enumeration value="SUPERSEDED - Director of Sales and Admissions"/>
          <xsd:enumeration value="Director of Student Operations"/>
          <xsd:enumeration value="SUPERSEDED - Director of Student Services and Retention"/>
          <xsd:enumeration value="Document Control and Compliance Officer"/>
          <xsd:enumeration value="Educational Technologies Manager"/>
          <xsd:enumeration value="SUPERSEDED - General Manager, VET"/>
          <xsd:enumeration value="SUPERSEDED - Group Campus Manager"/>
          <xsd:enumeration value="SUPERSEDED - Group Clinic Manager"/>
          <xsd:enumeration value="SUPERSEDED - Head of Department - Biosciences"/>
          <xsd:enumeration value="Head of Department - Chinese Medicine"/>
          <xsd:enumeration value="Head of Department - Foundational Studies"/>
          <xsd:enumeration value="SUPERSEDED Head of Department - Homeopathy"/>
          <xsd:enumeration value="Head of Department - Myotherapy"/>
          <xsd:enumeration value="Head of Department - Naturopathic Medicine"/>
          <xsd:enumeration value="Head of Department - Nutritional Medicine"/>
          <xsd:enumeration value="SUPERSEDED - Head of Department - Social Sciences"/>
          <xsd:enumeration value="Head of Digital"/>
          <xsd:enumeration value="Head of Marketing"/>
          <xsd:enumeration value="Head of Teaching and Learning"/>
          <xsd:enumeration value="Head of Technology and PMO"/>
          <xsd:enumeration value="IT Support Manager"/>
          <xsd:enumeration value="SUPERSEDED - Managing Director"/>
          <xsd:enumeration value="Martin HE"/>
          <xsd:enumeration value="National Quality, Governance and Compliance Manager"/>
          <xsd:enumeration value="National Educational Pathways Manager"/>
          <xsd:enumeration value="National Human Resources Manager"/>
          <xsd:enumeration value="National Librarian"/>
          <xsd:enumeration value="SUPERSEDED - National Manager Student Experience"/>
          <xsd:enumeration value="SUPERSEDED - National Manager, Student Systems"/>
          <xsd:enumeration value="SUPERSEDED - National Partnerships and Careers Service Manager"/>
          <xsd:enumeration value="SUPERSEDED - National Sales and Admissions Manager"/>
          <xsd:enumeration value="National Student Life Manager"/>
          <xsd:enumeration value="National Student Records Coordinator"/>
          <xsd:enumeration value="SUPERSEDED - National Student Recruitment Manager"/>
          <xsd:enumeration value="National Timetabling Manager"/>
          <xsd:enumeration value="Online Retail Coordinator"/>
          <xsd:enumeration value="SUPERSEDED - Research Ethics and Governance Administrator"/>
          <xsd:enumeration value="SUPERSEDED - Teaching and Learning Specialist"/>
          <xsd:enumeration value="VERIFY"/>
        </xsd:restriction>
      </xsd:simpleType>
    </xsd:element>
    <xsd:element name="Review_x0020_Due" ma:index="14" ma:displayName="Review Due" ma:description="Enter date upon which document is due for review, up to a maximum period of two years from last modification." ma:format="DateOnly" ma:internalName="Review_x0020_Due" ma:readOnly="false">
      <xsd:simpleType>
        <xsd:restriction base="dms:DateTime"/>
      </xsd:simpleType>
    </xsd:element>
    <xsd:element name="o25f8ccded5743ecbdfdbcfc08ab6617" ma:index="22" nillable="true" ma:taxonomy="true" ma:internalName="o25f8ccded5743ecbdfdbcfc08ab6617" ma:taxonomyFieldName="Owners" ma:displayName="Department (used by)" ma:readOnly="false" ma:default="" ma:fieldId="{825f8ccd-ed57-43ec-bdfd-bcfc08ab6617}" ma:taxonomyMulti="true" ma:sspId="40f85522-7a1d-4dc8-86e4-64ee9b390814" ma:termSetId="8ed8c9ea-7052-4c1d-a4d7-b9c10bffea6f" ma:anchorId="00000000-0000-0000-0000-000000000000" ma:open="false" ma:isKeyword="false">
      <xsd:complexType>
        <xsd:sequence>
          <xsd:element ref="pc:Terms" minOccurs="0" maxOccurs="1"/>
        </xsd:sequence>
      </xsd:complex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DateTaken" ma:index="26" nillable="true" ma:displayName="MediaServiceDateTaken" ma:hidden="true" ma:internalName="MediaServiceDateTaken" ma:readOnly="true">
      <xsd:simpleType>
        <xsd:restriction base="dms:Text"/>
      </xsd:simpleType>
    </xsd:element>
    <xsd:element name="MediaServiceAutoTags" ma:index="27" nillable="true" ma:displayName="Tags" ma:internalName="MediaServiceAutoTag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a808843d10456b8d92755334fbe91a" ma:index="37" nillable="true" ma:taxonomy="true" ma:internalName="mea808843d10456b8d92755334fbe91a" ma:taxonomyFieldName="Department_x0020__x0028_owned_x0020_by_x0029_" ma:displayName="Department (owned by)" ma:indexed="true" ma:default="" ma:fieldId="{6ea80884-3d10-456b-8d92-755334fbe91a}" ma:sspId="40f85522-7a1d-4dc8-86e4-64ee9b390814" ma:termSetId="8ed8c9ea-7052-4c1d-a4d7-b9c10bffea6f" ma:anchorId="00000000-0000-0000-0000-000000000000" ma:open="false" ma:isKeyword="false">
      <xsd:complexType>
        <xsd:sequence>
          <xsd:element ref="pc:Terms" minOccurs="0" maxOccurs="1"/>
        </xsd:sequence>
      </xsd:complex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40f85522-7a1d-4dc8-86e4-64ee9b3908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0" nillable="true" ma:displayName="MediaServiceObjectDetectorVersions" ma:hidden="true" ma:indexed="true" ma:internalName="MediaServiceObjectDetectorVersions" ma:readOnly="true">
      <xsd:simpleType>
        <xsd:restriction base="dms:Text"/>
      </xsd:simpleType>
    </xsd:element>
    <xsd:element name="DLCPolicyLabelValue" ma:index="42"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43"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44"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cec1c8-0456-4e93-ac63-bb585cc991aa" elementFormDefault="qualified">
    <xsd:import namespace="http://schemas.microsoft.com/office/2006/documentManagement/types"/>
    <xsd:import namespace="http://schemas.microsoft.com/office/infopath/2007/PartnerControls"/>
    <xsd:element name="_dlc_DocIdPersistId" ma:index="15" nillable="true" ma:displayName="Persist ID" ma:description="Keep ID on add." ma:hidden="true" ma:internalName="_dlc_DocIdPersistId" ma:readOnly="false">
      <xsd:simpleType>
        <xsd:restriction base="dms:Boolean"/>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TaxCatchAll" ma:index="20" nillable="true" ma:displayName="Taxonomy Catch All Column" ma:hidden="true" ma:list="{3cae89c6-8155-4fb8-9400-66280939aff8}" ma:internalName="TaxCatchAll" ma:showField="CatchAllData" ma:web="09cec1c8-0456-4e93-ac63-bb585cc991aa">
      <xsd:complexType>
        <xsd:complexContent>
          <xsd:extension base="dms:MultiChoiceLookup">
            <xsd:sequence>
              <xsd:element name="Value" type="dms:Lookup" maxOccurs="unbounded" minOccurs="0" nillable="true"/>
            </xsd:sequence>
          </xsd:extension>
        </xsd:complexContent>
      </xsd:complexType>
    </xsd:element>
    <xsd:element name="_dlc_DocId" ma:index="23" nillable="true" ma:displayName="Document ID Value" ma:description="The value of the document ID assigned to this item." ma:internalName="_dlc_DocId" ma:readOnly="true">
      <xsd:simpleType>
        <xsd:restriction base="dms:Text"/>
      </xsd:simpleType>
    </xsd:element>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09cec1c8-0456-4e93-ac63-bb585cc991aa">DOCID-86-1585</_dlc_DocId>
    <_dlc_DocIdUrl xmlns="09cec1c8-0456-4e93-ac63-bb585cc991aa">
      <Url>https://ecnh.sharepoint.com/_layouts/15/DocIdRedir.aspx?ID=DOCID-86-1585</Url>
      <Description>DOCID-86-1585</Description>
    </_dlc_DocIdUrl>
    <_dlc_DocIdPersistId xmlns="09cec1c8-0456-4e93-ac63-bb585cc991aa" xsi:nil="true"/>
    <TaxCatchAll xmlns="09cec1c8-0456-4e93-ac63-bb585cc991aa">
      <Value>105</Value>
    </TaxCatchAll>
    <Sector xmlns="ba327496-0eea-48d7-ad86-063754873eae">
      <Value>Domestic - HE</Value>
      <Value>Domestic - VET</Value>
      <Value>International - HE</Value>
      <Value>International - VET</Value>
    </Sector>
    <ForEPortal xmlns="ba327496-0eea-48d7-ad86-063754873eae">{"@odata.type":"#Microsoft.Azure.Connectors.SharePoint.SPListExpandedReference","Id":2,"Value":"Public, Students and Staff (Public Documents)"}</ForEPortal>
    <o25f8ccded5743ecbdfdbcfc08ab6617 xmlns="ba327496-0eea-48d7-ad86-063754873eae">
      <Terms xmlns="http://schemas.microsoft.com/office/infopath/2007/PartnerControls">
        <TermInfo xmlns="http://schemas.microsoft.com/office/infopath/2007/PartnerControls">
          <TermName xmlns="http://schemas.microsoft.com/office/infopath/2007/PartnerControls">Student Services and Retention</TermName>
          <TermId xmlns="http://schemas.microsoft.com/office/infopath/2007/PartnerControls">eb332e7e-8fee-4709-b34d-6347838f8311</TermId>
        </TermInfo>
      </Terms>
    </o25f8ccded5743ecbdfdbcfc08ab6617>
    <Code xmlns="ba327496-0eea-48d7-ad86-063754873eae">F-023</Code>
    <Pillar xmlns="ba327496-0eea-48d7-ad86-063754873eae">
      <Value>Health</Value>
    </Pillar>
    <ForWeb xmlns="ba327496-0eea-48d7-ad86-063754873eae">true</ForWeb>
    <Document_x0020_Type xmlns="ba327496-0eea-48d7-ad86-063754873eae">Form</Document_x0020_Type>
    <Owner xmlns="ba327496-0eea-48d7-ad86-063754873eae">National Student Records Coordinator</Owner>
    <URL_x0020_File_x0020_Path xmlns="ba327496-0eea-48d7-ad86-063754873eae">https://acnm.s3-ap-southeast-2.amazonaws.com/pub/DOCID-3-960.docx</URL_x0020_File_x0020_Path>
    <_Flow_SignoffStatus xmlns="ba327496-0eea-48d7-ad86-063754873eae" xsi:nil="true"/>
    <Archive_x0020_Status xmlns="ba327496-0eea-48d7-ad86-063754873eae">Active</Archive_x0020_Status>
    <PathoftheDocument xmlns="ba327496-0eea-48d7-ad86-063754873eae">
      <Url xsi:nil="true"/>
      <Description xsi:nil="true"/>
    </PathoftheDocument>
    <PDFIt xmlns="ba327496-0eea-48d7-ad86-063754873eae">false</PDFIt>
  </documentManagement>
</p:properties>
</file>

<file path=customXml/itemProps1.xml><?xml version="1.0" encoding="utf-8"?>
<ds:datastoreItem xmlns:ds="http://schemas.openxmlformats.org/officeDocument/2006/customXml" ds:itemID="{50ABAD14-8B95-458C-8EBA-5159F7440DB4}"/>
</file>

<file path=customXml/itemProps2.xml><?xml version="1.0" encoding="utf-8"?>
<ds:datastoreItem xmlns:ds="http://schemas.openxmlformats.org/officeDocument/2006/customXml" ds:itemID="{1FD9A858-257A-4000-ADA6-8ACD45B74D15}">
  <ds:schemaRefs>
    <ds:schemaRef ds:uri="http://schemas.microsoft.com/sharepoint/events"/>
  </ds:schemaRefs>
</ds:datastoreItem>
</file>

<file path=customXml/itemProps3.xml><?xml version="1.0" encoding="utf-8"?>
<ds:datastoreItem xmlns:ds="http://schemas.openxmlformats.org/officeDocument/2006/customXml" ds:itemID="{2770F62A-ADB5-4090-972F-9536717654BF}">
  <ds:schemaRefs>
    <ds:schemaRef ds:uri="http://schemas.microsoft.com/sharepoint/v3/contenttype/forms"/>
  </ds:schemaRefs>
</ds:datastoreItem>
</file>

<file path=customXml/itemProps4.xml><?xml version="1.0" encoding="utf-8"?>
<ds:datastoreItem xmlns:ds="http://schemas.openxmlformats.org/officeDocument/2006/customXml" ds:itemID="{C1C07202-07BE-4C17-B947-972325F16C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d21e9f-f386-468c-8a24-dcabf5574ff7"/>
    <ds:schemaRef ds:uri="09cec1c8-0456-4e93-ac63-bb585cc99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04871DA-3E6E-451B-A41B-8C964779CC43}">
  <ds:schemaRefs>
    <ds:schemaRef ds:uri="http://schemas.microsoft.com/office/2006/metadata/properties"/>
    <ds:schemaRef ds:uri="http://purl.org/dc/terms/"/>
    <ds:schemaRef ds:uri="http://www.w3.org/XML/1998/namespace"/>
    <ds:schemaRef ds:uri="http://schemas.microsoft.com/office/2006/documentManagement/types"/>
    <ds:schemaRef ds:uri="09cec1c8-0456-4e93-ac63-bb585cc991aa"/>
    <ds:schemaRef ds:uri="a5d21e9f-f386-468c-8a24-dcabf5574ff7"/>
    <ds:schemaRef ds:uri="http://schemas.microsoft.com/sharepoint/v3"/>
    <ds:schemaRef ds:uri="http://purl.org/dc/elements/1.1/"/>
    <ds:schemaRef ds:uri="http://schemas.openxmlformats.org/package/2006/metadata/core-properties"/>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57</Words>
  <Characters>65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Request for Academic Documentation Form</vt:lpstr>
    </vt:vector>
  </TitlesOfParts>
  <Manager/>
  <Company/>
  <LinksUpToDate>false</LinksUpToDate>
  <CharactersWithSpaces>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Academic Documentation Form</dc:title>
  <dc:subject/>
  <dc:creator/>
  <cp:keywords/>
  <dc:description/>
  <cp:lastModifiedBy/>
  <cp:revision>1</cp:revision>
  <dcterms:created xsi:type="dcterms:W3CDTF">2023-11-27T02:51:00Z</dcterms:created>
  <dcterms:modified xsi:type="dcterms:W3CDTF">2023-12-15T02:5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8C08AD194DCC3C42912B8FBC32B0E41C</vt:lpwstr>
  </property>
  <property fmtid="{D5CDD505-2E9C-101B-9397-08002B2CF9AE}" pid="4" name="TaxCatchAll">
    <vt:lpwstr>43;#Student Services|78941b53-4ae4-47da-9cb5-03ca98415e15</vt:lpwstr>
  </property>
  <property fmtid="{D5CDD505-2E9C-101B-9397-08002B2CF9AE}" pid="5" name="Department (new)">
    <vt:lpwstr/>
  </property>
  <property fmtid="{D5CDD505-2E9C-101B-9397-08002B2CF9AE}" pid="6" name="PDFIt">
    <vt:bool>false</vt:bool>
  </property>
  <property fmtid="{D5CDD505-2E9C-101B-9397-08002B2CF9AE}" pid="7" name="Owners">
    <vt:lpwstr>105;#Student Services and Retention|eb332e7e-8fee-4709-b34d-6347838f8311</vt:lpwstr>
  </property>
  <property fmtid="{D5CDD505-2E9C-101B-9397-08002B2CF9AE}" pid="8" name="ldb74b7cbaeb4669b77ebc24bd7c0af6">
    <vt:lpwstr/>
  </property>
  <property fmtid="{D5CDD505-2E9C-101B-9397-08002B2CF9AE}" pid="9" name="_dlc_DocIdItemGuid">
    <vt:lpwstr>34d450b6-c676-48b1-bfa8-bbdba79b47c3</vt:lpwstr>
  </property>
  <property fmtid="{D5CDD505-2E9C-101B-9397-08002B2CF9AE}" pid="10" name="DLCPolicyLabelClientValue">
    <vt:lpwstr>{_UIVersionString}</vt:lpwstr>
  </property>
  <property fmtid="{D5CDD505-2E9C-101B-9397-08002B2CF9AE}" pid="11" name="Department_x0020__x0028_new_x0029_">
    <vt:lpwstr/>
  </property>
  <property fmtid="{D5CDD505-2E9C-101B-9397-08002B2CF9AE}" pid="12" name="Related Policies">
    <vt:lpwstr>2116;#;#281;#</vt:lpwstr>
  </property>
  <property fmtid="{D5CDD505-2E9C-101B-9397-08002B2CF9AE}" pid="13" name="Encoded URL">
    <vt:lpwstr/>
  </property>
  <property fmtid="{D5CDD505-2E9C-101B-9397-08002B2CF9AE}" pid="14" name="_ExtendedDescription">
    <vt:lpwstr/>
  </property>
  <property fmtid="{D5CDD505-2E9C-101B-9397-08002B2CF9AE}" pid="15" name="MediaServiceImageTags">
    <vt:lpwstr/>
  </property>
  <property fmtid="{D5CDD505-2E9C-101B-9397-08002B2CF9AE}" pid="16" name="Department (owned by)">
    <vt:lpwstr>138;#Student Records|cd34fc1c-8ede-4eb1-bf3b-febad2e67585</vt:lpwstr>
  </property>
  <property fmtid="{D5CDD505-2E9C-101B-9397-08002B2CF9AE}" pid="17" name="Order">
    <vt:r8>100</vt:r8>
  </property>
  <property fmtid="{D5CDD505-2E9C-101B-9397-08002B2CF9AE}" pid="18" name="Review Due">
    <vt:filetime>2020-04-11T14:00:00Z</vt:filetime>
  </property>
  <property fmtid="{D5CDD505-2E9C-101B-9397-08002B2CF9AE}" pid="19" name="Archive0">
    <vt:lpwstr>Active</vt:lpwstr>
  </property>
  <property fmtid="{D5CDD505-2E9C-101B-9397-08002B2CF9AE}" pid="20" name="PDF-It">
    <vt:bool>false</vt:bool>
  </property>
  <property fmtid="{D5CDD505-2E9C-101B-9397-08002B2CF9AE}" pid="21" name="Download Link">
    <vt:lpwstr>, </vt:lpwstr>
  </property>
</Properties>
</file>